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commentsIds.xml" ContentType="application/vnd.openxmlformats-officedocument.wordprocessingml.commentsId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B6B39E" w14:textId="1E483B3D" w:rsidR="009D1291" w:rsidRPr="0049072D" w:rsidRDefault="0049072D" w:rsidP="0049072D">
      <w:pPr>
        <w:pStyle w:val="Heading1"/>
        <w:spacing w:after="240"/>
        <w:jc w:val="center"/>
        <w:rPr>
          <w:b/>
        </w:rPr>
      </w:pPr>
      <w:r w:rsidRPr="0049072D">
        <w:rPr>
          <w:b/>
        </w:rPr>
        <w:t>Traumatic Brain Injury Accommodations Form</w:t>
      </w:r>
    </w:p>
    <w:p w14:paraId="1D436F3C" w14:textId="31027106" w:rsidR="001C7FF3" w:rsidRPr="00742B25" w:rsidRDefault="001C7FF3" w:rsidP="001C7FF3">
      <w:pPr>
        <w:spacing w:line="240" w:lineRule="auto"/>
      </w:pPr>
      <w:r w:rsidRPr="00D03BA5">
        <w:t>This form</w:t>
      </w:r>
      <w:r>
        <w:rPr>
          <w:rStyle w:val="FootnoteReference"/>
        </w:rPr>
        <w:footnoteReference w:id="1"/>
      </w:r>
      <w:r w:rsidRPr="00D03BA5">
        <w:t xml:space="preserve"> provides a list of accommodations for students who have experienced a traumatic brain Injury (TBI). It is an optional tool that school districts can use to guide </w:t>
      </w:r>
      <w:r w:rsidRPr="00742B25">
        <w:t>their processes in welcoming students back to school and learning. This form is not intended to diagnose a TBI.  A student should be working with their primary care provider and/or a TBI specialist.</w:t>
      </w:r>
      <w:r>
        <w:t xml:space="preserve"> </w:t>
      </w:r>
      <w:r w:rsidRPr="000E4D40">
        <w:t>This form should be completed in conjunction with educators and school staff, parents/caregivers, a school nurse, and a physician.</w:t>
      </w:r>
    </w:p>
    <w:p w14:paraId="227C7E60" w14:textId="48190481" w:rsidR="001C7FF3" w:rsidRDefault="001C7FF3" w:rsidP="001C7FF3">
      <w:pPr>
        <w:spacing w:line="240" w:lineRule="auto"/>
      </w:pPr>
      <w:r w:rsidRPr="00D03BA5">
        <w:t>A concussion is a type of</w:t>
      </w:r>
      <w:r>
        <w:t xml:space="preserve"> TBI.</w:t>
      </w:r>
      <w:r w:rsidRPr="00D03BA5">
        <w:t xml:space="preserve"> </w:t>
      </w:r>
      <w:r>
        <w:t xml:space="preserve">A </w:t>
      </w:r>
      <w:r w:rsidRPr="00816954">
        <w:rPr>
          <w:color w:val="000000" w:themeColor="text1"/>
          <w:szCs w:val="24"/>
        </w:rPr>
        <w:t xml:space="preserve">TBI is caused by a jolt, bump, blow to the head or penetrating injury causing damage to the brain that </w:t>
      </w:r>
      <w:r>
        <w:rPr>
          <w:color w:val="000000" w:themeColor="text1"/>
          <w:szCs w:val="24"/>
        </w:rPr>
        <w:t>disrupts its normal functioning</w:t>
      </w:r>
      <w:r>
        <w:rPr>
          <w:rStyle w:val="FootnoteReference"/>
          <w:color w:val="000000" w:themeColor="text1"/>
          <w:szCs w:val="24"/>
        </w:rPr>
        <w:footnoteReference w:id="2"/>
      </w:r>
      <w:r>
        <w:rPr>
          <w:color w:val="000000" w:themeColor="text1"/>
          <w:szCs w:val="24"/>
        </w:rPr>
        <w:t xml:space="preserve">. </w:t>
      </w:r>
      <w:r>
        <w:t>These changes can lead to symptoms that negatively affect the students thinking, behavior, emotions, sleep functions and overall health. TBIs</w:t>
      </w:r>
      <w:r w:rsidRPr="00D03BA5">
        <w:t xml:space="preserve"> affect people differently. Most students will have symptoms that last a few days or a week. A more serious </w:t>
      </w:r>
      <w:r>
        <w:t>TBIs</w:t>
      </w:r>
      <w:r w:rsidRPr="00D03BA5">
        <w:t xml:space="preserve"> can last f</w:t>
      </w:r>
      <w:r>
        <w:t>or weeks, months, or even longer</w:t>
      </w:r>
      <w:r>
        <w:rPr>
          <w:rStyle w:val="FootnoteReference"/>
        </w:rPr>
        <w:footnoteReference w:id="3"/>
      </w:r>
      <w:r w:rsidRPr="00D03BA5">
        <w:t xml:space="preserve">.  </w:t>
      </w:r>
    </w:p>
    <w:p w14:paraId="7889F2EE" w14:textId="77777777" w:rsidR="006F64EB" w:rsidRDefault="006F64EB" w:rsidP="009D1291">
      <w:pPr>
        <w:pStyle w:val="Heading2"/>
      </w:pPr>
    </w:p>
    <w:p w14:paraId="53F69E69" w14:textId="24E4CC9A" w:rsidR="0079422C" w:rsidRPr="0079422C" w:rsidRDefault="0079422C" w:rsidP="009D1291">
      <w:pPr>
        <w:pStyle w:val="Heading2"/>
      </w:pPr>
      <w:r w:rsidRPr="0079422C">
        <w:t>Section 1</w:t>
      </w:r>
    </w:p>
    <w:p w14:paraId="27DBDA8A" w14:textId="44A90904" w:rsidR="001C7FF3" w:rsidRDefault="001C7FF3" w:rsidP="00803DDC">
      <w:pPr>
        <w:pStyle w:val="Heading3"/>
      </w:pPr>
      <w:r>
        <w:t>Student Information</w:t>
      </w:r>
    </w:p>
    <w:p w14:paraId="23CBBA18" w14:textId="77777777" w:rsidR="00023C88" w:rsidRPr="00023C88" w:rsidRDefault="00023C88" w:rsidP="00023C88"/>
    <w:p w14:paraId="0DAF1DD7" w14:textId="5FA97D8E" w:rsidR="00023C88" w:rsidRPr="001C7FF3" w:rsidRDefault="00023C88" w:rsidP="00023C88">
      <w:pPr>
        <w:spacing w:before="120" w:after="120" w:line="240" w:lineRule="auto"/>
      </w:pPr>
      <w:r w:rsidRPr="001C7FF3">
        <w:t xml:space="preserve">Date: </w:t>
      </w:r>
      <w:r>
        <w:tab/>
        <w:t>___________________</w:t>
      </w:r>
    </w:p>
    <w:p w14:paraId="259E00CE" w14:textId="77777777" w:rsidR="00023C88" w:rsidRDefault="00023C88" w:rsidP="00E60152">
      <w:pPr>
        <w:spacing w:before="120" w:after="120" w:line="240" w:lineRule="auto"/>
      </w:pPr>
    </w:p>
    <w:p w14:paraId="6476A9DA" w14:textId="005DB2B9" w:rsidR="00023C88" w:rsidRDefault="00023C88" w:rsidP="00E60152">
      <w:pPr>
        <w:spacing w:before="120" w:after="120" w:line="240" w:lineRule="auto"/>
      </w:pPr>
      <w:r w:rsidRPr="001C7FF3">
        <w:t xml:space="preserve">Student name: </w:t>
      </w:r>
      <w:r w:rsidRPr="001C7FF3">
        <w:tab/>
      </w:r>
      <w:r>
        <w:t>___________________________________________________________________</w:t>
      </w:r>
    </w:p>
    <w:p w14:paraId="621AD83B" w14:textId="77777777" w:rsidR="00321E37" w:rsidRDefault="00321E37" w:rsidP="00E60152">
      <w:pPr>
        <w:spacing w:before="120" w:after="120" w:line="240" w:lineRule="auto"/>
      </w:pPr>
    </w:p>
    <w:p w14:paraId="76F5EF0E" w14:textId="5B68E4B5" w:rsidR="003C1769" w:rsidRPr="001C7FF3" w:rsidRDefault="00023C88" w:rsidP="00E60152">
      <w:pPr>
        <w:spacing w:before="120" w:after="120" w:line="240" w:lineRule="auto"/>
      </w:pPr>
      <w:r>
        <w:t xml:space="preserve">Student </w:t>
      </w:r>
      <w:r w:rsidR="001C7FF3">
        <w:t>Date of Birth</w:t>
      </w:r>
      <w:r w:rsidR="003C1769" w:rsidRPr="001C7FF3">
        <w:t>:</w:t>
      </w:r>
      <w:r>
        <w:t xml:space="preserve"> ______________________________________________________________</w:t>
      </w:r>
    </w:p>
    <w:p w14:paraId="783D399C" w14:textId="77777777" w:rsidR="00023C88" w:rsidRDefault="00023C88" w:rsidP="00023C88">
      <w:pPr>
        <w:spacing w:before="120" w:after="120" w:line="240" w:lineRule="auto"/>
      </w:pPr>
    </w:p>
    <w:p w14:paraId="6252FD24" w14:textId="6A3FE75A" w:rsidR="00023C88" w:rsidRDefault="00023C88" w:rsidP="00023C88">
      <w:pPr>
        <w:spacing w:before="120" w:after="120" w:line="240" w:lineRule="auto"/>
      </w:pPr>
      <w:r>
        <w:t xml:space="preserve">Name of </w:t>
      </w:r>
      <w:r w:rsidRPr="001C7FF3">
        <w:t xml:space="preserve">Person completing form: </w:t>
      </w:r>
      <w:r>
        <w:t>____________________________________________________</w:t>
      </w:r>
    </w:p>
    <w:p w14:paraId="0B396C69" w14:textId="2776FB4D" w:rsidR="00023C88" w:rsidRDefault="00023C88" w:rsidP="00023C88">
      <w:pPr>
        <w:spacing w:before="120" w:after="120" w:line="240" w:lineRule="auto"/>
      </w:pPr>
    </w:p>
    <w:p w14:paraId="1A939211" w14:textId="05C38FEB" w:rsidR="00023C88" w:rsidRDefault="00023C88" w:rsidP="00023C88">
      <w:pPr>
        <w:spacing w:before="120" w:after="120" w:line="240" w:lineRule="auto"/>
      </w:pPr>
      <w:r>
        <w:t>Relationship to student: ____________________________________________________________</w:t>
      </w:r>
    </w:p>
    <w:p w14:paraId="7A95440B" w14:textId="77777777" w:rsidR="00023C88" w:rsidRDefault="00023C88" w:rsidP="00E60152">
      <w:pPr>
        <w:spacing w:before="120" w:after="120" w:line="240" w:lineRule="auto"/>
      </w:pPr>
    </w:p>
    <w:p w14:paraId="3F5B1B90" w14:textId="1B432954" w:rsidR="00023C88" w:rsidRDefault="003C1769" w:rsidP="00E60152">
      <w:pPr>
        <w:spacing w:before="120" w:after="120" w:line="240" w:lineRule="auto"/>
      </w:pPr>
      <w:r w:rsidRPr="001C7FF3">
        <w:t xml:space="preserve">Physician Name: </w:t>
      </w:r>
      <w:r w:rsidR="00023C88">
        <w:t>__________________________________________________________________</w:t>
      </w:r>
    </w:p>
    <w:p w14:paraId="3560FF37" w14:textId="77777777" w:rsidR="00023C88" w:rsidRDefault="00023C88" w:rsidP="00E60152">
      <w:pPr>
        <w:spacing w:before="120" w:after="120" w:line="240" w:lineRule="auto"/>
      </w:pPr>
    </w:p>
    <w:p w14:paraId="53E0DC41" w14:textId="0DE8C1D7" w:rsidR="003C1769" w:rsidRPr="001C7FF3" w:rsidRDefault="003C1769" w:rsidP="00E60152">
      <w:pPr>
        <w:spacing w:before="120" w:after="120" w:line="240" w:lineRule="auto"/>
      </w:pPr>
      <w:r w:rsidRPr="001C7FF3">
        <w:t xml:space="preserve">Physician Phone:    </w:t>
      </w:r>
      <w:r w:rsidR="00023C88">
        <w:t>_________________________________</w:t>
      </w:r>
      <w:r w:rsidRPr="001C7FF3">
        <w:t xml:space="preserve">           </w:t>
      </w:r>
    </w:p>
    <w:p w14:paraId="3659699F" w14:textId="77777777" w:rsidR="00023C88" w:rsidRDefault="00023C88" w:rsidP="00E42B39">
      <w:pPr>
        <w:spacing w:before="120" w:after="120" w:line="240" w:lineRule="auto"/>
      </w:pPr>
    </w:p>
    <w:p w14:paraId="746E804D" w14:textId="4524F861" w:rsidR="003C1769" w:rsidRPr="001C7FF3" w:rsidRDefault="003C1769" w:rsidP="00E42B39">
      <w:pPr>
        <w:spacing w:before="120" w:after="120" w:line="240" w:lineRule="auto"/>
      </w:pPr>
      <w:r w:rsidRPr="001C7FF3">
        <w:t xml:space="preserve">Physician Signature: </w:t>
      </w:r>
      <w:r w:rsidR="00023C88">
        <w:t>_______________________________________________________________</w:t>
      </w:r>
    </w:p>
    <w:p w14:paraId="571A1C7B" w14:textId="77777777" w:rsidR="00023C88" w:rsidRDefault="00023C88" w:rsidP="009B0347">
      <w:pPr>
        <w:spacing w:before="120" w:after="120" w:line="240" w:lineRule="auto"/>
      </w:pPr>
    </w:p>
    <w:p w14:paraId="61DB088F" w14:textId="50E8E111" w:rsidR="00023C88" w:rsidRDefault="003C1769" w:rsidP="0049072D">
      <w:pPr>
        <w:spacing w:before="120" w:after="120" w:line="240" w:lineRule="auto"/>
      </w:pPr>
      <w:r w:rsidRPr="001C7FF3">
        <w:t xml:space="preserve">Date of Next Evaluation: </w:t>
      </w:r>
      <w:r w:rsidR="00023C88">
        <w:t>___________________________________________________________</w:t>
      </w:r>
    </w:p>
    <w:p w14:paraId="477F24DD" w14:textId="3B2DA9E2" w:rsidR="0079422C" w:rsidRDefault="0079422C" w:rsidP="0079422C">
      <w:pPr>
        <w:pStyle w:val="Heading2"/>
      </w:pPr>
      <w:r>
        <w:lastRenderedPageBreak/>
        <w:t>Section 2</w:t>
      </w:r>
    </w:p>
    <w:p w14:paraId="3B2A326D" w14:textId="3FC9137C" w:rsidR="00AF1347" w:rsidRDefault="0079422C" w:rsidP="00803DDC">
      <w:pPr>
        <w:pStyle w:val="Heading3"/>
      </w:pPr>
      <w:r>
        <w:t xml:space="preserve">Student </w:t>
      </w:r>
      <w:r w:rsidR="00AF1347" w:rsidRPr="0079422C">
        <w:t xml:space="preserve">Symptoms </w:t>
      </w:r>
    </w:p>
    <w:p w14:paraId="1FFD6297" w14:textId="77777777" w:rsidR="00023C88" w:rsidRPr="00023C88" w:rsidRDefault="00023C88" w:rsidP="00023C88"/>
    <w:p w14:paraId="7D4CBF14" w14:textId="011D088E" w:rsidR="0062024C" w:rsidRDefault="00EF3553" w:rsidP="009B0347">
      <w:pPr>
        <w:spacing w:line="240" w:lineRule="auto"/>
      </w:pPr>
      <w:r w:rsidRPr="00D03BA5">
        <w:t>Please indicate t</w:t>
      </w:r>
      <w:r w:rsidR="00AF1347" w:rsidRPr="00D03BA5">
        <w:t>he challenges affect</w:t>
      </w:r>
      <w:r w:rsidR="0011216F" w:rsidRPr="00D03BA5">
        <w:t xml:space="preserve">ing the </w:t>
      </w:r>
      <w:r w:rsidR="00AF1347" w:rsidRPr="00D03BA5">
        <w:t>student</w:t>
      </w:r>
      <w:r w:rsidR="0011216F" w:rsidRPr="00D03BA5">
        <w:t xml:space="preserve"> </w:t>
      </w:r>
      <w:r w:rsidRPr="00D03BA5">
        <w:t xml:space="preserve">by checking </w:t>
      </w:r>
      <w:r w:rsidR="003A7C81" w:rsidRPr="00D03BA5">
        <w:t>signs and</w:t>
      </w:r>
      <w:r w:rsidRPr="00D03BA5">
        <w:t xml:space="preserve"> symptoms from the list below</w:t>
      </w:r>
    </w:p>
    <w:p w14:paraId="51DDED7A" w14:textId="77777777" w:rsidR="00023C88" w:rsidRPr="00D03BA5" w:rsidRDefault="00023C88" w:rsidP="009B0347">
      <w:pPr>
        <w:spacing w:line="240" w:lineRule="auto"/>
        <w:rPr>
          <w:b/>
        </w:rPr>
        <w:sectPr w:rsidR="00023C88" w:rsidRPr="00D03BA5" w:rsidSect="000302B8">
          <w:headerReference w:type="default" r:id="rId8"/>
          <w:footerReference w:type="default" r:id="rId9"/>
          <w:footerReference w:type="first" r:id="rId10"/>
          <w:pgSz w:w="12240" w:h="15840"/>
          <w:pgMar w:top="720" w:right="720" w:bottom="720" w:left="720" w:header="720" w:footer="18" w:gutter="0"/>
          <w:cols w:space="720"/>
          <w:docGrid w:linePitch="360"/>
        </w:sectPr>
      </w:pPr>
    </w:p>
    <w:p w14:paraId="0BD4075E" w14:textId="77777777" w:rsidR="006831EF" w:rsidRDefault="006831EF" w:rsidP="00803DDC">
      <w:pPr>
        <w:snapToGrid w:val="0"/>
        <w:spacing w:line="240" w:lineRule="auto"/>
        <w:ind w:firstLine="360"/>
        <w:contextualSpacing/>
        <w:rPr>
          <w:b/>
        </w:rPr>
      </w:pPr>
    </w:p>
    <w:p w14:paraId="044B69D1" w14:textId="10724BD6" w:rsidR="00AF1347" w:rsidRPr="00D03BA5" w:rsidRDefault="00AF1347" w:rsidP="00803DDC">
      <w:pPr>
        <w:snapToGrid w:val="0"/>
        <w:spacing w:line="240" w:lineRule="auto"/>
        <w:ind w:firstLine="360"/>
        <w:contextualSpacing/>
      </w:pPr>
      <w:r w:rsidRPr="00D03BA5">
        <w:rPr>
          <w:b/>
        </w:rPr>
        <w:t>Thinking</w:t>
      </w:r>
      <w:r w:rsidRPr="00D03BA5">
        <w:tab/>
      </w:r>
      <w:r w:rsidRPr="00D03BA5">
        <w:tab/>
      </w:r>
    </w:p>
    <w:p w14:paraId="5C271AAA" w14:textId="77777777" w:rsidR="00D17C04" w:rsidRPr="00D03BA5" w:rsidRDefault="00D17C04" w:rsidP="003B2F8F">
      <w:pPr>
        <w:pStyle w:val="ListParagraph"/>
        <w:numPr>
          <w:ilvl w:val="0"/>
          <w:numId w:val="29"/>
        </w:numPr>
        <w:snapToGrid w:val="0"/>
        <w:spacing w:line="240" w:lineRule="auto"/>
      </w:pPr>
      <w:r w:rsidRPr="00D03BA5">
        <w:t>Difficulty thinking clearly</w:t>
      </w:r>
    </w:p>
    <w:p w14:paraId="6336DE3F" w14:textId="77777777" w:rsidR="00D17C04" w:rsidRPr="00D03BA5" w:rsidRDefault="00D17C04" w:rsidP="003B2F8F">
      <w:pPr>
        <w:pStyle w:val="ListParagraph"/>
        <w:numPr>
          <w:ilvl w:val="0"/>
          <w:numId w:val="29"/>
        </w:numPr>
        <w:snapToGrid w:val="0"/>
        <w:spacing w:line="240" w:lineRule="auto"/>
      </w:pPr>
      <w:r w:rsidRPr="00D03BA5">
        <w:t>Difficulty concentrating</w:t>
      </w:r>
    </w:p>
    <w:p w14:paraId="4AF905B5" w14:textId="77777777" w:rsidR="00D17C04" w:rsidRPr="00D03BA5" w:rsidRDefault="00D17C04" w:rsidP="003B2F8F">
      <w:pPr>
        <w:pStyle w:val="ListParagraph"/>
        <w:numPr>
          <w:ilvl w:val="0"/>
          <w:numId w:val="29"/>
        </w:numPr>
        <w:snapToGrid w:val="0"/>
        <w:spacing w:line="240" w:lineRule="auto"/>
      </w:pPr>
      <w:r w:rsidRPr="00D03BA5">
        <w:t>Difficulty remembering</w:t>
      </w:r>
    </w:p>
    <w:p w14:paraId="4E5CBD08" w14:textId="77777777" w:rsidR="00D17C04" w:rsidRPr="00D03BA5" w:rsidRDefault="00D17C04" w:rsidP="003B2F8F">
      <w:pPr>
        <w:pStyle w:val="ListParagraph"/>
        <w:numPr>
          <w:ilvl w:val="0"/>
          <w:numId w:val="29"/>
        </w:numPr>
        <w:snapToGrid w:val="0"/>
        <w:spacing w:line="240" w:lineRule="auto"/>
      </w:pPr>
      <w:r w:rsidRPr="00D03BA5">
        <w:t>Difficulty following instructions</w:t>
      </w:r>
    </w:p>
    <w:p w14:paraId="56CCB24C" w14:textId="77777777" w:rsidR="003A7C81" w:rsidRPr="00D03BA5" w:rsidRDefault="003A7C81" w:rsidP="003B2F8F">
      <w:pPr>
        <w:pStyle w:val="ListParagraph"/>
        <w:numPr>
          <w:ilvl w:val="0"/>
          <w:numId w:val="29"/>
        </w:numPr>
        <w:snapToGrid w:val="0"/>
        <w:spacing w:line="240" w:lineRule="auto"/>
      </w:pPr>
      <w:r w:rsidRPr="00D03BA5">
        <w:t>Difficulty tracking conversations</w:t>
      </w:r>
    </w:p>
    <w:p w14:paraId="05E0F803" w14:textId="77777777" w:rsidR="00AF1347" w:rsidRPr="00D03BA5" w:rsidRDefault="00AF1347" w:rsidP="003B2F8F">
      <w:pPr>
        <w:pStyle w:val="ListParagraph"/>
        <w:numPr>
          <w:ilvl w:val="0"/>
          <w:numId w:val="29"/>
        </w:numPr>
        <w:snapToGrid w:val="0"/>
        <w:spacing w:line="240" w:lineRule="auto"/>
      </w:pPr>
      <w:r w:rsidRPr="00D03BA5">
        <w:t>Feeling more slowed down</w:t>
      </w:r>
    </w:p>
    <w:p w14:paraId="22973BDF" w14:textId="77777777" w:rsidR="00AF1347" w:rsidRPr="00D03BA5" w:rsidRDefault="00AF1347" w:rsidP="003B2F8F">
      <w:pPr>
        <w:pStyle w:val="ListParagraph"/>
        <w:numPr>
          <w:ilvl w:val="0"/>
          <w:numId w:val="29"/>
        </w:numPr>
        <w:snapToGrid w:val="0"/>
        <w:spacing w:line="240" w:lineRule="auto"/>
      </w:pPr>
      <w:r w:rsidRPr="00D03BA5">
        <w:t>Feeling sluggish, hazy, foggy or groggy</w:t>
      </w:r>
    </w:p>
    <w:p w14:paraId="1EE09701" w14:textId="77777777" w:rsidR="00AF1347" w:rsidRPr="00D03BA5" w:rsidRDefault="00AF1347" w:rsidP="003B2F8F">
      <w:pPr>
        <w:pStyle w:val="ListParagraph"/>
        <w:numPr>
          <w:ilvl w:val="0"/>
          <w:numId w:val="29"/>
        </w:numPr>
        <w:snapToGrid w:val="0"/>
        <w:spacing w:line="240" w:lineRule="auto"/>
      </w:pPr>
      <w:r w:rsidRPr="00D03BA5">
        <w:t>Answers questions slowly</w:t>
      </w:r>
    </w:p>
    <w:p w14:paraId="290DD5A9" w14:textId="77777777" w:rsidR="00AF1347" w:rsidRPr="00D03BA5" w:rsidRDefault="00AF1347" w:rsidP="003B2F8F">
      <w:pPr>
        <w:pStyle w:val="ListParagraph"/>
        <w:numPr>
          <w:ilvl w:val="0"/>
          <w:numId w:val="29"/>
        </w:numPr>
        <w:snapToGrid w:val="0"/>
        <w:spacing w:line="240" w:lineRule="auto"/>
      </w:pPr>
      <w:r w:rsidRPr="00D03BA5">
        <w:t>Repeats questions</w:t>
      </w:r>
    </w:p>
    <w:p w14:paraId="12CA7523" w14:textId="77777777" w:rsidR="00AF1347" w:rsidRPr="00D03BA5" w:rsidRDefault="00AF1347" w:rsidP="003B2F8F">
      <w:pPr>
        <w:pStyle w:val="ListParagraph"/>
        <w:numPr>
          <w:ilvl w:val="0"/>
          <w:numId w:val="29"/>
        </w:numPr>
        <w:snapToGrid w:val="0"/>
        <w:spacing w:line="240" w:lineRule="auto"/>
      </w:pPr>
      <w:r w:rsidRPr="00D03BA5">
        <w:t>Forgets class schedule or assignments</w:t>
      </w:r>
    </w:p>
    <w:p w14:paraId="41487E67" w14:textId="77777777" w:rsidR="00023C88" w:rsidRDefault="00023C88" w:rsidP="00803DDC">
      <w:pPr>
        <w:snapToGrid w:val="0"/>
        <w:spacing w:line="240" w:lineRule="auto"/>
        <w:contextualSpacing/>
        <w:rPr>
          <w:b/>
        </w:rPr>
      </w:pPr>
    </w:p>
    <w:p w14:paraId="7BFC70CA" w14:textId="28B19FB4" w:rsidR="00AF1347" w:rsidRPr="00D03BA5" w:rsidRDefault="00AF1347" w:rsidP="00803DDC">
      <w:pPr>
        <w:snapToGrid w:val="0"/>
        <w:spacing w:line="240" w:lineRule="auto"/>
        <w:contextualSpacing/>
      </w:pPr>
      <w:r w:rsidRPr="00D03BA5">
        <w:rPr>
          <w:b/>
        </w:rPr>
        <w:t>Physical</w:t>
      </w:r>
    </w:p>
    <w:p w14:paraId="1E7FF49D" w14:textId="77777777" w:rsidR="003A7C81" w:rsidRPr="00D03BA5" w:rsidRDefault="003A7C81" w:rsidP="00803DDC">
      <w:pPr>
        <w:pStyle w:val="ListParagraph"/>
        <w:numPr>
          <w:ilvl w:val="0"/>
          <w:numId w:val="5"/>
        </w:numPr>
        <w:snapToGrid w:val="0"/>
        <w:spacing w:line="240" w:lineRule="auto"/>
        <w:ind w:left="360"/>
      </w:pPr>
      <w:r w:rsidRPr="00D03BA5">
        <w:t xml:space="preserve">Headache </w:t>
      </w:r>
    </w:p>
    <w:p w14:paraId="2DD7EEFF" w14:textId="77777777" w:rsidR="00AF1347" w:rsidRPr="00D03BA5" w:rsidRDefault="003A7C81" w:rsidP="00803DDC">
      <w:pPr>
        <w:pStyle w:val="ListParagraph"/>
        <w:numPr>
          <w:ilvl w:val="0"/>
          <w:numId w:val="5"/>
        </w:numPr>
        <w:snapToGrid w:val="0"/>
        <w:spacing w:line="240" w:lineRule="auto"/>
        <w:ind w:left="360"/>
      </w:pPr>
      <w:r w:rsidRPr="00D03BA5">
        <w:t>P</w:t>
      </w:r>
      <w:r w:rsidR="00AF1347" w:rsidRPr="00D03BA5">
        <w:t>ressure in head</w:t>
      </w:r>
    </w:p>
    <w:p w14:paraId="4FF87CCF" w14:textId="77777777" w:rsidR="00AF1347" w:rsidRPr="00D03BA5" w:rsidRDefault="00AF1347" w:rsidP="00803DDC">
      <w:pPr>
        <w:pStyle w:val="ListParagraph"/>
        <w:numPr>
          <w:ilvl w:val="0"/>
          <w:numId w:val="5"/>
        </w:numPr>
        <w:snapToGrid w:val="0"/>
        <w:spacing w:line="240" w:lineRule="auto"/>
        <w:ind w:left="360"/>
      </w:pPr>
      <w:r w:rsidRPr="00D03BA5">
        <w:t>Nausea or vomiting</w:t>
      </w:r>
    </w:p>
    <w:p w14:paraId="0AD8F8AE" w14:textId="77777777" w:rsidR="003A7C81" w:rsidRPr="00D03BA5" w:rsidRDefault="003A7C81" w:rsidP="00803DDC">
      <w:pPr>
        <w:pStyle w:val="ListParagraph"/>
        <w:numPr>
          <w:ilvl w:val="0"/>
          <w:numId w:val="5"/>
        </w:numPr>
        <w:snapToGrid w:val="0"/>
        <w:spacing w:line="240" w:lineRule="auto"/>
        <w:ind w:left="360"/>
      </w:pPr>
      <w:r w:rsidRPr="00D03BA5">
        <w:t xml:space="preserve">Balance problems </w:t>
      </w:r>
    </w:p>
    <w:p w14:paraId="40C8D8C5" w14:textId="77777777" w:rsidR="003A7C81" w:rsidRPr="00D03BA5" w:rsidRDefault="003A7C81" w:rsidP="00803DDC">
      <w:pPr>
        <w:pStyle w:val="ListParagraph"/>
        <w:numPr>
          <w:ilvl w:val="0"/>
          <w:numId w:val="5"/>
        </w:numPr>
        <w:snapToGrid w:val="0"/>
        <w:spacing w:line="240" w:lineRule="auto"/>
        <w:ind w:left="360"/>
      </w:pPr>
      <w:r w:rsidRPr="00D03BA5">
        <w:t>D</w:t>
      </w:r>
      <w:r w:rsidR="00AF1347" w:rsidRPr="00D03BA5">
        <w:t>izziness</w:t>
      </w:r>
    </w:p>
    <w:p w14:paraId="7430C1D3" w14:textId="77777777" w:rsidR="00AF1347" w:rsidRPr="00D03BA5" w:rsidRDefault="00AF1347" w:rsidP="00803DDC">
      <w:pPr>
        <w:pStyle w:val="ListParagraph"/>
        <w:numPr>
          <w:ilvl w:val="0"/>
          <w:numId w:val="5"/>
        </w:numPr>
        <w:snapToGrid w:val="0"/>
        <w:spacing w:line="240" w:lineRule="auto"/>
        <w:ind w:left="360"/>
      </w:pPr>
      <w:r w:rsidRPr="00D03BA5">
        <w:t>Fatigue</w:t>
      </w:r>
    </w:p>
    <w:p w14:paraId="0D88A7B4" w14:textId="77777777" w:rsidR="00AF1347" w:rsidRPr="00D03BA5" w:rsidRDefault="00AF1347" w:rsidP="00803DDC">
      <w:pPr>
        <w:pStyle w:val="ListParagraph"/>
        <w:numPr>
          <w:ilvl w:val="0"/>
          <w:numId w:val="5"/>
        </w:numPr>
        <w:snapToGrid w:val="0"/>
        <w:spacing w:line="240" w:lineRule="auto"/>
        <w:ind w:left="360"/>
      </w:pPr>
      <w:r w:rsidRPr="00D03BA5">
        <w:t>Blurry or double vision</w:t>
      </w:r>
    </w:p>
    <w:p w14:paraId="4E96552B" w14:textId="77777777" w:rsidR="00AF1347" w:rsidRPr="00D03BA5" w:rsidRDefault="00AF1347" w:rsidP="00803DDC">
      <w:pPr>
        <w:pStyle w:val="ListParagraph"/>
        <w:numPr>
          <w:ilvl w:val="0"/>
          <w:numId w:val="5"/>
        </w:numPr>
        <w:snapToGrid w:val="0"/>
        <w:spacing w:line="240" w:lineRule="auto"/>
        <w:ind w:left="360"/>
      </w:pPr>
      <w:r w:rsidRPr="00D03BA5">
        <w:t>Sensitivity to light or noise</w:t>
      </w:r>
    </w:p>
    <w:p w14:paraId="784E35F9" w14:textId="77777777" w:rsidR="00AF1347" w:rsidRPr="00D03BA5" w:rsidRDefault="00AF1347" w:rsidP="00803DDC">
      <w:pPr>
        <w:pStyle w:val="ListParagraph"/>
        <w:numPr>
          <w:ilvl w:val="0"/>
          <w:numId w:val="5"/>
        </w:numPr>
        <w:snapToGrid w:val="0"/>
        <w:spacing w:line="240" w:lineRule="auto"/>
        <w:ind w:left="360"/>
      </w:pPr>
      <w:r w:rsidRPr="00D03BA5">
        <w:t>Numbness or tingling</w:t>
      </w:r>
    </w:p>
    <w:p w14:paraId="6B798C1D" w14:textId="77777777" w:rsidR="00AF1347" w:rsidRPr="00D03BA5" w:rsidRDefault="00AF1347" w:rsidP="00803DDC">
      <w:pPr>
        <w:pStyle w:val="ListParagraph"/>
        <w:numPr>
          <w:ilvl w:val="0"/>
          <w:numId w:val="5"/>
        </w:numPr>
        <w:snapToGrid w:val="0"/>
        <w:spacing w:line="240" w:lineRule="auto"/>
        <w:ind w:left="360"/>
      </w:pPr>
      <w:r w:rsidRPr="00D03BA5">
        <w:t>Does not “feel right”</w:t>
      </w:r>
    </w:p>
    <w:p w14:paraId="4F1A4FB3" w14:textId="6D78EB8D" w:rsidR="001413DB" w:rsidRPr="00D03BA5" w:rsidRDefault="001413DB" w:rsidP="009B0347">
      <w:pPr>
        <w:snapToGrid w:val="0"/>
        <w:spacing w:line="240" w:lineRule="auto"/>
        <w:contextualSpacing/>
        <w:rPr>
          <w:b/>
        </w:rPr>
        <w:sectPr w:rsidR="001413DB" w:rsidRPr="00D03BA5" w:rsidSect="00803DDC">
          <w:type w:val="continuous"/>
          <w:pgSz w:w="12240" w:h="15840"/>
          <w:pgMar w:top="720" w:right="720" w:bottom="720" w:left="720" w:header="720" w:footer="18" w:gutter="0"/>
          <w:cols w:num="2" w:space="180"/>
          <w:titlePg/>
          <w:docGrid w:linePitch="360"/>
        </w:sectPr>
      </w:pPr>
    </w:p>
    <w:p w14:paraId="1290F39B" w14:textId="38B55343" w:rsidR="00AF1347" w:rsidRPr="00D03BA5" w:rsidRDefault="001413DB" w:rsidP="00334BB2">
      <w:pPr>
        <w:ind w:firstLine="360"/>
      </w:pPr>
      <w:r>
        <w:rPr>
          <w:b/>
        </w:rPr>
        <w:t>E</w:t>
      </w:r>
      <w:r w:rsidR="00AF1347" w:rsidRPr="00D03BA5">
        <w:rPr>
          <w:b/>
        </w:rPr>
        <w:t>motional</w:t>
      </w:r>
    </w:p>
    <w:p w14:paraId="5DDE36A8" w14:textId="77777777" w:rsidR="00D17C04" w:rsidRPr="00D03BA5" w:rsidRDefault="00D17C04" w:rsidP="003B2F8F">
      <w:pPr>
        <w:pStyle w:val="ListParagraph"/>
        <w:numPr>
          <w:ilvl w:val="0"/>
          <w:numId w:val="7"/>
        </w:numPr>
        <w:snapToGrid w:val="0"/>
        <w:spacing w:line="240" w:lineRule="auto"/>
      </w:pPr>
      <w:r w:rsidRPr="00D03BA5">
        <w:t>Depressed</w:t>
      </w:r>
    </w:p>
    <w:p w14:paraId="30E3B176" w14:textId="4A61D8DC" w:rsidR="00AF1347" w:rsidRPr="00D03BA5" w:rsidRDefault="00AF1347" w:rsidP="003B2F8F">
      <w:pPr>
        <w:pStyle w:val="ListParagraph"/>
        <w:numPr>
          <w:ilvl w:val="0"/>
          <w:numId w:val="7"/>
        </w:numPr>
        <w:snapToGrid w:val="0"/>
        <w:spacing w:line="240" w:lineRule="auto"/>
      </w:pPr>
      <w:r w:rsidRPr="00D03BA5">
        <w:t>Irritable</w:t>
      </w:r>
    </w:p>
    <w:p w14:paraId="2A1BBAF5" w14:textId="66693132" w:rsidR="00AF1347" w:rsidRPr="00D03BA5" w:rsidRDefault="00AF1347" w:rsidP="003B2F8F">
      <w:pPr>
        <w:pStyle w:val="ListParagraph"/>
        <w:numPr>
          <w:ilvl w:val="0"/>
          <w:numId w:val="7"/>
        </w:numPr>
        <w:snapToGrid w:val="0"/>
        <w:spacing w:line="240" w:lineRule="auto"/>
      </w:pPr>
      <w:r w:rsidRPr="00D03BA5">
        <w:t>Sad</w:t>
      </w:r>
    </w:p>
    <w:p w14:paraId="04E02099" w14:textId="77777777" w:rsidR="00AF1347" w:rsidRPr="00D03BA5" w:rsidRDefault="00AF1347" w:rsidP="00334BB2">
      <w:pPr>
        <w:pStyle w:val="ListParagraph"/>
        <w:numPr>
          <w:ilvl w:val="0"/>
          <w:numId w:val="7"/>
        </w:numPr>
        <w:snapToGrid w:val="0"/>
        <w:spacing w:line="240" w:lineRule="auto"/>
      </w:pPr>
      <w:r w:rsidRPr="00D03BA5">
        <w:t>More emotional than usual</w:t>
      </w:r>
    </w:p>
    <w:p w14:paraId="254F4E06" w14:textId="77777777" w:rsidR="00AF1347" w:rsidRPr="00D03BA5" w:rsidRDefault="00AF1347" w:rsidP="00334BB2">
      <w:pPr>
        <w:pStyle w:val="ListParagraph"/>
        <w:numPr>
          <w:ilvl w:val="0"/>
          <w:numId w:val="7"/>
        </w:numPr>
        <w:tabs>
          <w:tab w:val="left" w:pos="630"/>
        </w:tabs>
        <w:snapToGrid w:val="0"/>
        <w:spacing w:line="240" w:lineRule="auto"/>
      </w:pPr>
      <w:r w:rsidRPr="00D03BA5">
        <w:t>Nervous</w:t>
      </w:r>
    </w:p>
    <w:p w14:paraId="7EDD43BB" w14:textId="1925F523" w:rsidR="00D17C04" w:rsidRPr="00D03BA5" w:rsidRDefault="00D17C04" w:rsidP="00334BB2">
      <w:pPr>
        <w:pStyle w:val="ListParagraph"/>
        <w:numPr>
          <w:ilvl w:val="0"/>
          <w:numId w:val="7"/>
        </w:numPr>
        <w:snapToGrid w:val="0"/>
        <w:spacing w:line="240" w:lineRule="auto"/>
      </w:pPr>
      <w:r w:rsidRPr="00D03BA5">
        <w:t>Behavior or personality change</w:t>
      </w:r>
    </w:p>
    <w:p w14:paraId="097C6C20" w14:textId="4296E3EE" w:rsidR="00AF1347" w:rsidRDefault="00AF1347" w:rsidP="00803DDC">
      <w:pPr>
        <w:snapToGrid w:val="0"/>
        <w:spacing w:line="240" w:lineRule="auto"/>
        <w:ind w:hanging="270"/>
        <w:contextualSpacing/>
        <w:rPr>
          <w:b/>
        </w:rPr>
      </w:pPr>
      <w:r w:rsidRPr="00D03BA5">
        <w:rPr>
          <w:b/>
        </w:rPr>
        <w:t>Sleep</w:t>
      </w:r>
    </w:p>
    <w:p w14:paraId="054CBF9A" w14:textId="77777777" w:rsidR="00AF1347" w:rsidRPr="00D03BA5" w:rsidRDefault="00AF1347" w:rsidP="00803DDC">
      <w:pPr>
        <w:pStyle w:val="ListParagraph"/>
        <w:numPr>
          <w:ilvl w:val="0"/>
          <w:numId w:val="9"/>
        </w:numPr>
        <w:snapToGrid w:val="0"/>
        <w:spacing w:line="240" w:lineRule="auto"/>
        <w:ind w:left="90"/>
      </w:pPr>
      <w:r w:rsidRPr="00D03BA5">
        <w:t>Sleeps less than usual</w:t>
      </w:r>
    </w:p>
    <w:p w14:paraId="6C5F1E5B" w14:textId="77777777" w:rsidR="00AF1347" w:rsidRPr="00D03BA5" w:rsidRDefault="00AF1347" w:rsidP="00803DDC">
      <w:pPr>
        <w:pStyle w:val="ListParagraph"/>
        <w:numPr>
          <w:ilvl w:val="0"/>
          <w:numId w:val="9"/>
        </w:numPr>
        <w:snapToGrid w:val="0"/>
        <w:spacing w:line="240" w:lineRule="auto"/>
        <w:ind w:left="90"/>
      </w:pPr>
      <w:r w:rsidRPr="00D03BA5">
        <w:t>Sleeps more than usual</w:t>
      </w:r>
    </w:p>
    <w:p w14:paraId="181C77BB" w14:textId="77777777" w:rsidR="00AF1347" w:rsidRPr="00D03BA5" w:rsidRDefault="00AF1347" w:rsidP="00803DDC">
      <w:pPr>
        <w:pStyle w:val="ListParagraph"/>
        <w:numPr>
          <w:ilvl w:val="0"/>
          <w:numId w:val="9"/>
        </w:numPr>
        <w:snapToGrid w:val="0"/>
        <w:spacing w:line="240" w:lineRule="auto"/>
        <w:ind w:left="90"/>
      </w:pPr>
      <w:r w:rsidRPr="00D03BA5">
        <w:t xml:space="preserve">Has trouble falling asleep </w:t>
      </w:r>
    </w:p>
    <w:p w14:paraId="4135DEEF" w14:textId="2D8C09EF" w:rsidR="004F6292" w:rsidRPr="009B0347" w:rsidRDefault="003A7C81" w:rsidP="00803DDC">
      <w:pPr>
        <w:pStyle w:val="ListParagraph"/>
        <w:numPr>
          <w:ilvl w:val="0"/>
          <w:numId w:val="9"/>
        </w:numPr>
        <w:snapToGrid w:val="0"/>
        <w:spacing w:line="240" w:lineRule="auto"/>
        <w:ind w:left="90"/>
        <w:rPr>
          <w:b/>
        </w:rPr>
        <w:sectPr w:rsidR="004F6292" w:rsidRPr="009B0347" w:rsidSect="001413DB">
          <w:type w:val="continuous"/>
          <w:pgSz w:w="12240" w:h="15840"/>
          <w:pgMar w:top="1800" w:right="720" w:bottom="720" w:left="720" w:header="720" w:footer="18" w:gutter="0"/>
          <w:cols w:num="2" w:space="720"/>
          <w:titlePg/>
          <w:docGrid w:linePitch="360"/>
        </w:sectPr>
      </w:pPr>
      <w:r w:rsidRPr="00D03BA5">
        <w:t>Has trouble staying aslee</w:t>
      </w:r>
      <w:r w:rsidR="003A3D08">
        <w:t>p</w:t>
      </w:r>
    </w:p>
    <w:p w14:paraId="2209A11C" w14:textId="61E36FF8" w:rsidR="00023C88" w:rsidRPr="00D03BA5" w:rsidRDefault="00EF3553" w:rsidP="00334BB2">
      <w:pPr>
        <w:spacing w:line="240" w:lineRule="auto"/>
        <w:ind w:firstLine="360"/>
      </w:pPr>
      <w:r w:rsidRPr="00D03BA5">
        <w:rPr>
          <w:b/>
        </w:rPr>
        <w:t>Other</w:t>
      </w:r>
      <w:r w:rsidR="00013D16">
        <w:rPr>
          <w:b/>
        </w:rPr>
        <w:t xml:space="preserve"> </w:t>
      </w:r>
    </w:p>
    <w:p w14:paraId="33327011" w14:textId="14E06D83" w:rsidR="00023C88" w:rsidRDefault="00023C88" w:rsidP="00334BB2">
      <w:pPr>
        <w:spacing w:line="240" w:lineRule="auto"/>
        <w:ind w:left="360"/>
      </w:pPr>
      <w:r>
        <w:rPr>
          <w:b/>
        </w:rPr>
        <w:t>(</w:t>
      </w:r>
      <w:r w:rsidRPr="00355FBD">
        <w:rPr>
          <w:b/>
          <w:i/>
        </w:rPr>
        <w:t>Please describe below</w:t>
      </w:r>
      <w:r>
        <w:rPr>
          <w:b/>
        </w:rPr>
        <w:t>)</w:t>
      </w:r>
    </w:p>
    <w:p w14:paraId="4C45EB4B" w14:textId="16E6E6D6" w:rsidR="00AF1347" w:rsidRDefault="00EF3553" w:rsidP="00023C88">
      <w:pPr>
        <w:spacing w:line="240" w:lineRule="auto"/>
        <w:ind w:left="270"/>
      </w:pPr>
      <w:r w:rsidRPr="00D03BA5">
        <w:t>_____________________________________________________________________</w:t>
      </w:r>
      <w:r w:rsidR="00013D16">
        <w:t>___________</w:t>
      </w:r>
      <w:r w:rsidRPr="00D03BA5">
        <w:t>_</w:t>
      </w:r>
    </w:p>
    <w:p w14:paraId="765BAF9A" w14:textId="77777777" w:rsidR="006F64EB" w:rsidRDefault="006F64EB" w:rsidP="00023C88">
      <w:pPr>
        <w:spacing w:line="240" w:lineRule="auto"/>
        <w:ind w:left="270"/>
      </w:pPr>
      <w:r w:rsidRPr="00D03BA5">
        <w:t>_____________________________________________________________________</w:t>
      </w:r>
      <w:r>
        <w:t>___________</w:t>
      </w:r>
      <w:r w:rsidRPr="00D03BA5">
        <w:t>_</w:t>
      </w:r>
    </w:p>
    <w:p w14:paraId="7B77F56C" w14:textId="61248CD7" w:rsidR="006F64EB" w:rsidRDefault="006F64EB" w:rsidP="00023C88">
      <w:pPr>
        <w:spacing w:line="240" w:lineRule="auto"/>
        <w:ind w:left="270"/>
      </w:pPr>
      <w:r w:rsidRPr="00D03BA5">
        <w:t>_____________________________________________________________</w:t>
      </w:r>
      <w:r>
        <w:t>___________</w:t>
      </w:r>
      <w:r w:rsidRPr="00D03BA5">
        <w:t>_</w:t>
      </w:r>
      <w:r>
        <w:t>________</w:t>
      </w:r>
    </w:p>
    <w:p w14:paraId="7ACE8C44" w14:textId="77777777" w:rsidR="00023C88" w:rsidRDefault="00023C88">
      <w:pPr>
        <w:rPr>
          <w:rFonts w:asciiTheme="majorHAnsi" w:eastAsiaTheme="majorEastAsia" w:hAnsiTheme="majorHAnsi" w:cstheme="majorBidi"/>
          <w:b/>
          <w:color w:val="2E74B5" w:themeColor="accent1" w:themeShade="BF"/>
          <w:sz w:val="26"/>
          <w:szCs w:val="26"/>
        </w:rPr>
      </w:pPr>
      <w:r>
        <w:br w:type="page"/>
      </w:r>
    </w:p>
    <w:p w14:paraId="0469A43E" w14:textId="77777777" w:rsidR="00321E37" w:rsidRDefault="00321E37" w:rsidP="009D1291">
      <w:pPr>
        <w:pStyle w:val="Heading2"/>
      </w:pPr>
    </w:p>
    <w:p w14:paraId="5DE3CD0C" w14:textId="2859499C" w:rsidR="00AF1347" w:rsidRPr="00D03BA5" w:rsidRDefault="0079422C" w:rsidP="009D1291">
      <w:pPr>
        <w:pStyle w:val="Heading2"/>
      </w:pPr>
      <w:r>
        <w:t>Section 3</w:t>
      </w:r>
      <w:r w:rsidR="0011216F" w:rsidRPr="00D03BA5">
        <w:t xml:space="preserve"> </w:t>
      </w:r>
    </w:p>
    <w:p w14:paraId="777B8A3E" w14:textId="1B9D3693" w:rsidR="0079422C" w:rsidRDefault="0079422C" w:rsidP="00803DDC">
      <w:pPr>
        <w:pStyle w:val="Heading3"/>
      </w:pPr>
      <w:r w:rsidRPr="0079422C">
        <w:t>Student Accommodations</w:t>
      </w:r>
    </w:p>
    <w:p w14:paraId="79437559" w14:textId="77777777" w:rsidR="00023C88" w:rsidRPr="00023C88" w:rsidRDefault="00023C88" w:rsidP="00023C88"/>
    <w:p w14:paraId="7A2220F0" w14:textId="0469F4E5" w:rsidR="00AF1347" w:rsidRPr="0079422C" w:rsidRDefault="003A7C81" w:rsidP="006F64EB">
      <w:r w:rsidRPr="0079422C">
        <w:t xml:space="preserve">Please </w:t>
      </w:r>
      <w:r w:rsidR="0079422C">
        <w:t>indicate</w:t>
      </w:r>
      <w:r w:rsidRPr="0079422C">
        <w:t xml:space="preserve"> </w:t>
      </w:r>
      <w:r w:rsidR="00AF1347" w:rsidRPr="0079422C">
        <w:t xml:space="preserve">the accommodations that may be of </w:t>
      </w:r>
      <w:r w:rsidR="00D03BA5" w:rsidRPr="0079422C">
        <w:t>assistance during this time.</w:t>
      </w:r>
    </w:p>
    <w:p w14:paraId="0A56A15C" w14:textId="77777777" w:rsidR="00AF1347" w:rsidRPr="00D03BA5" w:rsidRDefault="00AF1347" w:rsidP="00803DDC">
      <w:pPr>
        <w:spacing w:before="240" w:line="240" w:lineRule="auto"/>
        <w:ind w:firstLine="360"/>
        <w:contextualSpacing/>
        <w:rPr>
          <w:b/>
        </w:rPr>
      </w:pPr>
      <w:r w:rsidRPr="00D03BA5">
        <w:rPr>
          <w:b/>
        </w:rPr>
        <w:t>Environment</w:t>
      </w:r>
    </w:p>
    <w:p w14:paraId="3878F7CD" w14:textId="77777777" w:rsidR="00980CE7" w:rsidRPr="00D03BA5" w:rsidRDefault="00980CE7" w:rsidP="009B0347">
      <w:pPr>
        <w:pStyle w:val="ListParagraph"/>
        <w:numPr>
          <w:ilvl w:val="0"/>
          <w:numId w:val="13"/>
        </w:numPr>
        <w:spacing w:line="240" w:lineRule="auto"/>
        <w:sectPr w:rsidR="00980CE7" w:rsidRPr="00D03BA5" w:rsidSect="0079422C">
          <w:type w:val="continuous"/>
          <w:pgSz w:w="12240" w:h="15840"/>
          <w:pgMar w:top="720" w:right="720" w:bottom="720" w:left="720" w:header="720" w:footer="18" w:gutter="0"/>
          <w:cols w:space="720"/>
          <w:docGrid w:linePitch="360"/>
        </w:sectPr>
      </w:pPr>
    </w:p>
    <w:p w14:paraId="13C741DA" w14:textId="77777777" w:rsidR="00AF1347" w:rsidRPr="00D03BA5" w:rsidRDefault="00AF1347" w:rsidP="009B0347">
      <w:pPr>
        <w:pStyle w:val="ListParagraph"/>
        <w:numPr>
          <w:ilvl w:val="0"/>
          <w:numId w:val="13"/>
        </w:numPr>
        <w:spacing w:line="240" w:lineRule="auto"/>
      </w:pPr>
      <w:r w:rsidRPr="00D03BA5">
        <w:t>Post class rules</w:t>
      </w:r>
    </w:p>
    <w:p w14:paraId="5E35FB85" w14:textId="77777777" w:rsidR="00AF1347" w:rsidRPr="00D03BA5" w:rsidRDefault="00AF1347" w:rsidP="009B0347">
      <w:pPr>
        <w:pStyle w:val="ListParagraph"/>
        <w:numPr>
          <w:ilvl w:val="0"/>
          <w:numId w:val="13"/>
        </w:numPr>
        <w:spacing w:line="240" w:lineRule="auto"/>
      </w:pPr>
      <w:r w:rsidRPr="00D03BA5">
        <w:t>Post daily schedule</w:t>
      </w:r>
    </w:p>
    <w:p w14:paraId="57FF076A" w14:textId="77777777" w:rsidR="00AF1347" w:rsidRPr="00D03BA5" w:rsidRDefault="00AF1347" w:rsidP="009B0347">
      <w:pPr>
        <w:pStyle w:val="ListParagraph"/>
        <w:numPr>
          <w:ilvl w:val="0"/>
          <w:numId w:val="13"/>
        </w:numPr>
        <w:spacing w:line="240" w:lineRule="auto"/>
      </w:pPr>
      <w:r w:rsidRPr="00D03BA5">
        <w:t>Give preferential seating</w:t>
      </w:r>
    </w:p>
    <w:p w14:paraId="6DCC4F23" w14:textId="77777777" w:rsidR="00AF1347" w:rsidRPr="00D03BA5" w:rsidRDefault="00AF1347" w:rsidP="009B0347">
      <w:pPr>
        <w:pStyle w:val="ListParagraph"/>
        <w:numPr>
          <w:ilvl w:val="0"/>
          <w:numId w:val="13"/>
        </w:numPr>
        <w:spacing w:line="240" w:lineRule="auto"/>
      </w:pPr>
      <w:r w:rsidRPr="00D03BA5">
        <w:t>Change to another class</w:t>
      </w:r>
    </w:p>
    <w:p w14:paraId="5204E58E" w14:textId="77777777" w:rsidR="00980CE7" w:rsidRPr="00D03BA5" w:rsidRDefault="00AF1347" w:rsidP="009B0347">
      <w:pPr>
        <w:pStyle w:val="ListParagraph"/>
        <w:numPr>
          <w:ilvl w:val="0"/>
          <w:numId w:val="13"/>
        </w:numPr>
        <w:spacing w:line="240" w:lineRule="auto"/>
      </w:pPr>
      <w:r w:rsidRPr="00D03BA5">
        <w:t>Change schedule (most difficult in morning)</w:t>
      </w:r>
    </w:p>
    <w:p w14:paraId="20E74B89" w14:textId="77777777" w:rsidR="0067776F" w:rsidRPr="00D03BA5" w:rsidRDefault="0067776F" w:rsidP="009B0347">
      <w:pPr>
        <w:pStyle w:val="ListParagraph"/>
        <w:numPr>
          <w:ilvl w:val="0"/>
          <w:numId w:val="13"/>
        </w:numPr>
        <w:spacing w:before="240" w:line="240" w:lineRule="auto"/>
      </w:pPr>
      <w:r w:rsidRPr="00D03BA5">
        <w:t>Provide system for transition</w:t>
      </w:r>
    </w:p>
    <w:p w14:paraId="64497D2A" w14:textId="77777777" w:rsidR="00AF1347" w:rsidRPr="00D03BA5" w:rsidRDefault="00527BE8" w:rsidP="00803DDC">
      <w:pPr>
        <w:pStyle w:val="ListParagraph"/>
        <w:numPr>
          <w:ilvl w:val="0"/>
          <w:numId w:val="13"/>
        </w:numPr>
        <w:spacing w:line="240" w:lineRule="auto"/>
        <w:ind w:left="90"/>
      </w:pPr>
      <w:r w:rsidRPr="00D03BA5">
        <w:t xml:space="preserve">Accommodate for </w:t>
      </w:r>
      <w:r w:rsidR="00AF1347" w:rsidRPr="00D03BA5">
        <w:t>length of school day</w:t>
      </w:r>
    </w:p>
    <w:p w14:paraId="7253AF83" w14:textId="77777777" w:rsidR="00AF1347" w:rsidRPr="00D03BA5" w:rsidRDefault="00AF1347" w:rsidP="00803DDC">
      <w:pPr>
        <w:pStyle w:val="ListParagraph"/>
        <w:numPr>
          <w:ilvl w:val="0"/>
          <w:numId w:val="13"/>
        </w:numPr>
        <w:spacing w:line="240" w:lineRule="auto"/>
        <w:ind w:left="90"/>
      </w:pPr>
      <w:r w:rsidRPr="00D03BA5">
        <w:t>Provide frequent breaks</w:t>
      </w:r>
    </w:p>
    <w:p w14:paraId="0F812D14" w14:textId="77777777" w:rsidR="00AF1347" w:rsidRPr="00D03BA5" w:rsidRDefault="00AF1347" w:rsidP="00803DDC">
      <w:pPr>
        <w:pStyle w:val="ListParagraph"/>
        <w:numPr>
          <w:ilvl w:val="0"/>
          <w:numId w:val="13"/>
        </w:numPr>
        <w:spacing w:line="240" w:lineRule="auto"/>
        <w:ind w:left="90"/>
      </w:pPr>
      <w:r w:rsidRPr="00D03BA5">
        <w:t>Provide a quiet workplace</w:t>
      </w:r>
    </w:p>
    <w:p w14:paraId="69AB0EBC" w14:textId="77777777" w:rsidR="00F4178E" w:rsidRPr="00D03BA5" w:rsidRDefault="00AF1347" w:rsidP="00803DDC">
      <w:pPr>
        <w:pStyle w:val="ListParagraph"/>
        <w:numPr>
          <w:ilvl w:val="0"/>
          <w:numId w:val="13"/>
        </w:numPr>
        <w:spacing w:before="240" w:line="240" w:lineRule="auto"/>
        <w:ind w:left="90"/>
      </w:pPr>
      <w:r w:rsidRPr="00D03BA5">
        <w:t>Maintain consistent schedule</w:t>
      </w:r>
    </w:p>
    <w:p w14:paraId="62614485" w14:textId="77777777" w:rsidR="00F4178E" w:rsidRPr="00D03BA5" w:rsidRDefault="00F4178E" w:rsidP="00803DDC">
      <w:pPr>
        <w:pStyle w:val="ListParagraph"/>
        <w:numPr>
          <w:ilvl w:val="0"/>
          <w:numId w:val="13"/>
        </w:numPr>
        <w:spacing w:line="240" w:lineRule="auto"/>
        <w:ind w:left="90"/>
      </w:pPr>
      <w:r w:rsidRPr="00D03BA5">
        <w:t>Eliminate distractions (visual, auditory &amp; olfactory)</w:t>
      </w:r>
    </w:p>
    <w:p w14:paraId="488E96AE" w14:textId="77777777" w:rsidR="00980CE7" w:rsidRPr="00D03BA5" w:rsidRDefault="00980CE7" w:rsidP="009B0347">
      <w:pPr>
        <w:spacing w:before="240" w:line="240" w:lineRule="auto"/>
        <w:rPr>
          <w:b/>
        </w:rPr>
        <w:sectPr w:rsidR="00980CE7" w:rsidRPr="00D03BA5" w:rsidSect="009B0347">
          <w:type w:val="continuous"/>
          <w:pgSz w:w="12240" w:h="15840"/>
          <w:pgMar w:top="720" w:right="720" w:bottom="720" w:left="720" w:header="720" w:footer="720" w:gutter="0"/>
          <w:cols w:num="2" w:space="720"/>
          <w:titlePg/>
          <w:docGrid w:linePitch="360"/>
        </w:sectPr>
      </w:pPr>
    </w:p>
    <w:p w14:paraId="51CED9C5" w14:textId="77777777" w:rsidR="00786374" w:rsidRPr="00786374" w:rsidRDefault="00786374" w:rsidP="00334BB2">
      <w:pPr>
        <w:spacing w:after="0" w:line="240" w:lineRule="auto"/>
        <w:ind w:left="360"/>
        <w:rPr>
          <w:b/>
        </w:rPr>
      </w:pPr>
    </w:p>
    <w:p w14:paraId="21376E6D" w14:textId="243D864C" w:rsidR="00AF1347" w:rsidRDefault="00AF1347" w:rsidP="00334BB2">
      <w:pPr>
        <w:spacing w:after="0" w:line="240" w:lineRule="auto"/>
        <w:ind w:left="360"/>
        <w:rPr>
          <w:b/>
        </w:rPr>
      </w:pPr>
      <w:r w:rsidRPr="00D03BA5">
        <w:rPr>
          <w:b/>
        </w:rPr>
        <w:t>Method of Instruction</w:t>
      </w:r>
    </w:p>
    <w:p w14:paraId="6755E0CE" w14:textId="77777777" w:rsidR="00334BB2" w:rsidRPr="00D03BA5" w:rsidRDefault="00334BB2" w:rsidP="00334BB2">
      <w:pPr>
        <w:spacing w:after="0" w:line="240" w:lineRule="auto"/>
        <w:ind w:left="360"/>
        <w:rPr>
          <w:b/>
        </w:rPr>
      </w:pPr>
    </w:p>
    <w:p w14:paraId="6693FD93" w14:textId="77777777" w:rsidR="00980CE7" w:rsidRPr="00D03BA5" w:rsidRDefault="00980CE7" w:rsidP="009B0347">
      <w:pPr>
        <w:pStyle w:val="ListParagraph"/>
        <w:numPr>
          <w:ilvl w:val="0"/>
          <w:numId w:val="15"/>
        </w:numPr>
        <w:spacing w:line="240" w:lineRule="auto"/>
        <w:sectPr w:rsidR="00980CE7" w:rsidRPr="00D03BA5" w:rsidSect="009B0347">
          <w:type w:val="continuous"/>
          <w:pgSz w:w="12240" w:h="15840"/>
          <w:pgMar w:top="720" w:right="720" w:bottom="720" w:left="720" w:header="720" w:footer="720" w:gutter="0"/>
          <w:cols w:space="720"/>
          <w:titlePg/>
          <w:docGrid w:linePitch="360"/>
        </w:sectPr>
      </w:pPr>
    </w:p>
    <w:p w14:paraId="5673D029" w14:textId="77777777" w:rsidR="00AF1347" w:rsidRPr="00D03BA5" w:rsidRDefault="00AF1347" w:rsidP="009B0347">
      <w:pPr>
        <w:pStyle w:val="ListParagraph"/>
        <w:numPr>
          <w:ilvl w:val="0"/>
          <w:numId w:val="15"/>
        </w:numPr>
        <w:spacing w:line="240" w:lineRule="auto"/>
      </w:pPr>
      <w:r w:rsidRPr="00D03BA5">
        <w:t>Repeat</w:t>
      </w:r>
      <w:r w:rsidR="00D17C04" w:rsidRPr="00D03BA5">
        <w:t xml:space="preserve"> or break-up</w:t>
      </w:r>
      <w:r w:rsidRPr="00D03BA5">
        <w:t xml:space="preserve"> directions</w:t>
      </w:r>
    </w:p>
    <w:p w14:paraId="550ACAEA" w14:textId="77777777" w:rsidR="00AF1347" w:rsidRPr="00D03BA5" w:rsidRDefault="00AF1347" w:rsidP="009B0347">
      <w:pPr>
        <w:pStyle w:val="ListParagraph"/>
        <w:numPr>
          <w:ilvl w:val="0"/>
          <w:numId w:val="15"/>
        </w:numPr>
        <w:spacing w:line="240" w:lineRule="auto"/>
      </w:pPr>
      <w:r w:rsidRPr="00D03BA5">
        <w:t>Provide visual prompts</w:t>
      </w:r>
    </w:p>
    <w:p w14:paraId="1A175ED5" w14:textId="77777777" w:rsidR="00AF1347" w:rsidRPr="00D03BA5" w:rsidRDefault="00AF1347" w:rsidP="009B0347">
      <w:pPr>
        <w:pStyle w:val="ListParagraph"/>
        <w:numPr>
          <w:ilvl w:val="0"/>
          <w:numId w:val="15"/>
        </w:numPr>
        <w:spacing w:line="240" w:lineRule="auto"/>
      </w:pPr>
      <w:r w:rsidRPr="00D03BA5">
        <w:t>Provide immediate feedback</w:t>
      </w:r>
    </w:p>
    <w:p w14:paraId="0D9DD378" w14:textId="04F7B73C" w:rsidR="00AF1347" w:rsidRPr="00D03BA5" w:rsidRDefault="00AF1347" w:rsidP="009B0347">
      <w:pPr>
        <w:pStyle w:val="ListParagraph"/>
        <w:numPr>
          <w:ilvl w:val="0"/>
          <w:numId w:val="15"/>
        </w:numPr>
        <w:spacing w:line="240" w:lineRule="auto"/>
      </w:pPr>
      <w:r w:rsidRPr="00D03BA5">
        <w:t xml:space="preserve">Point out similarities to previous </w:t>
      </w:r>
      <w:r w:rsidR="00E42B39">
        <w:t>concepts</w:t>
      </w:r>
    </w:p>
    <w:p w14:paraId="7AC65E02" w14:textId="77777777" w:rsidR="00AF1347" w:rsidRPr="00D03BA5" w:rsidRDefault="00AF1347" w:rsidP="009B0347">
      <w:pPr>
        <w:pStyle w:val="ListParagraph"/>
        <w:numPr>
          <w:ilvl w:val="0"/>
          <w:numId w:val="15"/>
        </w:numPr>
        <w:spacing w:line="240" w:lineRule="auto"/>
      </w:pPr>
      <w:r w:rsidRPr="00D03BA5">
        <w:t>Use manipulative materials</w:t>
      </w:r>
    </w:p>
    <w:p w14:paraId="55BA2F72" w14:textId="77777777" w:rsidR="00AF1347" w:rsidRPr="00D03BA5" w:rsidRDefault="00AF1347" w:rsidP="009B0347">
      <w:pPr>
        <w:pStyle w:val="ListParagraph"/>
        <w:numPr>
          <w:ilvl w:val="0"/>
          <w:numId w:val="15"/>
        </w:numPr>
        <w:spacing w:line="240" w:lineRule="auto"/>
      </w:pPr>
      <w:r w:rsidRPr="00D03BA5">
        <w:t>Pre-teach or reteach</w:t>
      </w:r>
    </w:p>
    <w:p w14:paraId="62BAFE81" w14:textId="77777777" w:rsidR="00AF1347" w:rsidRPr="00D03BA5" w:rsidRDefault="00AF1347" w:rsidP="009B0347">
      <w:pPr>
        <w:pStyle w:val="ListParagraph"/>
        <w:numPr>
          <w:ilvl w:val="0"/>
          <w:numId w:val="15"/>
        </w:numPr>
        <w:spacing w:line="240" w:lineRule="auto"/>
      </w:pPr>
      <w:r w:rsidRPr="00D03BA5">
        <w:t>Use peer tutor or partner</w:t>
      </w:r>
    </w:p>
    <w:p w14:paraId="3AC28FC1" w14:textId="77777777" w:rsidR="00AF1347" w:rsidRPr="00D03BA5" w:rsidRDefault="00AF1347" w:rsidP="009B0347">
      <w:pPr>
        <w:pStyle w:val="ListParagraph"/>
        <w:numPr>
          <w:ilvl w:val="0"/>
          <w:numId w:val="15"/>
        </w:numPr>
        <w:spacing w:line="240" w:lineRule="auto"/>
      </w:pPr>
      <w:r w:rsidRPr="00D03BA5">
        <w:t>Use small group instruction</w:t>
      </w:r>
    </w:p>
    <w:p w14:paraId="5511A060" w14:textId="77777777" w:rsidR="00AF1347" w:rsidRPr="00D03BA5" w:rsidRDefault="00AF1347" w:rsidP="00E36F3B">
      <w:pPr>
        <w:pStyle w:val="ListParagraph"/>
        <w:numPr>
          <w:ilvl w:val="0"/>
          <w:numId w:val="15"/>
        </w:numPr>
        <w:spacing w:line="240" w:lineRule="auto"/>
        <w:ind w:left="90" w:firstLine="270"/>
      </w:pPr>
      <w:r w:rsidRPr="00D03BA5">
        <w:t>Use simple sentences</w:t>
      </w:r>
    </w:p>
    <w:p w14:paraId="204264BC" w14:textId="3E9C32B6" w:rsidR="00AF1347" w:rsidRDefault="00AF1347" w:rsidP="00E36F3B">
      <w:pPr>
        <w:pStyle w:val="ListParagraph"/>
        <w:numPr>
          <w:ilvl w:val="0"/>
          <w:numId w:val="15"/>
        </w:numPr>
        <w:spacing w:line="240" w:lineRule="auto"/>
        <w:ind w:left="90"/>
      </w:pPr>
      <w:r w:rsidRPr="00D03BA5">
        <w:t>Use individualized instruction</w:t>
      </w:r>
    </w:p>
    <w:p w14:paraId="2E1F3C51" w14:textId="77777777" w:rsidR="00AF1347" w:rsidRPr="00D03BA5" w:rsidRDefault="00AF1347" w:rsidP="00803DDC">
      <w:pPr>
        <w:pStyle w:val="ListParagraph"/>
        <w:numPr>
          <w:ilvl w:val="0"/>
          <w:numId w:val="15"/>
        </w:numPr>
        <w:spacing w:line="240" w:lineRule="auto"/>
        <w:ind w:left="90"/>
      </w:pPr>
      <w:r w:rsidRPr="00D03BA5">
        <w:t>Pause frequently</w:t>
      </w:r>
    </w:p>
    <w:p w14:paraId="7F59B5DB" w14:textId="77777777" w:rsidR="00AF1347" w:rsidRPr="00D03BA5" w:rsidRDefault="00AF1347" w:rsidP="00803DDC">
      <w:pPr>
        <w:pStyle w:val="ListParagraph"/>
        <w:numPr>
          <w:ilvl w:val="0"/>
          <w:numId w:val="15"/>
        </w:numPr>
        <w:spacing w:line="240" w:lineRule="auto"/>
        <w:ind w:left="90"/>
      </w:pPr>
      <w:r w:rsidRPr="00D03BA5">
        <w:t>Use cooperative learning</w:t>
      </w:r>
    </w:p>
    <w:p w14:paraId="2FA288DF" w14:textId="77777777" w:rsidR="00AF1347" w:rsidRPr="00D03BA5" w:rsidRDefault="00AF1347" w:rsidP="00803DDC">
      <w:pPr>
        <w:pStyle w:val="ListParagraph"/>
        <w:numPr>
          <w:ilvl w:val="0"/>
          <w:numId w:val="15"/>
        </w:numPr>
        <w:spacing w:line="240" w:lineRule="auto"/>
        <w:ind w:left="90"/>
      </w:pPr>
      <w:r w:rsidRPr="00D03BA5">
        <w:t>Encourage requests for clarification, repetition, etc.</w:t>
      </w:r>
    </w:p>
    <w:p w14:paraId="0969A5A9" w14:textId="77777777" w:rsidR="00AF1347" w:rsidRPr="00D03BA5" w:rsidRDefault="00AF1347" w:rsidP="00803DDC">
      <w:pPr>
        <w:pStyle w:val="ListParagraph"/>
        <w:numPr>
          <w:ilvl w:val="0"/>
          <w:numId w:val="15"/>
        </w:numPr>
        <w:spacing w:line="240" w:lineRule="auto"/>
        <w:ind w:left="90"/>
      </w:pPr>
      <w:r w:rsidRPr="00D03BA5">
        <w:t>Use examples relevant to student’s life</w:t>
      </w:r>
    </w:p>
    <w:p w14:paraId="656F6906" w14:textId="77777777" w:rsidR="00E42B39" w:rsidRDefault="00AF1347" w:rsidP="00803DDC">
      <w:pPr>
        <w:pStyle w:val="ListParagraph"/>
        <w:numPr>
          <w:ilvl w:val="0"/>
          <w:numId w:val="15"/>
        </w:numPr>
        <w:spacing w:before="240" w:line="240" w:lineRule="auto"/>
        <w:ind w:left="90"/>
      </w:pPr>
      <w:r w:rsidRPr="00D03BA5">
        <w:t>Demonstrate &amp; encourage use of technology</w:t>
      </w:r>
    </w:p>
    <w:p w14:paraId="1A91C7DD" w14:textId="77777777" w:rsidR="00E36F3B" w:rsidRDefault="00E42B39" w:rsidP="00803DDC">
      <w:pPr>
        <w:pStyle w:val="ListParagraph"/>
        <w:numPr>
          <w:ilvl w:val="0"/>
          <w:numId w:val="15"/>
        </w:numPr>
        <w:spacing w:before="240" w:line="240" w:lineRule="auto"/>
        <w:ind w:left="90"/>
      </w:pPr>
      <w:r>
        <w:t>Provide Notes to reduce the amount of writing so student can focus of lecture</w:t>
      </w:r>
    </w:p>
    <w:p w14:paraId="310B69DE" w14:textId="77777777" w:rsidR="00334BB2" w:rsidRDefault="00E36F3B" w:rsidP="00DA7285">
      <w:pPr>
        <w:pStyle w:val="ListParagraph"/>
        <w:numPr>
          <w:ilvl w:val="0"/>
          <w:numId w:val="15"/>
        </w:numPr>
        <w:spacing w:before="240" w:line="240" w:lineRule="auto"/>
        <w:ind w:left="90"/>
      </w:pPr>
      <w:r w:rsidRPr="00D03BA5">
        <w:t>Teach to current level of ability (use easier materials)</w:t>
      </w:r>
    </w:p>
    <w:p w14:paraId="35050549" w14:textId="00D575F4" w:rsidR="00980CE7" w:rsidRPr="00D03BA5" w:rsidRDefault="00980CE7" w:rsidP="00DA7285">
      <w:pPr>
        <w:pStyle w:val="ListParagraph"/>
        <w:numPr>
          <w:ilvl w:val="0"/>
          <w:numId w:val="15"/>
        </w:numPr>
        <w:spacing w:before="240" w:line="240" w:lineRule="auto"/>
        <w:ind w:left="90"/>
        <w:sectPr w:rsidR="00980CE7" w:rsidRPr="00D03BA5" w:rsidSect="009B0347">
          <w:type w:val="continuous"/>
          <w:pgSz w:w="12240" w:h="15840"/>
          <w:pgMar w:top="720" w:right="720" w:bottom="720" w:left="720" w:header="720" w:footer="720" w:gutter="0"/>
          <w:cols w:num="2" w:space="720"/>
          <w:titlePg/>
          <w:docGrid w:linePitch="360"/>
        </w:sectPr>
      </w:pPr>
    </w:p>
    <w:p w14:paraId="3EE3BF12" w14:textId="77777777" w:rsidR="00334BB2" w:rsidRDefault="00334BB2" w:rsidP="00334BB2">
      <w:pPr>
        <w:spacing w:after="0"/>
        <w:ind w:left="360"/>
        <w:rPr>
          <w:b/>
        </w:rPr>
      </w:pPr>
    </w:p>
    <w:p w14:paraId="1CA88089" w14:textId="29806D09" w:rsidR="00AF1347" w:rsidRPr="00D03BA5" w:rsidRDefault="00AF1347" w:rsidP="00023C88">
      <w:pPr>
        <w:ind w:left="360"/>
        <w:rPr>
          <w:b/>
        </w:rPr>
      </w:pPr>
      <w:r w:rsidRPr="00D03BA5">
        <w:rPr>
          <w:b/>
        </w:rPr>
        <w:t>Transitions</w:t>
      </w:r>
    </w:p>
    <w:p w14:paraId="0757D865" w14:textId="77777777" w:rsidR="00980CE7" w:rsidRPr="00D03BA5" w:rsidRDefault="00980CE7" w:rsidP="009B0347">
      <w:pPr>
        <w:numPr>
          <w:ilvl w:val="0"/>
          <w:numId w:val="14"/>
        </w:numPr>
        <w:spacing w:line="240" w:lineRule="auto"/>
        <w:contextualSpacing/>
        <w:sectPr w:rsidR="00980CE7" w:rsidRPr="00D03BA5" w:rsidSect="009B0347">
          <w:type w:val="continuous"/>
          <w:pgSz w:w="12240" w:h="15840"/>
          <w:pgMar w:top="720" w:right="720" w:bottom="720" w:left="720" w:header="720" w:footer="720" w:gutter="0"/>
          <w:cols w:space="720"/>
          <w:titlePg/>
          <w:docGrid w:linePitch="360"/>
        </w:sectPr>
      </w:pPr>
    </w:p>
    <w:p w14:paraId="2C056EC4" w14:textId="1A5B12E1" w:rsidR="00E36F3B" w:rsidRPr="00D03BA5" w:rsidRDefault="00E36F3B" w:rsidP="00E36F3B">
      <w:pPr>
        <w:numPr>
          <w:ilvl w:val="0"/>
          <w:numId w:val="14"/>
        </w:numPr>
        <w:spacing w:after="0" w:line="240" w:lineRule="auto"/>
        <w:ind w:left="90" w:firstLine="270"/>
        <w:contextualSpacing/>
      </w:pPr>
      <w:r w:rsidRPr="00D03BA5">
        <w:t>Assistance identifying post- secondary supports</w:t>
      </w:r>
    </w:p>
    <w:p w14:paraId="1EDDA937" w14:textId="19AF5A5E" w:rsidR="00E36F3B" w:rsidRDefault="00AF1347" w:rsidP="00E36F3B">
      <w:pPr>
        <w:numPr>
          <w:ilvl w:val="0"/>
          <w:numId w:val="14"/>
        </w:numPr>
        <w:spacing w:line="240" w:lineRule="auto"/>
        <w:contextualSpacing/>
      </w:pPr>
      <w:r w:rsidRPr="00D03BA5">
        <w:t>Identification of community resources for persons with brain injury</w:t>
      </w:r>
      <w:r w:rsidR="00E36F3B" w:rsidRPr="00E36F3B">
        <w:t xml:space="preserve"> </w:t>
      </w:r>
    </w:p>
    <w:p w14:paraId="13A7568C" w14:textId="35BC9645" w:rsidR="00E36F3B" w:rsidRPr="00D03BA5" w:rsidRDefault="00E36F3B" w:rsidP="00E36F3B">
      <w:pPr>
        <w:numPr>
          <w:ilvl w:val="0"/>
          <w:numId w:val="14"/>
        </w:numPr>
        <w:spacing w:line="240" w:lineRule="auto"/>
        <w:ind w:left="90"/>
        <w:contextualSpacing/>
      </w:pPr>
      <w:r w:rsidRPr="00D03BA5">
        <w:t>Advanced planning for transition between grades/schools</w:t>
      </w:r>
    </w:p>
    <w:p w14:paraId="2124149C" w14:textId="77777777" w:rsidR="00E36F3B" w:rsidRDefault="00E36F3B" w:rsidP="00E36F3B">
      <w:pPr>
        <w:numPr>
          <w:ilvl w:val="0"/>
          <w:numId w:val="14"/>
        </w:numPr>
        <w:spacing w:after="0" w:line="240" w:lineRule="auto"/>
        <w:ind w:left="90"/>
        <w:contextualSpacing/>
      </w:pPr>
      <w:r w:rsidRPr="00D03BA5">
        <w:t>Modified diploma options</w:t>
      </w:r>
    </w:p>
    <w:p w14:paraId="5E4C3CEF" w14:textId="77777777" w:rsidR="00980CE7" w:rsidRPr="00D03BA5" w:rsidRDefault="00980CE7" w:rsidP="00803DDC">
      <w:pPr>
        <w:numPr>
          <w:ilvl w:val="0"/>
          <w:numId w:val="14"/>
        </w:numPr>
        <w:spacing w:after="0" w:line="240" w:lineRule="auto"/>
        <w:ind w:left="90"/>
        <w:contextualSpacing/>
        <w:sectPr w:rsidR="00980CE7" w:rsidRPr="00D03BA5" w:rsidSect="009B0347">
          <w:type w:val="continuous"/>
          <w:pgSz w:w="12240" w:h="15840"/>
          <w:pgMar w:top="720" w:right="720" w:bottom="720" w:left="720" w:header="720" w:footer="720" w:gutter="0"/>
          <w:cols w:num="2" w:space="720"/>
          <w:titlePg/>
          <w:docGrid w:linePitch="360"/>
        </w:sectPr>
      </w:pPr>
    </w:p>
    <w:p w14:paraId="4C3F9D88" w14:textId="7A3C342E" w:rsidR="00980CE7" w:rsidRDefault="00980CE7" w:rsidP="00334BB2">
      <w:pPr>
        <w:spacing w:before="240" w:after="0" w:line="240" w:lineRule="auto"/>
        <w:ind w:left="360"/>
        <w:rPr>
          <w:b/>
        </w:rPr>
      </w:pPr>
      <w:r w:rsidRPr="00D03BA5">
        <w:rPr>
          <w:b/>
        </w:rPr>
        <w:t>Memory Deficits</w:t>
      </w:r>
    </w:p>
    <w:p w14:paraId="72AAB7E7" w14:textId="77777777" w:rsidR="00334BB2" w:rsidRDefault="00334BB2" w:rsidP="00334BB2">
      <w:pPr>
        <w:spacing w:after="0" w:line="240" w:lineRule="auto"/>
        <w:ind w:left="360"/>
      </w:pPr>
    </w:p>
    <w:p w14:paraId="5ADC5157" w14:textId="77777777" w:rsidR="00334BB2" w:rsidRPr="00D03BA5" w:rsidRDefault="00334BB2" w:rsidP="00334BB2">
      <w:pPr>
        <w:spacing w:after="0" w:line="240" w:lineRule="auto"/>
        <w:sectPr w:rsidR="00334BB2" w:rsidRPr="00D03BA5" w:rsidSect="009B0347">
          <w:type w:val="continuous"/>
          <w:pgSz w:w="12240" w:h="15840"/>
          <w:pgMar w:top="720" w:right="720" w:bottom="720" w:left="720" w:header="720" w:footer="720" w:gutter="0"/>
          <w:cols w:space="720"/>
          <w:titlePg/>
          <w:docGrid w:linePitch="360"/>
        </w:sectPr>
      </w:pPr>
    </w:p>
    <w:p w14:paraId="3F8B484B" w14:textId="77777777" w:rsidR="00980CE7" w:rsidRPr="00D03BA5" w:rsidRDefault="00980CE7" w:rsidP="009B0347">
      <w:pPr>
        <w:pStyle w:val="ListParagraph"/>
        <w:numPr>
          <w:ilvl w:val="0"/>
          <w:numId w:val="17"/>
        </w:numPr>
        <w:spacing w:line="240" w:lineRule="auto"/>
      </w:pPr>
      <w:r w:rsidRPr="00D03BA5">
        <w:t>Monitoring planner (check- off system)</w:t>
      </w:r>
    </w:p>
    <w:p w14:paraId="5D612F93" w14:textId="77777777" w:rsidR="00980CE7" w:rsidRPr="00D03BA5" w:rsidRDefault="00980CE7" w:rsidP="009B0347">
      <w:pPr>
        <w:pStyle w:val="ListParagraph"/>
        <w:numPr>
          <w:ilvl w:val="0"/>
          <w:numId w:val="17"/>
        </w:numPr>
        <w:spacing w:line="240" w:lineRule="auto"/>
      </w:pPr>
      <w:r w:rsidRPr="00D03BA5">
        <w:t>Written &amp; verbal directions for tasks</w:t>
      </w:r>
    </w:p>
    <w:p w14:paraId="746AFB6E" w14:textId="77777777" w:rsidR="00D17C04" w:rsidRPr="00D03BA5" w:rsidRDefault="00D17C04" w:rsidP="009B0347">
      <w:pPr>
        <w:pStyle w:val="ListParagraph"/>
        <w:numPr>
          <w:ilvl w:val="0"/>
          <w:numId w:val="17"/>
        </w:numPr>
        <w:spacing w:line="240" w:lineRule="auto"/>
      </w:pPr>
      <w:r w:rsidRPr="00D03BA5">
        <w:t>Alarms and calendar reminders on phones</w:t>
      </w:r>
    </w:p>
    <w:p w14:paraId="473CB3C8" w14:textId="77777777" w:rsidR="00980CE7" w:rsidRPr="00D03BA5" w:rsidRDefault="00980CE7" w:rsidP="009B0347">
      <w:pPr>
        <w:pStyle w:val="ListParagraph"/>
        <w:numPr>
          <w:ilvl w:val="0"/>
          <w:numId w:val="17"/>
        </w:numPr>
        <w:spacing w:line="240" w:lineRule="auto"/>
      </w:pPr>
      <w:r w:rsidRPr="00D03BA5">
        <w:t>Posted directions</w:t>
      </w:r>
    </w:p>
    <w:p w14:paraId="7EC9CD34" w14:textId="77777777" w:rsidR="003A7C81" w:rsidRPr="00D03BA5" w:rsidRDefault="003A7C81" w:rsidP="009B0347">
      <w:pPr>
        <w:pStyle w:val="ListParagraph"/>
        <w:numPr>
          <w:ilvl w:val="0"/>
          <w:numId w:val="17"/>
        </w:numPr>
        <w:spacing w:line="240" w:lineRule="auto"/>
      </w:pPr>
      <w:r w:rsidRPr="00D03BA5">
        <w:t>Alarms and calendar reminders on phones</w:t>
      </w:r>
    </w:p>
    <w:p w14:paraId="1ED24405" w14:textId="77777777" w:rsidR="00980CE7" w:rsidRPr="00D03BA5" w:rsidRDefault="00980CE7" w:rsidP="009B0347">
      <w:pPr>
        <w:pStyle w:val="ListParagraph"/>
        <w:numPr>
          <w:ilvl w:val="0"/>
          <w:numId w:val="17"/>
        </w:numPr>
        <w:spacing w:line="240" w:lineRule="auto"/>
      </w:pPr>
      <w:r w:rsidRPr="00D03BA5">
        <w:t>Frequent review of information</w:t>
      </w:r>
    </w:p>
    <w:p w14:paraId="03883EAC" w14:textId="77777777" w:rsidR="00980CE7" w:rsidRPr="00D03BA5" w:rsidRDefault="00980CE7" w:rsidP="001413DB">
      <w:pPr>
        <w:pStyle w:val="ListParagraph"/>
        <w:numPr>
          <w:ilvl w:val="0"/>
          <w:numId w:val="17"/>
        </w:numPr>
        <w:spacing w:line="240" w:lineRule="auto"/>
        <w:ind w:left="90"/>
      </w:pPr>
      <w:r w:rsidRPr="00D03BA5">
        <w:t>Strategy for note taking during long reading assignment</w:t>
      </w:r>
    </w:p>
    <w:p w14:paraId="1CD91192" w14:textId="77777777" w:rsidR="00980CE7" w:rsidRPr="00D03BA5" w:rsidRDefault="00980CE7" w:rsidP="00803DDC">
      <w:pPr>
        <w:pStyle w:val="ListParagraph"/>
        <w:numPr>
          <w:ilvl w:val="0"/>
          <w:numId w:val="17"/>
        </w:numPr>
        <w:spacing w:line="240" w:lineRule="auto"/>
        <w:ind w:left="90"/>
      </w:pPr>
      <w:r w:rsidRPr="00D03BA5">
        <w:t>Provide a copy of notes</w:t>
      </w:r>
    </w:p>
    <w:p w14:paraId="4E83D3A6" w14:textId="77777777" w:rsidR="00980CE7" w:rsidRPr="00D03BA5" w:rsidRDefault="00980CE7" w:rsidP="00803DDC">
      <w:pPr>
        <w:pStyle w:val="ListParagraph"/>
        <w:numPr>
          <w:ilvl w:val="0"/>
          <w:numId w:val="17"/>
        </w:numPr>
        <w:spacing w:line="240" w:lineRule="auto"/>
        <w:ind w:left="90"/>
      </w:pPr>
      <w:r w:rsidRPr="00D03BA5">
        <w:t>Open book or note tests</w:t>
      </w:r>
    </w:p>
    <w:p w14:paraId="5CDCF1F4" w14:textId="77777777" w:rsidR="00E36F3B" w:rsidRDefault="00980CE7" w:rsidP="005E302D">
      <w:pPr>
        <w:pStyle w:val="ListParagraph"/>
        <w:numPr>
          <w:ilvl w:val="0"/>
          <w:numId w:val="17"/>
        </w:numPr>
        <w:spacing w:before="240" w:line="240" w:lineRule="auto"/>
        <w:ind w:left="90"/>
      </w:pPr>
      <w:r w:rsidRPr="00D03BA5">
        <w:t>Reminders for completing &amp; turning in work</w:t>
      </w:r>
    </w:p>
    <w:p w14:paraId="615B081B" w14:textId="70D622B0" w:rsidR="006F64EB" w:rsidRPr="001413DB" w:rsidRDefault="00980CE7" w:rsidP="009B0347">
      <w:pPr>
        <w:pStyle w:val="ListParagraph"/>
        <w:numPr>
          <w:ilvl w:val="0"/>
          <w:numId w:val="17"/>
        </w:numPr>
        <w:spacing w:before="240" w:line="240" w:lineRule="auto"/>
        <w:ind w:left="90"/>
        <w:rPr>
          <w:b/>
        </w:rPr>
        <w:sectPr w:rsidR="006F64EB" w:rsidRPr="001413DB" w:rsidSect="009B0347">
          <w:type w:val="continuous"/>
          <w:pgSz w:w="12240" w:h="15840"/>
          <w:pgMar w:top="720" w:right="720" w:bottom="720" w:left="720" w:header="720" w:footer="720" w:gutter="0"/>
          <w:cols w:num="2" w:space="720"/>
          <w:titlePg/>
          <w:docGrid w:linePitch="360"/>
        </w:sectPr>
      </w:pPr>
      <w:r w:rsidRPr="00D03BA5">
        <w:t>Repetition of instructions by student to check for comprehension</w:t>
      </w:r>
    </w:p>
    <w:p w14:paraId="00D64879" w14:textId="77777777" w:rsidR="00023C88" w:rsidRDefault="00023C88" w:rsidP="001413DB">
      <w:pPr>
        <w:ind w:left="360"/>
        <w:rPr>
          <w:b/>
        </w:rPr>
      </w:pPr>
    </w:p>
    <w:p w14:paraId="20B5B64E" w14:textId="77777777" w:rsidR="00023C88" w:rsidRDefault="00023C88" w:rsidP="001413DB">
      <w:pPr>
        <w:ind w:left="360"/>
        <w:rPr>
          <w:b/>
        </w:rPr>
      </w:pPr>
    </w:p>
    <w:p w14:paraId="0AB4E86D" w14:textId="77777777" w:rsidR="00023C88" w:rsidRDefault="00023C88" w:rsidP="001413DB">
      <w:pPr>
        <w:ind w:left="360"/>
        <w:rPr>
          <w:b/>
        </w:rPr>
      </w:pPr>
    </w:p>
    <w:p w14:paraId="458EBE4A" w14:textId="77777777" w:rsidR="00023C88" w:rsidRDefault="00023C88" w:rsidP="001413DB">
      <w:pPr>
        <w:ind w:left="360"/>
        <w:rPr>
          <w:b/>
        </w:rPr>
      </w:pPr>
    </w:p>
    <w:p w14:paraId="3518B145" w14:textId="77777777" w:rsidR="00023C88" w:rsidRDefault="00023C88" w:rsidP="00321E37">
      <w:pPr>
        <w:ind w:left="360" w:right="450"/>
        <w:rPr>
          <w:b/>
        </w:rPr>
      </w:pPr>
    </w:p>
    <w:p w14:paraId="4BDC0B4F" w14:textId="2A9BC671" w:rsidR="00AF1347" w:rsidRPr="00D03BA5" w:rsidRDefault="00AF1347" w:rsidP="001413DB">
      <w:pPr>
        <w:ind w:left="360"/>
        <w:rPr>
          <w:b/>
        </w:rPr>
      </w:pPr>
      <w:r w:rsidRPr="00D03BA5">
        <w:rPr>
          <w:b/>
        </w:rPr>
        <w:t>Behavioral Needs</w:t>
      </w:r>
    </w:p>
    <w:p w14:paraId="53AAA74C" w14:textId="77777777" w:rsidR="00980CE7" w:rsidRPr="00D03BA5" w:rsidRDefault="00980CE7" w:rsidP="009B0347">
      <w:pPr>
        <w:pStyle w:val="ListParagraph"/>
        <w:numPr>
          <w:ilvl w:val="0"/>
          <w:numId w:val="16"/>
        </w:numPr>
        <w:spacing w:line="240" w:lineRule="auto"/>
        <w:sectPr w:rsidR="00980CE7" w:rsidRPr="00D03BA5" w:rsidSect="009B0347">
          <w:type w:val="continuous"/>
          <w:pgSz w:w="12240" w:h="15840"/>
          <w:pgMar w:top="720" w:right="720" w:bottom="720" w:left="720" w:header="720" w:footer="144" w:gutter="0"/>
          <w:cols w:space="720"/>
          <w:docGrid w:linePitch="360"/>
        </w:sectPr>
      </w:pPr>
    </w:p>
    <w:p w14:paraId="54E0E108" w14:textId="77777777" w:rsidR="00AF1347" w:rsidRPr="00D03BA5" w:rsidRDefault="00AF1347" w:rsidP="009B0347">
      <w:pPr>
        <w:pStyle w:val="ListParagraph"/>
        <w:numPr>
          <w:ilvl w:val="0"/>
          <w:numId w:val="16"/>
        </w:numPr>
        <w:spacing w:line="240" w:lineRule="auto"/>
      </w:pPr>
      <w:r w:rsidRPr="00D03BA5">
        <w:t>Early interventions for situations that may escalate</w:t>
      </w:r>
    </w:p>
    <w:p w14:paraId="5225C240" w14:textId="77777777" w:rsidR="00AF1347" w:rsidRPr="00D03BA5" w:rsidRDefault="00AF1347" w:rsidP="009B0347">
      <w:pPr>
        <w:pStyle w:val="ListParagraph"/>
        <w:numPr>
          <w:ilvl w:val="0"/>
          <w:numId w:val="16"/>
        </w:numPr>
        <w:spacing w:line="240" w:lineRule="auto"/>
      </w:pPr>
      <w:r w:rsidRPr="00D03BA5">
        <w:t>Teach expected behavior</w:t>
      </w:r>
    </w:p>
    <w:p w14:paraId="0D9A02FF" w14:textId="77777777" w:rsidR="00AF1347" w:rsidRPr="00D03BA5" w:rsidRDefault="00AF1347" w:rsidP="009B0347">
      <w:pPr>
        <w:pStyle w:val="ListParagraph"/>
        <w:numPr>
          <w:ilvl w:val="0"/>
          <w:numId w:val="16"/>
        </w:numPr>
        <w:spacing w:line="240" w:lineRule="auto"/>
      </w:pPr>
      <w:r w:rsidRPr="00D03BA5">
        <w:t>Increase student academic success rate</w:t>
      </w:r>
    </w:p>
    <w:p w14:paraId="687199C5" w14:textId="77777777" w:rsidR="00AF1347" w:rsidRPr="00D03BA5" w:rsidRDefault="00AF1347" w:rsidP="009B0347">
      <w:pPr>
        <w:pStyle w:val="ListParagraph"/>
        <w:numPr>
          <w:ilvl w:val="0"/>
          <w:numId w:val="16"/>
        </w:numPr>
        <w:spacing w:line="240" w:lineRule="auto"/>
      </w:pPr>
      <w:r w:rsidRPr="00D03BA5">
        <w:t>Learn to recognize signs of stress</w:t>
      </w:r>
    </w:p>
    <w:p w14:paraId="6925100D" w14:textId="77777777" w:rsidR="00AF1347" w:rsidRPr="00D03BA5" w:rsidRDefault="00AF1347" w:rsidP="009B0347">
      <w:pPr>
        <w:pStyle w:val="ListParagraph"/>
        <w:numPr>
          <w:ilvl w:val="0"/>
          <w:numId w:val="16"/>
        </w:numPr>
        <w:spacing w:line="240" w:lineRule="auto"/>
      </w:pPr>
      <w:r w:rsidRPr="00D03BA5">
        <w:t>Give non-verbal cues to discontinue behavior</w:t>
      </w:r>
    </w:p>
    <w:p w14:paraId="4DE5BBBB" w14:textId="77777777" w:rsidR="00AF1347" w:rsidRPr="00D03BA5" w:rsidRDefault="00AF1347" w:rsidP="009B0347">
      <w:pPr>
        <w:pStyle w:val="ListParagraph"/>
        <w:numPr>
          <w:ilvl w:val="0"/>
          <w:numId w:val="16"/>
        </w:numPr>
        <w:spacing w:line="240" w:lineRule="auto"/>
      </w:pPr>
      <w:r w:rsidRPr="00D03BA5">
        <w:t>Reinforce positive behavior</w:t>
      </w:r>
    </w:p>
    <w:p w14:paraId="015FDC30" w14:textId="77777777" w:rsidR="00AF1347" w:rsidRPr="00D03BA5" w:rsidRDefault="00AF1347" w:rsidP="009B0347">
      <w:pPr>
        <w:pStyle w:val="ListParagraph"/>
        <w:numPr>
          <w:ilvl w:val="0"/>
          <w:numId w:val="16"/>
        </w:numPr>
        <w:spacing w:line="240" w:lineRule="auto"/>
      </w:pPr>
      <w:r w:rsidRPr="00D03BA5">
        <w:t>Set goals with student</w:t>
      </w:r>
    </w:p>
    <w:p w14:paraId="558EDC74" w14:textId="1B2CC9AE" w:rsidR="00AF1347" w:rsidRDefault="00AF1347" w:rsidP="009B0347">
      <w:pPr>
        <w:pStyle w:val="ListParagraph"/>
        <w:numPr>
          <w:ilvl w:val="0"/>
          <w:numId w:val="16"/>
        </w:numPr>
        <w:spacing w:line="240" w:lineRule="auto"/>
      </w:pPr>
      <w:r w:rsidRPr="00D03BA5">
        <w:t>Use social opportunities as rewards</w:t>
      </w:r>
    </w:p>
    <w:p w14:paraId="057DEF3B" w14:textId="77777777" w:rsidR="005E4AE1" w:rsidRPr="00D03BA5" w:rsidRDefault="005E4AE1" w:rsidP="005E4AE1">
      <w:pPr>
        <w:pStyle w:val="ListParagraph"/>
        <w:numPr>
          <w:ilvl w:val="0"/>
          <w:numId w:val="16"/>
        </w:numPr>
        <w:spacing w:before="240" w:after="0" w:line="240" w:lineRule="auto"/>
        <w:ind w:left="90" w:firstLine="270"/>
      </w:pPr>
      <w:r w:rsidRPr="00D03BA5">
        <w:t>Role play opportunities</w:t>
      </w:r>
    </w:p>
    <w:p w14:paraId="64AC1EC3" w14:textId="77777777" w:rsidR="005011CC" w:rsidRPr="00D03BA5" w:rsidRDefault="00AF1347" w:rsidP="00013D16">
      <w:pPr>
        <w:pStyle w:val="ListParagraph"/>
        <w:numPr>
          <w:ilvl w:val="0"/>
          <w:numId w:val="16"/>
        </w:numPr>
        <w:spacing w:before="240" w:after="0" w:line="240" w:lineRule="auto"/>
        <w:ind w:left="90"/>
      </w:pPr>
      <w:r w:rsidRPr="00D03BA5">
        <w:t>Teach student to use advance organizers at beginning of lesson</w:t>
      </w:r>
    </w:p>
    <w:p w14:paraId="3BAC2B9C" w14:textId="77777777" w:rsidR="00AF1347" w:rsidRPr="00D03BA5" w:rsidRDefault="00AF1347" w:rsidP="00013D16">
      <w:pPr>
        <w:pStyle w:val="ListParagraph"/>
        <w:numPr>
          <w:ilvl w:val="0"/>
          <w:numId w:val="16"/>
        </w:numPr>
        <w:spacing w:before="240" w:after="0" w:line="240" w:lineRule="auto"/>
        <w:ind w:left="90"/>
      </w:pPr>
      <w:r w:rsidRPr="00D03BA5">
        <w:t>Use proactive behavior management strategies</w:t>
      </w:r>
    </w:p>
    <w:p w14:paraId="5711DBD5" w14:textId="77777777" w:rsidR="00AF1347" w:rsidRPr="00D03BA5" w:rsidRDefault="00AF1347" w:rsidP="00013D16">
      <w:pPr>
        <w:pStyle w:val="ListParagraph"/>
        <w:numPr>
          <w:ilvl w:val="0"/>
          <w:numId w:val="16"/>
        </w:numPr>
        <w:spacing w:before="240" w:after="0" w:line="240" w:lineRule="auto"/>
        <w:ind w:left="90"/>
      </w:pPr>
      <w:r w:rsidRPr="00D03BA5">
        <w:t>Daily/weekly communication with parents</w:t>
      </w:r>
    </w:p>
    <w:p w14:paraId="632B6440" w14:textId="77777777" w:rsidR="00AF1347" w:rsidRPr="00D03BA5" w:rsidRDefault="00AF1347" w:rsidP="00013D16">
      <w:pPr>
        <w:pStyle w:val="ListParagraph"/>
        <w:numPr>
          <w:ilvl w:val="0"/>
          <w:numId w:val="16"/>
        </w:numPr>
        <w:spacing w:before="240" w:after="0" w:line="240" w:lineRule="auto"/>
        <w:ind w:left="90"/>
      </w:pPr>
      <w:r w:rsidRPr="00D03BA5">
        <w:t>Modification of non-academic tasks (e.g., lunch or recess)</w:t>
      </w:r>
    </w:p>
    <w:p w14:paraId="12B1DE58" w14:textId="77777777" w:rsidR="00AF1347" w:rsidRPr="00D03BA5" w:rsidRDefault="00AF1347" w:rsidP="00013D16">
      <w:pPr>
        <w:pStyle w:val="ListParagraph"/>
        <w:numPr>
          <w:ilvl w:val="0"/>
          <w:numId w:val="16"/>
        </w:numPr>
        <w:spacing w:before="240" w:after="0" w:line="240" w:lineRule="auto"/>
        <w:ind w:left="90"/>
      </w:pPr>
      <w:r w:rsidRPr="00D03BA5">
        <w:t>Time &amp; place to regroup when upset</w:t>
      </w:r>
    </w:p>
    <w:p w14:paraId="4CAB8972" w14:textId="77777777" w:rsidR="00AF1347" w:rsidRPr="00D03BA5" w:rsidRDefault="00AF1347" w:rsidP="00013D16">
      <w:pPr>
        <w:pStyle w:val="ListParagraph"/>
        <w:numPr>
          <w:ilvl w:val="0"/>
          <w:numId w:val="16"/>
        </w:numPr>
        <w:spacing w:before="240" w:after="0" w:line="240" w:lineRule="auto"/>
        <w:ind w:left="90"/>
      </w:pPr>
      <w:r w:rsidRPr="00D03BA5">
        <w:t>Additional structure in daily routine</w:t>
      </w:r>
    </w:p>
    <w:p w14:paraId="6BC4AC15" w14:textId="77777777" w:rsidR="00980CE7" w:rsidRPr="00D03BA5" w:rsidRDefault="00AF1347" w:rsidP="00013D16">
      <w:pPr>
        <w:pStyle w:val="ListParagraph"/>
        <w:numPr>
          <w:ilvl w:val="0"/>
          <w:numId w:val="16"/>
        </w:numPr>
        <w:spacing w:before="240" w:after="0" w:line="240" w:lineRule="auto"/>
        <w:ind w:left="90"/>
        <w:rPr>
          <w:b/>
        </w:rPr>
      </w:pPr>
      <w:r w:rsidRPr="00D03BA5">
        <w:t>Frequent specific feedback about behavior</w:t>
      </w:r>
    </w:p>
    <w:p w14:paraId="730AA161" w14:textId="14E5E18D" w:rsidR="005011CC" w:rsidRDefault="005011CC" w:rsidP="005E4AE1">
      <w:pPr>
        <w:spacing w:before="240" w:after="0" w:line="240" w:lineRule="auto"/>
        <w:rPr>
          <w:b/>
        </w:rPr>
      </w:pPr>
    </w:p>
    <w:p w14:paraId="520A8BEE" w14:textId="77777777" w:rsidR="005E4AE1" w:rsidRPr="005E4AE1" w:rsidRDefault="005E4AE1" w:rsidP="006F64EB">
      <w:pPr>
        <w:spacing w:after="0" w:line="240" w:lineRule="auto"/>
        <w:rPr>
          <w:b/>
        </w:rPr>
        <w:sectPr w:rsidR="005E4AE1" w:rsidRPr="005E4AE1" w:rsidSect="009B0347">
          <w:type w:val="continuous"/>
          <w:pgSz w:w="12240" w:h="15840"/>
          <w:pgMar w:top="720" w:right="720" w:bottom="720" w:left="720" w:header="720" w:footer="720" w:gutter="0"/>
          <w:cols w:num="2" w:space="720"/>
          <w:titlePg/>
          <w:docGrid w:linePitch="360"/>
        </w:sectPr>
      </w:pPr>
    </w:p>
    <w:p w14:paraId="79DDFAE6" w14:textId="77777777" w:rsidR="005011CC" w:rsidRPr="00D03BA5" w:rsidRDefault="005011CC" w:rsidP="006F64EB">
      <w:pPr>
        <w:spacing w:line="240" w:lineRule="auto"/>
        <w:ind w:left="360"/>
        <w:rPr>
          <w:b/>
        </w:rPr>
      </w:pPr>
      <w:r w:rsidRPr="00D03BA5">
        <w:rPr>
          <w:b/>
        </w:rPr>
        <w:t>Academic Progress</w:t>
      </w:r>
    </w:p>
    <w:p w14:paraId="53EF42B6" w14:textId="77777777" w:rsidR="005011CC" w:rsidRPr="00D03BA5" w:rsidRDefault="005011CC" w:rsidP="009B0347">
      <w:pPr>
        <w:pStyle w:val="ListParagraph"/>
        <w:numPr>
          <w:ilvl w:val="0"/>
          <w:numId w:val="26"/>
        </w:numPr>
        <w:spacing w:line="240" w:lineRule="auto"/>
        <w:sectPr w:rsidR="005011CC" w:rsidRPr="00D03BA5" w:rsidSect="009B0347">
          <w:type w:val="continuous"/>
          <w:pgSz w:w="12240" w:h="15840"/>
          <w:pgMar w:top="720" w:right="720" w:bottom="720" w:left="720" w:header="720" w:footer="720" w:gutter="0"/>
          <w:cols w:space="720"/>
          <w:titlePg/>
          <w:docGrid w:linePitch="360"/>
        </w:sectPr>
      </w:pPr>
    </w:p>
    <w:p w14:paraId="1CDF3562" w14:textId="77777777" w:rsidR="005011CC" w:rsidRPr="00D03BA5" w:rsidRDefault="005011CC" w:rsidP="009B0347">
      <w:pPr>
        <w:pStyle w:val="ListParagraph"/>
        <w:numPr>
          <w:ilvl w:val="0"/>
          <w:numId w:val="26"/>
        </w:numPr>
        <w:spacing w:line="240" w:lineRule="auto"/>
      </w:pPr>
      <w:r w:rsidRPr="00D03BA5">
        <w:t>Assigned person to monitor student’s progress</w:t>
      </w:r>
    </w:p>
    <w:p w14:paraId="3A0FAE58" w14:textId="77777777" w:rsidR="005011CC" w:rsidRPr="00D03BA5" w:rsidRDefault="005011CC" w:rsidP="006F64EB">
      <w:pPr>
        <w:pStyle w:val="ListParagraph"/>
        <w:numPr>
          <w:ilvl w:val="0"/>
          <w:numId w:val="26"/>
        </w:numPr>
        <w:spacing w:after="0" w:line="240" w:lineRule="auto"/>
      </w:pPr>
      <w:r w:rsidRPr="00D03BA5">
        <w:t>Contact person (home &amp; school)</w:t>
      </w:r>
    </w:p>
    <w:p w14:paraId="59F5DD26" w14:textId="697EE549" w:rsidR="004F6292" w:rsidRPr="009B0347" w:rsidRDefault="005011CC" w:rsidP="006F64EB">
      <w:pPr>
        <w:pStyle w:val="ListParagraph"/>
        <w:numPr>
          <w:ilvl w:val="0"/>
          <w:numId w:val="26"/>
        </w:numPr>
        <w:spacing w:after="0" w:line="240" w:lineRule="auto"/>
        <w:ind w:left="90"/>
        <w:rPr>
          <w:b/>
        </w:rPr>
        <w:sectPr w:rsidR="004F6292" w:rsidRPr="009B0347" w:rsidSect="003A3D08">
          <w:type w:val="continuous"/>
          <w:pgSz w:w="12240" w:h="15840"/>
          <w:pgMar w:top="720" w:right="720" w:bottom="720" w:left="720" w:header="720" w:footer="720" w:gutter="0"/>
          <w:cols w:num="2" w:space="720"/>
          <w:titlePg/>
          <w:docGrid w:linePitch="360"/>
        </w:sectPr>
      </w:pPr>
      <w:r w:rsidRPr="00D03BA5">
        <w:t>Weekly progress report (home &amp; school)</w:t>
      </w:r>
    </w:p>
    <w:p w14:paraId="20FDFBC6" w14:textId="77777777" w:rsidR="005011CC" w:rsidRPr="00D03BA5" w:rsidRDefault="005011CC" w:rsidP="006F64EB">
      <w:pPr>
        <w:spacing w:after="0" w:line="240" w:lineRule="auto"/>
        <w:rPr>
          <w:b/>
        </w:rPr>
        <w:sectPr w:rsidR="005011CC" w:rsidRPr="00D03BA5" w:rsidSect="009B0347">
          <w:type w:val="continuous"/>
          <w:pgSz w:w="12240" w:h="15840"/>
          <w:pgMar w:top="720" w:right="720" w:bottom="720" w:left="720" w:header="720" w:footer="720" w:gutter="0"/>
          <w:cols w:num="2" w:space="720"/>
          <w:titlePg/>
          <w:docGrid w:linePitch="360"/>
        </w:sectPr>
      </w:pPr>
    </w:p>
    <w:p w14:paraId="4AB09094" w14:textId="77777777" w:rsidR="00AF1347" w:rsidRPr="00D03BA5" w:rsidRDefault="00AF1347" w:rsidP="00013D16">
      <w:pPr>
        <w:spacing w:line="240" w:lineRule="auto"/>
        <w:ind w:left="360"/>
        <w:rPr>
          <w:b/>
        </w:rPr>
      </w:pPr>
      <w:r w:rsidRPr="00D03BA5">
        <w:rPr>
          <w:b/>
        </w:rPr>
        <w:t>Assistive Technology</w:t>
      </w:r>
    </w:p>
    <w:p w14:paraId="72A759B3" w14:textId="77777777" w:rsidR="00980CE7" w:rsidRPr="00D03BA5" w:rsidRDefault="00980CE7" w:rsidP="009B0347">
      <w:pPr>
        <w:pStyle w:val="ListParagraph"/>
        <w:numPr>
          <w:ilvl w:val="0"/>
          <w:numId w:val="19"/>
        </w:numPr>
        <w:spacing w:line="240" w:lineRule="auto"/>
        <w:sectPr w:rsidR="00980CE7" w:rsidRPr="00D03BA5" w:rsidSect="009B0347">
          <w:type w:val="continuous"/>
          <w:pgSz w:w="12240" w:h="15840"/>
          <w:pgMar w:top="720" w:right="720" w:bottom="720" w:left="720" w:header="720" w:footer="720" w:gutter="0"/>
          <w:cols w:space="720"/>
          <w:titlePg/>
          <w:docGrid w:linePitch="360"/>
        </w:sectPr>
      </w:pPr>
    </w:p>
    <w:p w14:paraId="1929235D" w14:textId="77777777" w:rsidR="00D17C04" w:rsidRPr="00D03BA5" w:rsidRDefault="00D17C04" w:rsidP="009B0347">
      <w:pPr>
        <w:pStyle w:val="ListParagraph"/>
        <w:numPr>
          <w:ilvl w:val="0"/>
          <w:numId w:val="19"/>
        </w:numPr>
        <w:spacing w:line="240" w:lineRule="auto"/>
      </w:pPr>
      <w:r w:rsidRPr="00D03BA5">
        <w:t>Audiobooks</w:t>
      </w:r>
    </w:p>
    <w:p w14:paraId="5A3E59A9" w14:textId="77777777" w:rsidR="00D17C04" w:rsidRPr="00D03BA5" w:rsidRDefault="00D17C04" w:rsidP="009B0347">
      <w:pPr>
        <w:pStyle w:val="ListParagraph"/>
        <w:numPr>
          <w:ilvl w:val="0"/>
          <w:numId w:val="19"/>
        </w:numPr>
        <w:spacing w:line="240" w:lineRule="auto"/>
      </w:pPr>
      <w:r w:rsidRPr="00D03BA5">
        <w:t>Speech to text software</w:t>
      </w:r>
    </w:p>
    <w:p w14:paraId="25028F0C" w14:textId="77777777" w:rsidR="00AF1347" w:rsidRPr="00D03BA5" w:rsidRDefault="00AF1347" w:rsidP="009B0347">
      <w:pPr>
        <w:pStyle w:val="ListParagraph"/>
        <w:numPr>
          <w:ilvl w:val="0"/>
          <w:numId w:val="19"/>
        </w:numPr>
        <w:spacing w:line="240" w:lineRule="auto"/>
      </w:pPr>
      <w:r w:rsidRPr="00D03BA5">
        <w:t>Multimedia software</w:t>
      </w:r>
    </w:p>
    <w:p w14:paraId="6E36935A" w14:textId="77777777" w:rsidR="00AF1347" w:rsidRPr="00D03BA5" w:rsidRDefault="00AF1347" w:rsidP="009B0347">
      <w:pPr>
        <w:pStyle w:val="ListParagraph"/>
        <w:numPr>
          <w:ilvl w:val="0"/>
          <w:numId w:val="19"/>
        </w:numPr>
        <w:spacing w:line="240" w:lineRule="auto"/>
      </w:pPr>
      <w:r w:rsidRPr="00D03BA5">
        <w:t>Electronic organizers</w:t>
      </w:r>
    </w:p>
    <w:p w14:paraId="3EBFD549" w14:textId="77777777" w:rsidR="00AF1347" w:rsidRPr="00D03BA5" w:rsidRDefault="00AF1347" w:rsidP="009B0347">
      <w:pPr>
        <w:pStyle w:val="ListParagraph"/>
        <w:numPr>
          <w:ilvl w:val="0"/>
          <w:numId w:val="19"/>
        </w:numPr>
        <w:spacing w:line="240" w:lineRule="auto"/>
      </w:pPr>
      <w:r w:rsidRPr="00D03BA5">
        <w:t>Shortcuts on computers</w:t>
      </w:r>
    </w:p>
    <w:p w14:paraId="60663972" w14:textId="77777777" w:rsidR="00AF1347" w:rsidRPr="00D03BA5" w:rsidRDefault="00AF1347" w:rsidP="009B0347">
      <w:pPr>
        <w:pStyle w:val="ListParagraph"/>
        <w:numPr>
          <w:ilvl w:val="0"/>
          <w:numId w:val="19"/>
        </w:numPr>
        <w:spacing w:line="240" w:lineRule="auto"/>
      </w:pPr>
      <w:r w:rsidRPr="00D03BA5">
        <w:t>Concept mapping software</w:t>
      </w:r>
    </w:p>
    <w:p w14:paraId="4CB6A1C8" w14:textId="77777777" w:rsidR="00AF1347" w:rsidRPr="00D03BA5" w:rsidRDefault="00AF1347" w:rsidP="009B0347">
      <w:pPr>
        <w:pStyle w:val="ListParagraph"/>
        <w:numPr>
          <w:ilvl w:val="0"/>
          <w:numId w:val="19"/>
        </w:numPr>
        <w:spacing w:line="240" w:lineRule="auto"/>
      </w:pPr>
      <w:r w:rsidRPr="00D03BA5">
        <w:t>Accessibility options on computer</w:t>
      </w:r>
    </w:p>
    <w:p w14:paraId="1569478E" w14:textId="77777777" w:rsidR="00AF1347" w:rsidRPr="00D03BA5" w:rsidRDefault="00AF1347" w:rsidP="009B0347">
      <w:pPr>
        <w:pStyle w:val="ListParagraph"/>
        <w:numPr>
          <w:ilvl w:val="0"/>
          <w:numId w:val="19"/>
        </w:numPr>
        <w:spacing w:line="240" w:lineRule="auto"/>
      </w:pPr>
      <w:r w:rsidRPr="00D03BA5">
        <w:t>Proofreading programs</w:t>
      </w:r>
    </w:p>
    <w:p w14:paraId="02EADA85" w14:textId="77777777" w:rsidR="00AF1347" w:rsidRPr="00D03BA5" w:rsidRDefault="00AF1347" w:rsidP="009B0347">
      <w:pPr>
        <w:pStyle w:val="ListParagraph"/>
        <w:numPr>
          <w:ilvl w:val="0"/>
          <w:numId w:val="19"/>
        </w:numPr>
        <w:spacing w:line="240" w:lineRule="auto"/>
      </w:pPr>
      <w:r w:rsidRPr="00D03BA5">
        <w:t>Alternative keyboards</w:t>
      </w:r>
    </w:p>
    <w:p w14:paraId="06CDE22F" w14:textId="77777777" w:rsidR="00AF1347" w:rsidRPr="00D03BA5" w:rsidRDefault="00AF1347" w:rsidP="009B0347">
      <w:pPr>
        <w:pStyle w:val="ListParagraph"/>
        <w:numPr>
          <w:ilvl w:val="0"/>
          <w:numId w:val="19"/>
        </w:numPr>
        <w:spacing w:line="240" w:lineRule="auto"/>
      </w:pPr>
      <w:r w:rsidRPr="00D03BA5">
        <w:t>Voice output communication devices and reminders</w:t>
      </w:r>
    </w:p>
    <w:p w14:paraId="236ACB97" w14:textId="77777777" w:rsidR="00AF1347" w:rsidRPr="00D03BA5" w:rsidRDefault="00AF1347" w:rsidP="00013D16">
      <w:pPr>
        <w:pStyle w:val="ListParagraph"/>
        <w:numPr>
          <w:ilvl w:val="0"/>
          <w:numId w:val="19"/>
        </w:numPr>
        <w:spacing w:after="0" w:line="240" w:lineRule="auto"/>
        <w:ind w:left="90"/>
      </w:pPr>
      <w:r w:rsidRPr="00D03BA5">
        <w:t>Enlarged text or magnifiers</w:t>
      </w:r>
    </w:p>
    <w:p w14:paraId="53113843" w14:textId="77777777" w:rsidR="00AF1347" w:rsidRPr="00D03BA5" w:rsidRDefault="00AF1347" w:rsidP="00013D16">
      <w:pPr>
        <w:pStyle w:val="ListParagraph"/>
        <w:numPr>
          <w:ilvl w:val="0"/>
          <w:numId w:val="19"/>
        </w:numPr>
        <w:spacing w:after="0" w:line="240" w:lineRule="auto"/>
        <w:ind w:left="90"/>
      </w:pPr>
      <w:r w:rsidRPr="00D03BA5">
        <w:t>Recorded text &amp; books</w:t>
      </w:r>
    </w:p>
    <w:p w14:paraId="56A839D1" w14:textId="77777777" w:rsidR="00AF1347" w:rsidRPr="00D03BA5" w:rsidRDefault="00AF1347" w:rsidP="00013D16">
      <w:pPr>
        <w:pStyle w:val="ListParagraph"/>
        <w:numPr>
          <w:ilvl w:val="0"/>
          <w:numId w:val="19"/>
        </w:numPr>
        <w:spacing w:after="0" w:line="240" w:lineRule="auto"/>
        <w:ind w:left="90"/>
      </w:pPr>
      <w:r w:rsidRPr="00D03BA5">
        <w:t>Specialized calculators</w:t>
      </w:r>
    </w:p>
    <w:p w14:paraId="0EBEF66C" w14:textId="77777777" w:rsidR="00AF1347" w:rsidRPr="00D03BA5" w:rsidRDefault="00AF1347" w:rsidP="00013D16">
      <w:pPr>
        <w:pStyle w:val="ListParagraph"/>
        <w:numPr>
          <w:ilvl w:val="0"/>
          <w:numId w:val="19"/>
        </w:numPr>
        <w:spacing w:after="0" w:line="240" w:lineRule="auto"/>
        <w:ind w:left="90"/>
      </w:pPr>
      <w:r w:rsidRPr="00D03BA5">
        <w:t>Picture &amp; symbol supported software</w:t>
      </w:r>
    </w:p>
    <w:p w14:paraId="4F004B80" w14:textId="77777777" w:rsidR="00AF1347" w:rsidRPr="00D03BA5" w:rsidRDefault="00AF1347" w:rsidP="00013D16">
      <w:pPr>
        <w:pStyle w:val="ListParagraph"/>
        <w:numPr>
          <w:ilvl w:val="0"/>
          <w:numId w:val="19"/>
        </w:numPr>
        <w:spacing w:after="0" w:line="240" w:lineRule="auto"/>
        <w:ind w:left="90"/>
      </w:pPr>
      <w:r w:rsidRPr="00D03BA5">
        <w:t>Talking spell checker &amp; dictionary</w:t>
      </w:r>
    </w:p>
    <w:p w14:paraId="595D452A" w14:textId="77777777" w:rsidR="00AF1347" w:rsidRPr="00D03BA5" w:rsidRDefault="00AF1347" w:rsidP="00013D16">
      <w:pPr>
        <w:pStyle w:val="ListParagraph"/>
        <w:numPr>
          <w:ilvl w:val="0"/>
          <w:numId w:val="19"/>
        </w:numPr>
        <w:spacing w:after="0" w:line="240" w:lineRule="auto"/>
        <w:ind w:left="90"/>
      </w:pPr>
      <w:r w:rsidRPr="00D03BA5">
        <w:t>Computer for responding &amp; homework</w:t>
      </w:r>
    </w:p>
    <w:p w14:paraId="6A334A07" w14:textId="77777777" w:rsidR="00AF1347" w:rsidRPr="00D03BA5" w:rsidRDefault="00AF1347" w:rsidP="00013D16">
      <w:pPr>
        <w:pStyle w:val="ListParagraph"/>
        <w:numPr>
          <w:ilvl w:val="0"/>
          <w:numId w:val="19"/>
        </w:numPr>
        <w:spacing w:after="0" w:line="240" w:lineRule="auto"/>
        <w:ind w:left="90"/>
      </w:pPr>
      <w:r w:rsidRPr="00D03BA5">
        <w:t>Use of communication devices</w:t>
      </w:r>
    </w:p>
    <w:p w14:paraId="4CABCC5A" w14:textId="77777777" w:rsidR="00AF1347" w:rsidRPr="00D03BA5" w:rsidRDefault="00AF1347" w:rsidP="00013D16">
      <w:pPr>
        <w:pStyle w:val="ListParagraph"/>
        <w:numPr>
          <w:ilvl w:val="0"/>
          <w:numId w:val="19"/>
        </w:numPr>
        <w:spacing w:after="0" w:line="240" w:lineRule="auto"/>
        <w:ind w:left="90"/>
      </w:pPr>
      <w:r w:rsidRPr="00D03BA5">
        <w:t>Word prediction programs</w:t>
      </w:r>
    </w:p>
    <w:p w14:paraId="75CB826B" w14:textId="77777777" w:rsidR="00AF1347" w:rsidRPr="00D03BA5" w:rsidRDefault="00AF1347" w:rsidP="00013D16">
      <w:pPr>
        <w:pStyle w:val="ListParagraph"/>
        <w:numPr>
          <w:ilvl w:val="0"/>
          <w:numId w:val="19"/>
        </w:numPr>
        <w:spacing w:after="0" w:line="240" w:lineRule="auto"/>
        <w:ind w:left="90"/>
      </w:pPr>
      <w:r w:rsidRPr="00D03BA5">
        <w:t>iPad</w:t>
      </w:r>
      <w:r w:rsidR="00FF41EF" w:rsidRPr="00D03BA5">
        <w:t xml:space="preserve"> </w:t>
      </w:r>
      <w:r w:rsidRPr="00D03BA5">
        <w:t>/</w:t>
      </w:r>
      <w:r w:rsidR="00FF41EF" w:rsidRPr="00D03BA5">
        <w:t xml:space="preserve"> T</w:t>
      </w:r>
      <w:r w:rsidRPr="00D03BA5">
        <w:t>ablet</w:t>
      </w:r>
    </w:p>
    <w:p w14:paraId="1B572807" w14:textId="77777777" w:rsidR="00AF1347" w:rsidRPr="00D03BA5" w:rsidRDefault="00AF1347" w:rsidP="00013D16">
      <w:pPr>
        <w:pStyle w:val="ListParagraph"/>
        <w:numPr>
          <w:ilvl w:val="0"/>
          <w:numId w:val="19"/>
        </w:numPr>
        <w:spacing w:after="0" w:line="240" w:lineRule="auto"/>
        <w:ind w:left="90"/>
      </w:pPr>
      <w:r w:rsidRPr="00D03BA5">
        <w:t>Smart Phone</w:t>
      </w:r>
    </w:p>
    <w:p w14:paraId="79A75068" w14:textId="77777777" w:rsidR="00980CE7" w:rsidRPr="00D03BA5" w:rsidRDefault="00980CE7" w:rsidP="009B0347">
      <w:pPr>
        <w:spacing w:after="0" w:line="240" w:lineRule="auto"/>
        <w:rPr>
          <w:b/>
        </w:rPr>
        <w:sectPr w:rsidR="00980CE7" w:rsidRPr="00D03BA5" w:rsidSect="009B0347">
          <w:type w:val="continuous"/>
          <w:pgSz w:w="12240" w:h="15840"/>
          <w:pgMar w:top="720" w:right="720" w:bottom="720" w:left="720" w:header="720" w:footer="720" w:gutter="0"/>
          <w:cols w:num="2" w:space="720"/>
          <w:titlePg/>
          <w:docGrid w:linePitch="360"/>
        </w:sectPr>
      </w:pPr>
    </w:p>
    <w:p w14:paraId="22C4AB02" w14:textId="77777777" w:rsidR="00980CE7" w:rsidRPr="00D03BA5" w:rsidRDefault="00980CE7" w:rsidP="009B0347">
      <w:pPr>
        <w:spacing w:after="0" w:line="240" w:lineRule="auto"/>
        <w:rPr>
          <w:b/>
        </w:rPr>
      </w:pPr>
    </w:p>
    <w:p w14:paraId="6DE11DB4" w14:textId="77777777" w:rsidR="00FF41EF" w:rsidRPr="00D03BA5" w:rsidRDefault="00FF41EF" w:rsidP="005E4AE1">
      <w:pPr>
        <w:spacing w:line="240" w:lineRule="auto"/>
        <w:ind w:left="360"/>
        <w:rPr>
          <w:b/>
        </w:rPr>
      </w:pPr>
      <w:r w:rsidRPr="00D03BA5">
        <w:rPr>
          <w:b/>
        </w:rPr>
        <w:t>Fine Motor Difficulties</w:t>
      </w:r>
    </w:p>
    <w:p w14:paraId="703D6225" w14:textId="77777777" w:rsidR="00980CE7" w:rsidRPr="00D03BA5" w:rsidRDefault="00980CE7" w:rsidP="009B0347">
      <w:pPr>
        <w:pStyle w:val="ListParagraph"/>
        <w:numPr>
          <w:ilvl w:val="0"/>
          <w:numId w:val="20"/>
        </w:numPr>
        <w:spacing w:line="240" w:lineRule="auto"/>
        <w:sectPr w:rsidR="00980CE7" w:rsidRPr="00D03BA5" w:rsidSect="001413DB">
          <w:type w:val="continuous"/>
          <w:pgSz w:w="12240" w:h="15840"/>
          <w:pgMar w:top="720" w:right="720" w:bottom="720" w:left="720" w:header="720" w:footer="720" w:gutter="0"/>
          <w:cols w:space="720"/>
          <w:docGrid w:linePitch="360"/>
        </w:sectPr>
      </w:pPr>
    </w:p>
    <w:p w14:paraId="7DEB2B09" w14:textId="77777777" w:rsidR="00FF41EF" w:rsidRPr="00D03BA5" w:rsidRDefault="00FF41EF" w:rsidP="009B0347">
      <w:pPr>
        <w:pStyle w:val="ListParagraph"/>
        <w:numPr>
          <w:ilvl w:val="0"/>
          <w:numId w:val="20"/>
        </w:numPr>
        <w:spacing w:line="240" w:lineRule="auto"/>
      </w:pPr>
      <w:r w:rsidRPr="00D03BA5">
        <w:t>Copy of notes provided</w:t>
      </w:r>
    </w:p>
    <w:p w14:paraId="41DEF360" w14:textId="77777777" w:rsidR="00FF41EF" w:rsidRPr="00D03BA5" w:rsidRDefault="00FF41EF" w:rsidP="009B0347">
      <w:pPr>
        <w:pStyle w:val="ListParagraph"/>
        <w:numPr>
          <w:ilvl w:val="0"/>
          <w:numId w:val="20"/>
        </w:numPr>
        <w:spacing w:line="240" w:lineRule="auto"/>
      </w:pPr>
      <w:r w:rsidRPr="00D03BA5">
        <w:t>Oral examinations</w:t>
      </w:r>
    </w:p>
    <w:p w14:paraId="212B9480" w14:textId="77777777" w:rsidR="00FF41EF" w:rsidRPr="00D03BA5" w:rsidRDefault="00FF41EF" w:rsidP="009B0347">
      <w:pPr>
        <w:pStyle w:val="ListParagraph"/>
        <w:numPr>
          <w:ilvl w:val="0"/>
          <w:numId w:val="20"/>
        </w:numPr>
        <w:spacing w:after="0" w:line="240" w:lineRule="auto"/>
      </w:pPr>
      <w:r w:rsidRPr="00D03BA5">
        <w:t>Note-taker for lectures</w:t>
      </w:r>
    </w:p>
    <w:p w14:paraId="1FECB830" w14:textId="77777777" w:rsidR="00FF41EF" w:rsidRPr="00D03BA5" w:rsidRDefault="00FF41EF" w:rsidP="00013D16">
      <w:pPr>
        <w:pStyle w:val="ListParagraph"/>
        <w:numPr>
          <w:ilvl w:val="0"/>
          <w:numId w:val="20"/>
        </w:numPr>
        <w:spacing w:after="0" w:line="240" w:lineRule="auto"/>
        <w:ind w:left="90"/>
      </w:pPr>
      <w:r w:rsidRPr="00D03BA5">
        <w:t>Scribe for test taking</w:t>
      </w:r>
    </w:p>
    <w:p w14:paraId="5762BA11" w14:textId="77777777" w:rsidR="00FF41EF" w:rsidRPr="00D03BA5" w:rsidRDefault="00FF41EF" w:rsidP="00013D16">
      <w:pPr>
        <w:pStyle w:val="ListParagraph"/>
        <w:numPr>
          <w:ilvl w:val="0"/>
          <w:numId w:val="20"/>
        </w:numPr>
        <w:spacing w:after="0" w:line="240" w:lineRule="auto"/>
        <w:ind w:left="90"/>
      </w:pPr>
      <w:r w:rsidRPr="00D03BA5">
        <w:t>Recorded lectures</w:t>
      </w:r>
    </w:p>
    <w:p w14:paraId="0188F399" w14:textId="77777777" w:rsidR="00980CE7" w:rsidRPr="00D03BA5" w:rsidRDefault="00980CE7" w:rsidP="009B0347">
      <w:pPr>
        <w:spacing w:after="0" w:line="240" w:lineRule="auto"/>
        <w:rPr>
          <w:b/>
        </w:rPr>
        <w:sectPr w:rsidR="00980CE7" w:rsidRPr="00D03BA5" w:rsidSect="009B0347">
          <w:type w:val="continuous"/>
          <w:pgSz w:w="12240" w:h="15840"/>
          <w:pgMar w:top="720" w:right="720" w:bottom="720" w:left="720" w:header="720" w:footer="720" w:gutter="0"/>
          <w:cols w:num="2" w:space="720"/>
          <w:titlePg/>
          <w:docGrid w:linePitch="360"/>
        </w:sectPr>
      </w:pPr>
    </w:p>
    <w:p w14:paraId="7DF5EAC0" w14:textId="77777777" w:rsidR="0067776F" w:rsidRPr="00D03BA5" w:rsidRDefault="0067776F" w:rsidP="009B0347">
      <w:pPr>
        <w:spacing w:after="0" w:line="240" w:lineRule="auto"/>
        <w:rPr>
          <w:b/>
        </w:rPr>
      </w:pPr>
    </w:p>
    <w:p w14:paraId="5E3BD477" w14:textId="77777777" w:rsidR="00FF41EF" w:rsidRPr="00D03BA5" w:rsidRDefault="00FF41EF" w:rsidP="005E4AE1">
      <w:pPr>
        <w:spacing w:line="240" w:lineRule="auto"/>
        <w:ind w:left="360"/>
        <w:rPr>
          <w:b/>
        </w:rPr>
      </w:pPr>
      <w:r w:rsidRPr="00D03BA5">
        <w:rPr>
          <w:b/>
        </w:rPr>
        <w:t>Processing Delays</w:t>
      </w:r>
    </w:p>
    <w:p w14:paraId="3852C341" w14:textId="77777777" w:rsidR="00980CE7" w:rsidRPr="00D03BA5" w:rsidRDefault="00980CE7" w:rsidP="005E4AE1">
      <w:pPr>
        <w:spacing w:line="240" w:lineRule="auto"/>
        <w:sectPr w:rsidR="00980CE7" w:rsidRPr="00D03BA5" w:rsidSect="009B0347">
          <w:type w:val="continuous"/>
          <w:pgSz w:w="12240" w:h="15840"/>
          <w:pgMar w:top="720" w:right="720" w:bottom="720" w:left="720" w:header="720" w:footer="720" w:gutter="0"/>
          <w:cols w:space="720"/>
          <w:titlePg/>
          <w:docGrid w:linePitch="360"/>
        </w:sectPr>
      </w:pPr>
    </w:p>
    <w:p w14:paraId="5A196F46" w14:textId="77777777" w:rsidR="00FF41EF" w:rsidRPr="00D03BA5" w:rsidRDefault="00FF41EF" w:rsidP="009B0347">
      <w:pPr>
        <w:pStyle w:val="ListParagraph"/>
        <w:numPr>
          <w:ilvl w:val="0"/>
          <w:numId w:val="21"/>
        </w:numPr>
        <w:spacing w:line="240" w:lineRule="auto"/>
      </w:pPr>
      <w:r w:rsidRPr="00D03BA5">
        <w:t>Complex direction broken into steps</w:t>
      </w:r>
    </w:p>
    <w:p w14:paraId="1CCEC864" w14:textId="77777777" w:rsidR="00FF41EF" w:rsidRPr="00D03BA5" w:rsidRDefault="00FF41EF" w:rsidP="009D1291">
      <w:pPr>
        <w:pStyle w:val="ListParagraph"/>
        <w:numPr>
          <w:ilvl w:val="0"/>
          <w:numId w:val="21"/>
        </w:numPr>
        <w:spacing w:line="240" w:lineRule="auto"/>
      </w:pPr>
      <w:r w:rsidRPr="00D03BA5">
        <w:t>Repetition of pertinent information</w:t>
      </w:r>
    </w:p>
    <w:p w14:paraId="43EA76C0" w14:textId="77777777" w:rsidR="00980CE7" w:rsidRPr="00D03BA5" w:rsidRDefault="00980CE7" w:rsidP="005E4AE1">
      <w:pPr>
        <w:pStyle w:val="ListParagraph"/>
        <w:numPr>
          <w:ilvl w:val="0"/>
          <w:numId w:val="21"/>
        </w:numPr>
        <w:spacing w:before="240" w:line="240" w:lineRule="auto"/>
        <w:ind w:left="90"/>
      </w:pPr>
      <w:r w:rsidRPr="00D03BA5">
        <w:t>Use of precise language</w:t>
      </w:r>
    </w:p>
    <w:p w14:paraId="498EBB3B" w14:textId="7B73E887" w:rsidR="005E4AE1" w:rsidRPr="005E4AE1" w:rsidRDefault="00FF41EF" w:rsidP="00FC47A1">
      <w:pPr>
        <w:pStyle w:val="ListParagraph"/>
        <w:numPr>
          <w:ilvl w:val="0"/>
          <w:numId w:val="21"/>
        </w:numPr>
        <w:spacing w:before="240" w:after="0" w:line="240" w:lineRule="auto"/>
        <w:ind w:left="90"/>
        <w:rPr>
          <w:b/>
        </w:rPr>
      </w:pPr>
      <w:r w:rsidRPr="00D03BA5">
        <w:t>Cueing student to question prior to askin</w:t>
      </w:r>
      <w:r w:rsidR="00E60152">
        <w:t>g</w:t>
      </w:r>
    </w:p>
    <w:p w14:paraId="546AC183" w14:textId="77777777" w:rsidR="005E4AE1" w:rsidRPr="005E4AE1" w:rsidRDefault="005E4AE1" w:rsidP="005E4AE1">
      <w:pPr>
        <w:spacing w:before="240" w:line="240" w:lineRule="auto"/>
        <w:rPr>
          <w:b/>
        </w:rPr>
        <w:sectPr w:rsidR="005E4AE1" w:rsidRPr="005E4AE1" w:rsidSect="009B0347">
          <w:type w:val="continuous"/>
          <w:pgSz w:w="12240" w:h="15840"/>
          <w:pgMar w:top="720" w:right="720" w:bottom="720" w:left="720" w:header="720" w:footer="720" w:gutter="0"/>
          <w:cols w:num="2" w:space="720"/>
          <w:titlePg/>
          <w:docGrid w:linePitch="360"/>
        </w:sectPr>
      </w:pPr>
    </w:p>
    <w:p w14:paraId="5845F2ED" w14:textId="77777777" w:rsidR="005E4AE1" w:rsidRDefault="005E4AE1" w:rsidP="001413DB">
      <w:pPr>
        <w:spacing w:line="240" w:lineRule="auto"/>
        <w:ind w:left="90"/>
        <w:contextualSpacing/>
        <w:rPr>
          <w:b/>
        </w:rPr>
      </w:pPr>
    </w:p>
    <w:p w14:paraId="0C68960A" w14:textId="77777777" w:rsidR="003B2F8F" w:rsidRDefault="003B2F8F" w:rsidP="001413DB">
      <w:pPr>
        <w:spacing w:line="240" w:lineRule="auto"/>
        <w:ind w:left="360"/>
        <w:contextualSpacing/>
        <w:rPr>
          <w:b/>
        </w:rPr>
      </w:pPr>
    </w:p>
    <w:p w14:paraId="3672A6E5" w14:textId="77777777" w:rsidR="003B2F8F" w:rsidRDefault="003B2F8F" w:rsidP="001413DB">
      <w:pPr>
        <w:spacing w:line="240" w:lineRule="auto"/>
        <w:ind w:left="360"/>
        <w:contextualSpacing/>
        <w:rPr>
          <w:b/>
        </w:rPr>
      </w:pPr>
    </w:p>
    <w:p w14:paraId="3565B4E4" w14:textId="77777777" w:rsidR="003B2F8F" w:rsidRDefault="003B2F8F" w:rsidP="001413DB">
      <w:pPr>
        <w:spacing w:line="240" w:lineRule="auto"/>
        <w:ind w:left="360"/>
        <w:contextualSpacing/>
        <w:rPr>
          <w:b/>
        </w:rPr>
      </w:pPr>
    </w:p>
    <w:p w14:paraId="10D3E314" w14:textId="77777777" w:rsidR="003B2F8F" w:rsidRDefault="003B2F8F" w:rsidP="001413DB">
      <w:pPr>
        <w:spacing w:line="240" w:lineRule="auto"/>
        <w:ind w:left="360"/>
        <w:contextualSpacing/>
        <w:rPr>
          <w:b/>
        </w:rPr>
      </w:pPr>
    </w:p>
    <w:p w14:paraId="2E2CBBA3" w14:textId="77777777" w:rsidR="003B2F8F" w:rsidRDefault="003B2F8F" w:rsidP="001413DB">
      <w:pPr>
        <w:spacing w:line="240" w:lineRule="auto"/>
        <w:ind w:left="360"/>
        <w:contextualSpacing/>
        <w:rPr>
          <w:b/>
        </w:rPr>
      </w:pPr>
    </w:p>
    <w:p w14:paraId="3A1082A6" w14:textId="77777777" w:rsidR="003B2F8F" w:rsidRDefault="003B2F8F" w:rsidP="001413DB">
      <w:pPr>
        <w:spacing w:line="240" w:lineRule="auto"/>
        <w:ind w:left="360"/>
        <w:contextualSpacing/>
        <w:rPr>
          <w:b/>
        </w:rPr>
      </w:pPr>
    </w:p>
    <w:p w14:paraId="1741465E" w14:textId="7F5D519A" w:rsidR="0067776F" w:rsidRPr="00D03BA5" w:rsidRDefault="0067776F" w:rsidP="001413DB">
      <w:pPr>
        <w:spacing w:line="240" w:lineRule="auto"/>
        <w:ind w:left="360"/>
        <w:contextualSpacing/>
        <w:rPr>
          <w:b/>
        </w:rPr>
      </w:pPr>
      <w:r w:rsidRPr="00D03BA5">
        <w:rPr>
          <w:b/>
        </w:rPr>
        <w:t>Fatigue</w:t>
      </w:r>
    </w:p>
    <w:p w14:paraId="3E355346" w14:textId="77777777" w:rsidR="0067776F" w:rsidRPr="00D03BA5" w:rsidRDefault="0067776F" w:rsidP="009B0347">
      <w:pPr>
        <w:pStyle w:val="ListParagraph"/>
        <w:numPr>
          <w:ilvl w:val="0"/>
          <w:numId w:val="22"/>
        </w:numPr>
        <w:spacing w:line="240" w:lineRule="auto"/>
        <w:sectPr w:rsidR="0067776F" w:rsidRPr="00D03BA5" w:rsidSect="009B0347">
          <w:type w:val="continuous"/>
          <w:pgSz w:w="12240" w:h="15840"/>
          <w:pgMar w:top="720" w:right="720" w:bottom="720" w:left="720" w:header="720" w:footer="720" w:gutter="0"/>
          <w:cols w:space="720"/>
          <w:docGrid w:linePitch="360"/>
        </w:sectPr>
      </w:pPr>
    </w:p>
    <w:p w14:paraId="1EC87714" w14:textId="77777777" w:rsidR="0067776F" w:rsidRPr="00D03BA5" w:rsidRDefault="0067776F" w:rsidP="000B5999">
      <w:pPr>
        <w:pStyle w:val="ListParagraph"/>
        <w:numPr>
          <w:ilvl w:val="0"/>
          <w:numId w:val="22"/>
        </w:numPr>
        <w:spacing w:after="0" w:line="240" w:lineRule="auto"/>
      </w:pPr>
      <w:r w:rsidRPr="00D03BA5">
        <w:t xml:space="preserve">Schedule arranged for high cognitive demand tasks to be followed by less stressful coursework </w:t>
      </w:r>
    </w:p>
    <w:p w14:paraId="0B8CFB28" w14:textId="77777777" w:rsidR="0067776F" w:rsidRPr="00D03BA5" w:rsidRDefault="0067776F" w:rsidP="00013D16">
      <w:pPr>
        <w:pStyle w:val="ListParagraph"/>
        <w:numPr>
          <w:ilvl w:val="0"/>
          <w:numId w:val="22"/>
        </w:numPr>
        <w:spacing w:after="0" w:line="240" w:lineRule="auto"/>
        <w:ind w:left="90"/>
      </w:pPr>
      <w:r w:rsidRPr="00D03BA5">
        <w:t>Reduced schedule</w:t>
      </w:r>
    </w:p>
    <w:p w14:paraId="3A8BEC8C" w14:textId="77777777" w:rsidR="0067776F" w:rsidRPr="00D03BA5" w:rsidRDefault="0067776F" w:rsidP="00013D16">
      <w:pPr>
        <w:pStyle w:val="ListParagraph"/>
        <w:numPr>
          <w:ilvl w:val="0"/>
          <w:numId w:val="22"/>
        </w:numPr>
        <w:spacing w:after="0" w:line="240" w:lineRule="auto"/>
        <w:ind w:left="90"/>
      </w:pPr>
      <w:r w:rsidRPr="00D03BA5">
        <w:t>Planned rest breaks</w:t>
      </w:r>
    </w:p>
    <w:p w14:paraId="24FE877C" w14:textId="77777777" w:rsidR="0067776F" w:rsidRPr="00D03BA5" w:rsidRDefault="0067776F" w:rsidP="009B0347">
      <w:pPr>
        <w:spacing w:after="0" w:line="240" w:lineRule="auto"/>
        <w:rPr>
          <w:b/>
        </w:rPr>
        <w:sectPr w:rsidR="0067776F" w:rsidRPr="00D03BA5" w:rsidSect="009B0347">
          <w:type w:val="continuous"/>
          <w:pgSz w:w="12240" w:h="15840"/>
          <w:pgMar w:top="720" w:right="720" w:bottom="432" w:left="720" w:header="720" w:footer="720" w:gutter="0"/>
          <w:cols w:num="2" w:space="720"/>
          <w:titlePg/>
          <w:docGrid w:linePitch="360"/>
        </w:sectPr>
      </w:pPr>
    </w:p>
    <w:p w14:paraId="273A8CBC" w14:textId="77777777" w:rsidR="001413DB" w:rsidRDefault="001413DB" w:rsidP="001413DB">
      <w:pPr>
        <w:spacing w:after="0"/>
        <w:rPr>
          <w:b/>
        </w:rPr>
      </w:pPr>
    </w:p>
    <w:p w14:paraId="49D24B47" w14:textId="37F3509F" w:rsidR="00980CE7" w:rsidRPr="00D03BA5" w:rsidRDefault="00980CE7" w:rsidP="003B2F8F">
      <w:pPr>
        <w:ind w:left="360"/>
        <w:rPr>
          <w:b/>
        </w:rPr>
      </w:pPr>
      <w:r w:rsidRPr="00D03BA5">
        <w:rPr>
          <w:b/>
        </w:rPr>
        <w:t>Visual Spatial Deficits</w:t>
      </w:r>
    </w:p>
    <w:p w14:paraId="02105E29" w14:textId="77777777" w:rsidR="00980CE7" w:rsidRPr="00D03BA5" w:rsidRDefault="00980CE7" w:rsidP="009B0347">
      <w:pPr>
        <w:pStyle w:val="ListParagraph"/>
        <w:numPr>
          <w:ilvl w:val="0"/>
          <w:numId w:val="23"/>
        </w:numPr>
        <w:spacing w:line="240" w:lineRule="auto"/>
        <w:sectPr w:rsidR="00980CE7" w:rsidRPr="00D03BA5" w:rsidSect="008135DE">
          <w:type w:val="continuous"/>
          <w:pgSz w:w="12240" w:h="15840"/>
          <w:pgMar w:top="1260" w:right="720" w:bottom="720" w:left="720" w:header="720" w:footer="720" w:gutter="0"/>
          <w:cols w:space="720"/>
          <w:titlePg/>
          <w:docGrid w:linePitch="360"/>
        </w:sectPr>
      </w:pPr>
    </w:p>
    <w:p w14:paraId="48F8FB73" w14:textId="77777777" w:rsidR="00980CE7" w:rsidRPr="00D03BA5" w:rsidRDefault="00980CE7" w:rsidP="009B0347">
      <w:pPr>
        <w:pStyle w:val="ListParagraph"/>
        <w:numPr>
          <w:ilvl w:val="0"/>
          <w:numId w:val="23"/>
        </w:numPr>
        <w:spacing w:line="240" w:lineRule="auto"/>
      </w:pPr>
      <w:r w:rsidRPr="00D03BA5">
        <w:t>Distraction free work area</w:t>
      </w:r>
    </w:p>
    <w:p w14:paraId="4C475DBB" w14:textId="77777777" w:rsidR="0067776F" w:rsidRPr="00D03BA5" w:rsidRDefault="0067776F" w:rsidP="009B0347">
      <w:pPr>
        <w:pStyle w:val="ListParagraph"/>
        <w:numPr>
          <w:ilvl w:val="0"/>
          <w:numId w:val="23"/>
        </w:numPr>
        <w:spacing w:line="240" w:lineRule="auto"/>
      </w:pPr>
      <w:r w:rsidRPr="00D03BA5">
        <w:t>Large print materials</w:t>
      </w:r>
    </w:p>
    <w:p w14:paraId="68E3ABD8" w14:textId="77777777" w:rsidR="00980CE7" w:rsidRPr="00D03BA5" w:rsidRDefault="00980CE7" w:rsidP="009B0347">
      <w:pPr>
        <w:pStyle w:val="ListParagraph"/>
        <w:numPr>
          <w:ilvl w:val="0"/>
          <w:numId w:val="23"/>
        </w:numPr>
        <w:spacing w:before="240" w:line="240" w:lineRule="auto"/>
      </w:pPr>
      <w:r w:rsidRPr="00D03BA5">
        <w:t>Graphs &amp; tables provided to student</w:t>
      </w:r>
    </w:p>
    <w:p w14:paraId="0144604E" w14:textId="3E891B53" w:rsidR="00980CE7" w:rsidRDefault="00980CE7" w:rsidP="006F64EB">
      <w:pPr>
        <w:pStyle w:val="ListParagraph"/>
        <w:numPr>
          <w:ilvl w:val="0"/>
          <w:numId w:val="23"/>
        </w:numPr>
        <w:spacing w:before="240" w:line="240" w:lineRule="auto"/>
        <w:ind w:left="90"/>
      </w:pPr>
      <w:r w:rsidRPr="00D03BA5">
        <w:t>Use of math &amp; reading template or guide</w:t>
      </w:r>
    </w:p>
    <w:p w14:paraId="372F33DA" w14:textId="7D05B4CD" w:rsidR="00980CE7" w:rsidRPr="006F64EB" w:rsidRDefault="00013D16" w:rsidP="00FC47A1">
      <w:pPr>
        <w:pStyle w:val="ListParagraph"/>
        <w:numPr>
          <w:ilvl w:val="0"/>
          <w:numId w:val="23"/>
        </w:numPr>
        <w:spacing w:after="0" w:line="240" w:lineRule="auto"/>
        <w:ind w:left="90"/>
        <w:rPr>
          <w:b/>
        </w:rPr>
      </w:pPr>
      <w:r w:rsidRPr="00D03BA5">
        <w:t>Modified materials (e.g., limit amount of material presented on single page, extraneous picture)</w:t>
      </w:r>
    </w:p>
    <w:p w14:paraId="55A3F7D3" w14:textId="77777777" w:rsidR="006F64EB" w:rsidRPr="00D03BA5" w:rsidRDefault="006F64EB" w:rsidP="009B0347">
      <w:pPr>
        <w:spacing w:before="240" w:line="240" w:lineRule="auto"/>
        <w:contextualSpacing/>
        <w:rPr>
          <w:b/>
        </w:rPr>
        <w:sectPr w:rsidR="006F64EB" w:rsidRPr="00D03BA5" w:rsidSect="000302B8">
          <w:type w:val="continuous"/>
          <w:pgSz w:w="12240" w:h="15840"/>
          <w:pgMar w:top="720" w:right="720" w:bottom="720" w:left="720" w:header="720" w:footer="720" w:gutter="0"/>
          <w:cols w:num="2" w:space="720"/>
          <w:docGrid w:linePitch="360"/>
        </w:sectPr>
      </w:pPr>
    </w:p>
    <w:p w14:paraId="112CD473" w14:textId="77777777" w:rsidR="006F64EB" w:rsidRDefault="006F64EB" w:rsidP="006F64EB">
      <w:pPr>
        <w:spacing w:before="240" w:line="240" w:lineRule="auto"/>
        <w:ind w:left="90"/>
        <w:contextualSpacing/>
        <w:rPr>
          <w:b/>
        </w:rPr>
      </w:pPr>
    </w:p>
    <w:p w14:paraId="28E50FC9" w14:textId="42F37719" w:rsidR="00AF1347" w:rsidRPr="00D03BA5" w:rsidRDefault="00AF1347" w:rsidP="00013D16">
      <w:pPr>
        <w:spacing w:before="240" w:line="240" w:lineRule="auto"/>
        <w:ind w:left="360"/>
        <w:contextualSpacing/>
        <w:rPr>
          <w:b/>
        </w:rPr>
      </w:pPr>
      <w:r w:rsidRPr="00D03BA5">
        <w:rPr>
          <w:b/>
        </w:rPr>
        <w:t>Gross Motor/Mobility Difficulties</w:t>
      </w:r>
    </w:p>
    <w:p w14:paraId="769B4BF0" w14:textId="77777777" w:rsidR="00980CE7" w:rsidRPr="00D03BA5" w:rsidRDefault="00980CE7" w:rsidP="009B0347">
      <w:pPr>
        <w:pStyle w:val="ListParagraph"/>
        <w:numPr>
          <w:ilvl w:val="0"/>
          <w:numId w:val="24"/>
        </w:numPr>
        <w:spacing w:line="240" w:lineRule="auto"/>
        <w:sectPr w:rsidR="00980CE7" w:rsidRPr="00D03BA5" w:rsidSect="009B0347">
          <w:type w:val="continuous"/>
          <w:pgSz w:w="12240" w:h="15840"/>
          <w:pgMar w:top="720" w:right="720" w:bottom="720" w:left="720" w:header="720" w:footer="720" w:gutter="0"/>
          <w:cols w:space="720"/>
          <w:titlePg/>
          <w:docGrid w:linePitch="360"/>
        </w:sectPr>
      </w:pPr>
    </w:p>
    <w:p w14:paraId="3EBD1FB0" w14:textId="77777777" w:rsidR="00AF1347" w:rsidRPr="00D03BA5" w:rsidRDefault="00AF1347" w:rsidP="009B0347">
      <w:pPr>
        <w:pStyle w:val="ListParagraph"/>
        <w:numPr>
          <w:ilvl w:val="0"/>
          <w:numId w:val="24"/>
        </w:numPr>
        <w:spacing w:line="240" w:lineRule="auto"/>
      </w:pPr>
      <w:r w:rsidRPr="00D03BA5">
        <w:t>Priority in movement (e.g., going first or last)</w:t>
      </w:r>
    </w:p>
    <w:p w14:paraId="7875732F" w14:textId="77777777" w:rsidR="00AF1347" w:rsidRPr="00D03BA5" w:rsidRDefault="00AF1347" w:rsidP="009B0347">
      <w:pPr>
        <w:pStyle w:val="ListParagraph"/>
        <w:numPr>
          <w:ilvl w:val="0"/>
          <w:numId w:val="24"/>
        </w:numPr>
        <w:spacing w:line="240" w:lineRule="auto"/>
      </w:pPr>
      <w:r w:rsidRPr="00D03BA5">
        <w:t>Adaptive physical education</w:t>
      </w:r>
    </w:p>
    <w:p w14:paraId="4CD0C085" w14:textId="77777777" w:rsidR="00AF1347" w:rsidRPr="00D03BA5" w:rsidRDefault="00AF1347" w:rsidP="009B0347">
      <w:pPr>
        <w:pStyle w:val="ListParagraph"/>
        <w:numPr>
          <w:ilvl w:val="0"/>
          <w:numId w:val="24"/>
        </w:numPr>
        <w:spacing w:line="240" w:lineRule="auto"/>
      </w:pPr>
      <w:r w:rsidRPr="00D03BA5">
        <w:t>Modified activity level for recess</w:t>
      </w:r>
    </w:p>
    <w:p w14:paraId="7F767E43" w14:textId="77777777" w:rsidR="00AF1347" w:rsidRPr="00D03BA5" w:rsidRDefault="00AF1347" w:rsidP="009B0347">
      <w:pPr>
        <w:pStyle w:val="ListParagraph"/>
        <w:numPr>
          <w:ilvl w:val="0"/>
          <w:numId w:val="24"/>
        </w:numPr>
        <w:spacing w:line="240" w:lineRule="auto"/>
      </w:pPr>
      <w:r w:rsidRPr="00D03BA5">
        <w:t>Special transportation</w:t>
      </w:r>
    </w:p>
    <w:p w14:paraId="7FD6C945" w14:textId="77777777" w:rsidR="00AF1347" w:rsidRPr="00D03BA5" w:rsidRDefault="00AF1347" w:rsidP="009B0347">
      <w:pPr>
        <w:pStyle w:val="ListParagraph"/>
        <w:numPr>
          <w:ilvl w:val="0"/>
          <w:numId w:val="24"/>
        </w:numPr>
        <w:spacing w:line="240" w:lineRule="auto"/>
      </w:pPr>
      <w:r w:rsidRPr="00D03BA5">
        <w:t>Use of ramps or elevators</w:t>
      </w:r>
    </w:p>
    <w:p w14:paraId="6DF462DC" w14:textId="77777777" w:rsidR="00AF1347" w:rsidRPr="00D03BA5" w:rsidRDefault="00AF1347" w:rsidP="009B0347">
      <w:pPr>
        <w:pStyle w:val="ListParagraph"/>
        <w:numPr>
          <w:ilvl w:val="0"/>
          <w:numId w:val="24"/>
        </w:numPr>
        <w:spacing w:before="240" w:line="240" w:lineRule="auto"/>
      </w:pPr>
      <w:r w:rsidRPr="00D03BA5">
        <w:t>Restroom adaptations</w:t>
      </w:r>
    </w:p>
    <w:p w14:paraId="5381896E" w14:textId="77777777" w:rsidR="00AF1347" w:rsidRPr="00D03BA5" w:rsidRDefault="00AF1347" w:rsidP="00013D16">
      <w:pPr>
        <w:pStyle w:val="ListParagraph"/>
        <w:numPr>
          <w:ilvl w:val="0"/>
          <w:numId w:val="24"/>
        </w:numPr>
        <w:spacing w:before="240" w:line="240" w:lineRule="auto"/>
        <w:ind w:left="90"/>
      </w:pPr>
      <w:r w:rsidRPr="00D03BA5">
        <w:t>Early release from class</w:t>
      </w:r>
    </w:p>
    <w:p w14:paraId="2B823660" w14:textId="77777777" w:rsidR="00AF1347" w:rsidRPr="00D03BA5" w:rsidRDefault="00AF1347" w:rsidP="00013D16">
      <w:pPr>
        <w:pStyle w:val="ListParagraph"/>
        <w:numPr>
          <w:ilvl w:val="0"/>
          <w:numId w:val="24"/>
        </w:numPr>
        <w:spacing w:before="240" w:line="240" w:lineRule="auto"/>
        <w:ind w:left="90"/>
      </w:pPr>
      <w:r w:rsidRPr="00D03BA5">
        <w:t>Assistance with carrying lunch tray, books, etc.</w:t>
      </w:r>
    </w:p>
    <w:p w14:paraId="3D6CCC8E" w14:textId="77777777" w:rsidR="00AF1347" w:rsidRPr="00D03BA5" w:rsidRDefault="00AF1347" w:rsidP="00013D16">
      <w:pPr>
        <w:pStyle w:val="ListParagraph"/>
        <w:numPr>
          <w:ilvl w:val="0"/>
          <w:numId w:val="24"/>
        </w:numPr>
        <w:spacing w:before="240" w:line="240" w:lineRule="auto"/>
        <w:ind w:left="90"/>
      </w:pPr>
      <w:r w:rsidRPr="00D03BA5">
        <w:t>Escort between classes</w:t>
      </w:r>
    </w:p>
    <w:p w14:paraId="11F02899" w14:textId="77777777" w:rsidR="00AF1347" w:rsidRPr="00D03BA5" w:rsidRDefault="00AF1347" w:rsidP="00013D16">
      <w:pPr>
        <w:pStyle w:val="ListParagraph"/>
        <w:numPr>
          <w:ilvl w:val="0"/>
          <w:numId w:val="24"/>
        </w:numPr>
        <w:spacing w:before="240" w:line="240" w:lineRule="auto"/>
        <w:ind w:left="90"/>
      </w:pPr>
      <w:r w:rsidRPr="00D03BA5">
        <w:t>Alternative evacuation plan</w:t>
      </w:r>
    </w:p>
    <w:p w14:paraId="45523439" w14:textId="77777777" w:rsidR="00AF1347" w:rsidRPr="00D03BA5" w:rsidRDefault="00AF1347" w:rsidP="00013D16">
      <w:pPr>
        <w:pStyle w:val="ListParagraph"/>
        <w:numPr>
          <w:ilvl w:val="0"/>
          <w:numId w:val="24"/>
        </w:numPr>
        <w:spacing w:line="240" w:lineRule="auto"/>
        <w:ind w:left="90"/>
      </w:pPr>
      <w:r w:rsidRPr="00D03BA5">
        <w:t>Simple route-finding maps &amp; cues</w:t>
      </w:r>
    </w:p>
    <w:p w14:paraId="7DAA42D9" w14:textId="77777777" w:rsidR="00980CE7" w:rsidRPr="00D03BA5" w:rsidRDefault="00980CE7" w:rsidP="009B0347">
      <w:pPr>
        <w:spacing w:line="240" w:lineRule="auto"/>
        <w:contextualSpacing/>
        <w:rPr>
          <w:b/>
        </w:rPr>
        <w:sectPr w:rsidR="00980CE7" w:rsidRPr="00D03BA5" w:rsidSect="009B0347">
          <w:type w:val="continuous"/>
          <w:pgSz w:w="12240" w:h="15840"/>
          <w:pgMar w:top="720" w:right="720" w:bottom="720" w:left="720" w:header="720" w:footer="720" w:gutter="0"/>
          <w:cols w:num="2" w:space="720"/>
          <w:titlePg/>
          <w:docGrid w:linePitch="360"/>
        </w:sectPr>
      </w:pPr>
    </w:p>
    <w:p w14:paraId="07D37E5D" w14:textId="77777777" w:rsidR="00980CE7" w:rsidRPr="00D03BA5" w:rsidRDefault="00980CE7" w:rsidP="009B0347">
      <w:pPr>
        <w:spacing w:after="0" w:line="240" w:lineRule="auto"/>
        <w:contextualSpacing/>
        <w:rPr>
          <w:b/>
        </w:rPr>
      </w:pPr>
    </w:p>
    <w:p w14:paraId="57A36F41" w14:textId="77777777" w:rsidR="00AF1347" w:rsidRPr="00D03BA5" w:rsidRDefault="00AF1347" w:rsidP="00013D16">
      <w:pPr>
        <w:spacing w:line="240" w:lineRule="auto"/>
        <w:ind w:left="360"/>
        <w:contextualSpacing/>
        <w:rPr>
          <w:b/>
        </w:rPr>
      </w:pPr>
      <w:r w:rsidRPr="00D03BA5">
        <w:rPr>
          <w:b/>
        </w:rPr>
        <w:t>Curriculum</w:t>
      </w:r>
    </w:p>
    <w:p w14:paraId="33EFF6AB" w14:textId="77777777" w:rsidR="00980CE7" w:rsidRPr="00D03BA5" w:rsidRDefault="00980CE7" w:rsidP="009B0347">
      <w:pPr>
        <w:pStyle w:val="ListParagraph"/>
        <w:numPr>
          <w:ilvl w:val="0"/>
          <w:numId w:val="27"/>
        </w:numPr>
        <w:spacing w:line="240" w:lineRule="auto"/>
        <w:sectPr w:rsidR="00980CE7" w:rsidRPr="00D03BA5" w:rsidSect="009B0347">
          <w:type w:val="continuous"/>
          <w:pgSz w:w="12240" w:h="15840"/>
          <w:pgMar w:top="720" w:right="720" w:bottom="720" w:left="720" w:header="720" w:footer="720" w:gutter="0"/>
          <w:cols w:space="720"/>
          <w:titlePg/>
          <w:docGrid w:linePitch="360"/>
        </w:sectPr>
      </w:pPr>
    </w:p>
    <w:p w14:paraId="17D6C0BC" w14:textId="77777777" w:rsidR="00AF1347" w:rsidRPr="00D03BA5" w:rsidRDefault="00AF1347" w:rsidP="009B0347">
      <w:pPr>
        <w:pStyle w:val="ListParagraph"/>
        <w:numPr>
          <w:ilvl w:val="0"/>
          <w:numId w:val="27"/>
        </w:numPr>
        <w:spacing w:line="240" w:lineRule="auto"/>
      </w:pPr>
      <w:r w:rsidRPr="00D03BA5">
        <w:t>Reduce length of assignments</w:t>
      </w:r>
    </w:p>
    <w:p w14:paraId="24ACB222" w14:textId="77777777" w:rsidR="00AF1347" w:rsidRPr="00D03BA5" w:rsidRDefault="00AF1347" w:rsidP="009B0347">
      <w:pPr>
        <w:pStyle w:val="ListParagraph"/>
        <w:numPr>
          <w:ilvl w:val="0"/>
          <w:numId w:val="27"/>
        </w:numPr>
        <w:spacing w:line="240" w:lineRule="auto"/>
      </w:pPr>
      <w:r w:rsidRPr="00D03BA5">
        <w:t>Change skill or task</w:t>
      </w:r>
    </w:p>
    <w:p w14:paraId="103A80EC" w14:textId="77777777" w:rsidR="00AF1347" w:rsidRPr="00D03BA5" w:rsidRDefault="003A7C81" w:rsidP="009B0347">
      <w:pPr>
        <w:pStyle w:val="ListParagraph"/>
        <w:numPr>
          <w:ilvl w:val="0"/>
          <w:numId w:val="27"/>
        </w:numPr>
        <w:spacing w:line="240" w:lineRule="auto"/>
      </w:pPr>
      <w:r w:rsidRPr="00D03BA5">
        <w:t>Accommodations for</w:t>
      </w:r>
      <w:r w:rsidR="00AF1347" w:rsidRPr="00D03BA5">
        <w:t xml:space="preserve"> testing type or setting</w:t>
      </w:r>
    </w:p>
    <w:p w14:paraId="2F70848C" w14:textId="24EC393A" w:rsidR="00AF1347" w:rsidRPr="00D03BA5" w:rsidRDefault="00AF1347" w:rsidP="009B0347">
      <w:pPr>
        <w:pStyle w:val="ListParagraph"/>
        <w:numPr>
          <w:ilvl w:val="0"/>
          <w:numId w:val="27"/>
        </w:numPr>
        <w:spacing w:line="240" w:lineRule="auto"/>
      </w:pPr>
      <w:r w:rsidRPr="00D03BA5">
        <w:t>Allow extra time</w:t>
      </w:r>
      <w:r w:rsidR="003C1769">
        <w:t xml:space="preserve"> on tests and assignments</w:t>
      </w:r>
    </w:p>
    <w:p w14:paraId="0A99CC26" w14:textId="1E21FA4E" w:rsidR="0067776F" w:rsidRDefault="00AF1347" w:rsidP="009B0347">
      <w:pPr>
        <w:pStyle w:val="ListParagraph"/>
        <w:numPr>
          <w:ilvl w:val="0"/>
          <w:numId w:val="27"/>
        </w:numPr>
        <w:spacing w:after="0" w:line="240" w:lineRule="auto"/>
      </w:pPr>
      <w:r w:rsidRPr="00D03BA5">
        <w:t>Teach study skills</w:t>
      </w:r>
    </w:p>
    <w:p w14:paraId="493986C0" w14:textId="77777777" w:rsidR="00AF1347" w:rsidRPr="00D03BA5" w:rsidRDefault="00AF1347" w:rsidP="00013D16">
      <w:pPr>
        <w:pStyle w:val="ListParagraph"/>
        <w:numPr>
          <w:ilvl w:val="0"/>
          <w:numId w:val="27"/>
        </w:numPr>
        <w:spacing w:after="0" w:line="240" w:lineRule="auto"/>
        <w:ind w:left="180"/>
      </w:pPr>
      <w:r w:rsidRPr="00D03BA5">
        <w:t>Teach sequencing skills</w:t>
      </w:r>
    </w:p>
    <w:p w14:paraId="3EF34F63" w14:textId="77777777" w:rsidR="00AF1347" w:rsidRPr="00D03BA5" w:rsidRDefault="00AF1347" w:rsidP="00013D16">
      <w:pPr>
        <w:pStyle w:val="ListParagraph"/>
        <w:numPr>
          <w:ilvl w:val="0"/>
          <w:numId w:val="27"/>
        </w:numPr>
        <w:spacing w:after="0" w:line="240" w:lineRule="auto"/>
        <w:ind w:left="180"/>
      </w:pPr>
      <w:r w:rsidRPr="00D03BA5">
        <w:t>Teach memory strategies</w:t>
      </w:r>
    </w:p>
    <w:p w14:paraId="1739686D" w14:textId="77777777" w:rsidR="00AF1347" w:rsidRPr="00D03BA5" w:rsidRDefault="00AF1347" w:rsidP="00013D16">
      <w:pPr>
        <w:pStyle w:val="ListParagraph"/>
        <w:numPr>
          <w:ilvl w:val="0"/>
          <w:numId w:val="27"/>
        </w:numPr>
        <w:spacing w:after="0" w:line="240" w:lineRule="auto"/>
        <w:ind w:left="180"/>
      </w:pPr>
      <w:r w:rsidRPr="00D03BA5">
        <w:t>Write assignments in daily log</w:t>
      </w:r>
    </w:p>
    <w:p w14:paraId="1067E0D0" w14:textId="77777777" w:rsidR="00AF1347" w:rsidRPr="00D03BA5" w:rsidRDefault="00AF1347" w:rsidP="00013D16">
      <w:pPr>
        <w:pStyle w:val="ListParagraph"/>
        <w:numPr>
          <w:ilvl w:val="0"/>
          <w:numId w:val="27"/>
        </w:numPr>
        <w:spacing w:before="240" w:after="0" w:line="240" w:lineRule="auto"/>
        <w:ind w:left="180"/>
      </w:pPr>
      <w:r w:rsidRPr="00D03BA5">
        <w:t>Teach peers how to be helpful</w:t>
      </w:r>
    </w:p>
    <w:p w14:paraId="7C283C6A" w14:textId="77777777" w:rsidR="00980CE7" w:rsidRPr="00D03BA5" w:rsidRDefault="00980CE7" w:rsidP="009B0347">
      <w:pPr>
        <w:spacing w:after="0" w:line="240" w:lineRule="auto"/>
        <w:contextualSpacing/>
        <w:rPr>
          <w:b/>
        </w:rPr>
        <w:sectPr w:rsidR="00980CE7" w:rsidRPr="00D03BA5" w:rsidSect="009B0347">
          <w:type w:val="continuous"/>
          <w:pgSz w:w="12240" w:h="15840"/>
          <w:pgMar w:top="720" w:right="720" w:bottom="720" w:left="720" w:header="720" w:footer="720" w:gutter="0"/>
          <w:cols w:num="2" w:space="720"/>
          <w:titlePg/>
          <w:docGrid w:linePitch="360"/>
        </w:sectPr>
      </w:pPr>
    </w:p>
    <w:p w14:paraId="0C862889" w14:textId="77777777" w:rsidR="00013D16" w:rsidRDefault="00013D16" w:rsidP="009B0347">
      <w:pPr>
        <w:spacing w:before="240" w:line="240" w:lineRule="auto"/>
        <w:contextualSpacing/>
        <w:rPr>
          <w:b/>
        </w:rPr>
      </w:pPr>
    </w:p>
    <w:p w14:paraId="645B190E" w14:textId="77777777" w:rsidR="001413DB" w:rsidRDefault="001413DB">
      <w:pPr>
        <w:rPr>
          <w:b/>
        </w:rPr>
      </w:pPr>
      <w:r>
        <w:rPr>
          <w:b/>
        </w:rPr>
        <w:br w:type="page"/>
      </w:r>
    </w:p>
    <w:p w14:paraId="71DC4B42" w14:textId="77777777" w:rsidR="001413DB" w:rsidRDefault="001413DB" w:rsidP="00013D16">
      <w:pPr>
        <w:spacing w:before="240" w:line="240" w:lineRule="auto"/>
        <w:ind w:left="360"/>
        <w:contextualSpacing/>
        <w:rPr>
          <w:b/>
        </w:rPr>
      </w:pPr>
    </w:p>
    <w:p w14:paraId="79B663E0" w14:textId="77777777" w:rsidR="001413DB" w:rsidRDefault="001413DB" w:rsidP="00013D16">
      <w:pPr>
        <w:spacing w:before="240" w:line="240" w:lineRule="auto"/>
        <w:ind w:left="360"/>
        <w:contextualSpacing/>
        <w:rPr>
          <w:b/>
        </w:rPr>
      </w:pPr>
    </w:p>
    <w:p w14:paraId="2EA298D5" w14:textId="227EE8D1" w:rsidR="0067776F" w:rsidRPr="00D03BA5" w:rsidRDefault="0067776F" w:rsidP="00013D16">
      <w:pPr>
        <w:spacing w:before="240" w:line="240" w:lineRule="auto"/>
        <w:ind w:left="360"/>
        <w:contextualSpacing/>
        <w:rPr>
          <w:b/>
        </w:rPr>
      </w:pPr>
      <w:r w:rsidRPr="00D03BA5">
        <w:rPr>
          <w:b/>
        </w:rPr>
        <w:t>Organizational Skills</w:t>
      </w:r>
    </w:p>
    <w:p w14:paraId="2ECDF3A1" w14:textId="77777777" w:rsidR="0067776F" w:rsidRPr="00D03BA5" w:rsidRDefault="0067776F" w:rsidP="009B0347">
      <w:pPr>
        <w:pStyle w:val="ListParagraph"/>
        <w:numPr>
          <w:ilvl w:val="0"/>
          <w:numId w:val="25"/>
        </w:numPr>
        <w:spacing w:line="240" w:lineRule="auto"/>
        <w:sectPr w:rsidR="0067776F" w:rsidRPr="00D03BA5" w:rsidSect="009B0347">
          <w:type w:val="continuous"/>
          <w:pgSz w:w="12240" w:h="15840"/>
          <w:pgMar w:top="720" w:right="720" w:bottom="720" w:left="720" w:header="720" w:footer="720" w:gutter="0"/>
          <w:cols w:space="720"/>
          <w:titlePg/>
          <w:docGrid w:linePitch="360"/>
        </w:sectPr>
      </w:pPr>
    </w:p>
    <w:p w14:paraId="2E082F92" w14:textId="77777777" w:rsidR="0067776F" w:rsidRPr="00D03BA5" w:rsidRDefault="0067776F" w:rsidP="009B0347">
      <w:pPr>
        <w:pStyle w:val="ListParagraph"/>
        <w:numPr>
          <w:ilvl w:val="0"/>
          <w:numId w:val="25"/>
        </w:numPr>
        <w:spacing w:line="240" w:lineRule="auto"/>
      </w:pPr>
      <w:r w:rsidRPr="00D03BA5">
        <w:t>Study guide or timeline</w:t>
      </w:r>
    </w:p>
    <w:p w14:paraId="5D06D3BD" w14:textId="77777777" w:rsidR="0067776F" w:rsidRPr="00D03BA5" w:rsidRDefault="0067776F" w:rsidP="009B0347">
      <w:pPr>
        <w:pStyle w:val="ListParagraph"/>
        <w:numPr>
          <w:ilvl w:val="0"/>
          <w:numId w:val="25"/>
        </w:numPr>
        <w:spacing w:after="0" w:line="240" w:lineRule="auto"/>
      </w:pPr>
      <w:r w:rsidRPr="00D03BA5">
        <w:t>Instructions in using a planner or app</w:t>
      </w:r>
    </w:p>
    <w:p w14:paraId="69F5E22F" w14:textId="504177FB" w:rsidR="0067776F" w:rsidRDefault="0067776F" w:rsidP="009B0347">
      <w:pPr>
        <w:pStyle w:val="ListParagraph"/>
        <w:numPr>
          <w:ilvl w:val="0"/>
          <w:numId w:val="25"/>
        </w:numPr>
        <w:spacing w:after="0" w:line="240" w:lineRule="auto"/>
      </w:pPr>
      <w:r w:rsidRPr="00D03BA5">
        <w:t>Provide color-coded materials</w:t>
      </w:r>
    </w:p>
    <w:p w14:paraId="18F30DD4" w14:textId="3BD3F1FE" w:rsidR="0067776F" w:rsidRDefault="0067776F" w:rsidP="00013D16">
      <w:pPr>
        <w:pStyle w:val="ListParagraph"/>
        <w:numPr>
          <w:ilvl w:val="0"/>
          <w:numId w:val="25"/>
        </w:numPr>
        <w:spacing w:before="240" w:after="0" w:line="240" w:lineRule="auto"/>
        <w:ind w:left="180"/>
      </w:pPr>
      <w:r w:rsidRPr="00D03BA5">
        <w:t>High-lighted materials to emphasize important or urgent information</w:t>
      </w:r>
    </w:p>
    <w:p w14:paraId="4CF76D4C" w14:textId="7EC398B9" w:rsidR="00013D16" w:rsidRDefault="00013D16" w:rsidP="00013D16">
      <w:pPr>
        <w:pStyle w:val="ListParagraph"/>
        <w:numPr>
          <w:ilvl w:val="0"/>
          <w:numId w:val="25"/>
        </w:numPr>
        <w:spacing w:before="240" w:after="0" w:line="240" w:lineRule="auto"/>
        <w:ind w:left="180"/>
      </w:pPr>
      <w:r w:rsidRPr="00013D16">
        <w:t>Daily calendar for assignments &amp; tasks (digital or written)</w:t>
      </w:r>
    </w:p>
    <w:p w14:paraId="0644FFB6" w14:textId="77777777" w:rsidR="00013D16" w:rsidRPr="00D03BA5" w:rsidRDefault="00013D16" w:rsidP="006F64EB">
      <w:pPr>
        <w:spacing w:before="240" w:after="0" w:line="240" w:lineRule="auto"/>
        <w:sectPr w:rsidR="00013D16" w:rsidRPr="00D03BA5" w:rsidSect="009B0347">
          <w:type w:val="continuous"/>
          <w:pgSz w:w="12240" w:h="15840"/>
          <w:pgMar w:top="720" w:right="720" w:bottom="720" w:left="720" w:header="720" w:footer="720" w:gutter="0"/>
          <w:cols w:num="2" w:space="720"/>
          <w:titlePg/>
          <w:docGrid w:linePitch="360"/>
        </w:sectPr>
      </w:pPr>
    </w:p>
    <w:p w14:paraId="3F662EF2" w14:textId="0A54708C" w:rsidR="0067776F" w:rsidRPr="00D03BA5" w:rsidRDefault="0067776F" w:rsidP="001413DB">
      <w:pPr>
        <w:spacing w:before="240" w:line="240" w:lineRule="auto"/>
        <w:ind w:left="360"/>
        <w:contextualSpacing/>
        <w:rPr>
          <w:b/>
        </w:rPr>
      </w:pPr>
      <w:r w:rsidRPr="00D03BA5">
        <w:rPr>
          <w:b/>
        </w:rPr>
        <w:t>Attention</w:t>
      </w:r>
    </w:p>
    <w:p w14:paraId="4E23C4D8" w14:textId="77777777" w:rsidR="0067776F" w:rsidRPr="00D03BA5" w:rsidRDefault="0067776F" w:rsidP="006F64EB">
      <w:pPr>
        <w:pStyle w:val="ListParagraph"/>
        <w:spacing w:line="240" w:lineRule="auto"/>
        <w:sectPr w:rsidR="0067776F" w:rsidRPr="00D03BA5" w:rsidSect="009B0347">
          <w:type w:val="continuous"/>
          <w:pgSz w:w="12240" w:h="15840"/>
          <w:pgMar w:top="720" w:right="720" w:bottom="720" w:left="720" w:header="720" w:footer="720" w:gutter="0"/>
          <w:cols w:space="720"/>
          <w:titlePg/>
          <w:docGrid w:linePitch="360"/>
        </w:sectPr>
      </w:pPr>
    </w:p>
    <w:p w14:paraId="4D435E85" w14:textId="77777777" w:rsidR="00D17C04" w:rsidRPr="00D03BA5" w:rsidRDefault="00D17C04" w:rsidP="009B0347">
      <w:pPr>
        <w:pStyle w:val="ListParagraph"/>
        <w:numPr>
          <w:ilvl w:val="0"/>
          <w:numId w:val="18"/>
        </w:numPr>
        <w:spacing w:line="240" w:lineRule="auto"/>
      </w:pPr>
      <w:r w:rsidRPr="00D03BA5">
        <w:t>Additional movement breaks</w:t>
      </w:r>
    </w:p>
    <w:p w14:paraId="2C8DFC2B" w14:textId="77777777" w:rsidR="0067776F" w:rsidRPr="00D03BA5" w:rsidRDefault="0067776F" w:rsidP="009B0347">
      <w:pPr>
        <w:pStyle w:val="ListParagraph"/>
        <w:numPr>
          <w:ilvl w:val="0"/>
          <w:numId w:val="18"/>
        </w:numPr>
        <w:spacing w:line="240" w:lineRule="auto"/>
      </w:pPr>
      <w:r w:rsidRPr="00D03BA5">
        <w:t>Visual prompts</w:t>
      </w:r>
    </w:p>
    <w:p w14:paraId="5E0FCE05" w14:textId="77777777" w:rsidR="0067776F" w:rsidRPr="00D03BA5" w:rsidRDefault="0067776F" w:rsidP="009B0347">
      <w:pPr>
        <w:pStyle w:val="ListParagraph"/>
        <w:numPr>
          <w:ilvl w:val="0"/>
          <w:numId w:val="18"/>
        </w:numPr>
        <w:spacing w:line="240" w:lineRule="auto"/>
      </w:pPr>
      <w:r w:rsidRPr="00D03BA5">
        <w:t>Positive reinforcement</w:t>
      </w:r>
    </w:p>
    <w:p w14:paraId="1F5F6BD6" w14:textId="77777777" w:rsidR="0067776F" w:rsidRPr="00D03BA5" w:rsidRDefault="0067776F" w:rsidP="00013D16">
      <w:pPr>
        <w:pStyle w:val="ListParagraph"/>
        <w:numPr>
          <w:ilvl w:val="0"/>
          <w:numId w:val="18"/>
        </w:numPr>
        <w:spacing w:line="240" w:lineRule="auto"/>
        <w:ind w:left="180"/>
      </w:pPr>
      <w:r w:rsidRPr="00D03BA5">
        <w:t>Higher rate of task change</w:t>
      </w:r>
    </w:p>
    <w:p w14:paraId="0B83275C" w14:textId="4BA6C60F" w:rsidR="004F6292" w:rsidRPr="009B0347" w:rsidRDefault="0067776F" w:rsidP="00013D16">
      <w:pPr>
        <w:pStyle w:val="ListParagraph"/>
        <w:numPr>
          <w:ilvl w:val="0"/>
          <w:numId w:val="18"/>
        </w:numPr>
        <w:spacing w:line="240" w:lineRule="auto"/>
        <w:ind w:left="180"/>
        <w:rPr>
          <w:b/>
        </w:rPr>
        <w:sectPr w:rsidR="004F6292" w:rsidRPr="009B0347" w:rsidSect="009B0347">
          <w:type w:val="continuous"/>
          <w:pgSz w:w="12240" w:h="15840"/>
          <w:pgMar w:top="720" w:right="720" w:bottom="720" w:left="720" w:header="720" w:footer="720" w:gutter="0"/>
          <w:cols w:num="2" w:space="720"/>
          <w:titlePg/>
          <w:docGrid w:linePitch="360"/>
        </w:sectPr>
      </w:pPr>
      <w:r w:rsidRPr="00D03BA5">
        <w:t>Verbal prompts to check wor</w:t>
      </w:r>
      <w:r w:rsidR="003A3D08">
        <w:t>k</w:t>
      </w:r>
    </w:p>
    <w:p w14:paraId="4189AF8A" w14:textId="77777777" w:rsidR="0067776F" w:rsidRPr="00D03BA5" w:rsidRDefault="0067776F" w:rsidP="009B0347">
      <w:pPr>
        <w:spacing w:line="240" w:lineRule="auto"/>
        <w:contextualSpacing/>
        <w:rPr>
          <w:b/>
        </w:rPr>
      </w:pPr>
    </w:p>
    <w:p w14:paraId="5A202709" w14:textId="77777777" w:rsidR="00A6189E" w:rsidRPr="00D03BA5" w:rsidRDefault="00D17C04" w:rsidP="00013D16">
      <w:pPr>
        <w:spacing w:line="240" w:lineRule="auto"/>
        <w:ind w:left="360"/>
        <w:contextualSpacing/>
        <w:rPr>
          <w:b/>
        </w:rPr>
      </w:pPr>
      <w:r w:rsidRPr="00D03BA5">
        <w:rPr>
          <w:b/>
        </w:rPr>
        <w:t xml:space="preserve">Physical Activity and </w:t>
      </w:r>
      <w:r w:rsidR="00A6189E" w:rsidRPr="00D03BA5">
        <w:rPr>
          <w:b/>
        </w:rPr>
        <w:t>Athletics</w:t>
      </w:r>
    </w:p>
    <w:p w14:paraId="7CF18A21" w14:textId="77777777" w:rsidR="003A3D08" w:rsidRDefault="003A3D08" w:rsidP="009B0347">
      <w:pPr>
        <w:pStyle w:val="ListParagraph"/>
        <w:numPr>
          <w:ilvl w:val="0"/>
          <w:numId w:val="30"/>
        </w:numPr>
        <w:spacing w:after="0" w:line="240" w:lineRule="auto"/>
        <w:sectPr w:rsidR="003A3D08" w:rsidSect="003C1769">
          <w:type w:val="continuous"/>
          <w:pgSz w:w="12240" w:h="15840"/>
          <w:pgMar w:top="720" w:right="720" w:bottom="720" w:left="720" w:header="720" w:footer="720" w:gutter="0"/>
          <w:cols w:space="720"/>
          <w:titlePg/>
          <w:docGrid w:linePitch="360"/>
        </w:sectPr>
      </w:pPr>
    </w:p>
    <w:p w14:paraId="1BAFF32B" w14:textId="77777777" w:rsidR="00E36F3B" w:rsidRPr="00D03BA5" w:rsidRDefault="006426FA" w:rsidP="00E36F3B">
      <w:pPr>
        <w:pStyle w:val="ListParagraph"/>
        <w:numPr>
          <w:ilvl w:val="0"/>
          <w:numId w:val="30"/>
        </w:numPr>
        <w:spacing w:after="0" w:line="240" w:lineRule="auto"/>
        <w:ind w:left="180" w:firstLine="180"/>
      </w:pPr>
      <w:hyperlink r:id="rId11" w:history="1">
        <w:r w:rsidR="00E36F3B" w:rsidRPr="00D03BA5">
          <w:rPr>
            <w:rStyle w:val="Hyperlink"/>
          </w:rPr>
          <w:t>Return-to-Play Progression</w:t>
        </w:r>
      </w:hyperlink>
      <w:r w:rsidR="00E36F3B" w:rsidRPr="00D03BA5">
        <w:t xml:space="preserve"> by CDC</w:t>
      </w:r>
    </w:p>
    <w:p w14:paraId="240327C7" w14:textId="77777777" w:rsidR="00D17C04" w:rsidRPr="00D03BA5" w:rsidRDefault="003A7C81" w:rsidP="009B0347">
      <w:pPr>
        <w:pStyle w:val="ListParagraph"/>
        <w:numPr>
          <w:ilvl w:val="0"/>
          <w:numId w:val="30"/>
        </w:numPr>
        <w:spacing w:after="0" w:line="240" w:lineRule="auto"/>
      </w:pPr>
      <w:r w:rsidRPr="00D03BA5">
        <w:t>No-</w:t>
      </w:r>
      <w:r w:rsidR="00D17C04" w:rsidRPr="00D03BA5">
        <w:t>contact activities</w:t>
      </w:r>
    </w:p>
    <w:p w14:paraId="2819BB1C" w14:textId="77777777" w:rsidR="00D17C04" w:rsidRPr="00D03BA5" w:rsidRDefault="00D17C04" w:rsidP="009B0347">
      <w:pPr>
        <w:pStyle w:val="ListParagraph"/>
        <w:numPr>
          <w:ilvl w:val="0"/>
          <w:numId w:val="30"/>
        </w:numPr>
        <w:spacing w:after="0" w:line="240" w:lineRule="auto"/>
      </w:pPr>
      <w:r w:rsidRPr="00D03BA5">
        <w:t>Activities consisting of slow movements</w:t>
      </w:r>
    </w:p>
    <w:p w14:paraId="7E2BF563" w14:textId="77777777" w:rsidR="00980CE7" w:rsidRPr="00D03BA5" w:rsidRDefault="00A6189E" w:rsidP="008135DE">
      <w:pPr>
        <w:pStyle w:val="ListParagraph"/>
        <w:numPr>
          <w:ilvl w:val="0"/>
          <w:numId w:val="30"/>
        </w:numPr>
        <w:spacing w:after="0" w:line="240" w:lineRule="auto"/>
        <w:ind w:left="180"/>
      </w:pPr>
      <w:r w:rsidRPr="00D03BA5">
        <w:t xml:space="preserve">Max’s Law </w:t>
      </w:r>
      <w:hyperlink r:id="rId12" w:history="1">
        <w:r w:rsidRPr="00D03BA5">
          <w:rPr>
            <w:rStyle w:val="Hyperlink"/>
          </w:rPr>
          <w:t>Return to Play Concussion Guide</w:t>
        </w:r>
      </w:hyperlink>
      <w:r w:rsidRPr="00D03BA5">
        <w:t xml:space="preserve"> by OHA,</w:t>
      </w:r>
      <w:r w:rsidR="00980CE7" w:rsidRPr="00D03BA5">
        <w:t xml:space="preserve"> </w:t>
      </w:r>
      <w:r w:rsidRPr="00D03BA5">
        <w:t>ODE, CBIRT</w:t>
      </w:r>
      <w:r w:rsidR="00980CE7" w:rsidRPr="00D03BA5">
        <w:t xml:space="preserve"> </w:t>
      </w:r>
      <w:r w:rsidR="00980CE7" w:rsidRPr="00D03BA5">
        <w:rPr>
          <w:rFonts w:cstheme="minorHAnsi"/>
          <w:sz w:val="20"/>
          <w:szCs w:val="20"/>
        </w:rPr>
        <w:t>³</w:t>
      </w:r>
    </w:p>
    <w:p w14:paraId="325ABEAB" w14:textId="77777777" w:rsidR="00E36F3B" w:rsidRPr="00D03BA5" w:rsidRDefault="00E36F3B" w:rsidP="00E36F3B">
      <w:pPr>
        <w:pStyle w:val="ListParagraph"/>
        <w:numPr>
          <w:ilvl w:val="0"/>
          <w:numId w:val="30"/>
        </w:numPr>
        <w:spacing w:after="0" w:line="240" w:lineRule="auto"/>
        <w:ind w:left="180"/>
      </w:pPr>
      <w:r w:rsidRPr="00D03BA5">
        <w:t>Low impact activities such as walking and stretching</w:t>
      </w:r>
    </w:p>
    <w:p w14:paraId="7C5FF54E" w14:textId="77777777" w:rsidR="003A3D08" w:rsidRDefault="003A3D08" w:rsidP="009B0347">
      <w:pPr>
        <w:spacing w:line="240" w:lineRule="auto"/>
        <w:contextualSpacing/>
        <w:rPr>
          <w:b/>
        </w:rPr>
        <w:sectPr w:rsidR="003A3D08" w:rsidSect="009B0347">
          <w:type w:val="continuous"/>
          <w:pgSz w:w="12240" w:h="15840"/>
          <w:pgMar w:top="720" w:right="720" w:bottom="720" w:left="720" w:header="720" w:footer="720" w:gutter="0"/>
          <w:cols w:num="2" w:space="720"/>
          <w:titlePg/>
          <w:docGrid w:linePitch="360"/>
        </w:sectPr>
      </w:pPr>
    </w:p>
    <w:p w14:paraId="54EC687D" w14:textId="77777777" w:rsidR="008135DE" w:rsidRDefault="008135DE" w:rsidP="009B0347">
      <w:pPr>
        <w:spacing w:line="240" w:lineRule="auto"/>
        <w:contextualSpacing/>
        <w:rPr>
          <w:b/>
        </w:rPr>
      </w:pPr>
    </w:p>
    <w:p w14:paraId="3943DB66" w14:textId="4193B595" w:rsidR="00980CE7" w:rsidRPr="00D03BA5" w:rsidRDefault="00A6189E" w:rsidP="001413DB">
      <w:pPr>
        <w:ind w:left="360"/>
        <w:rPr>
          <w:b/>
        </w:rPr>
      </w:pPr>
      <w:r w:rsidRPr="00D03BA5">
        <w:rPr>
          <w:b/>
        </w:rPr>
        <w:t>Additional</w:t>
      </w:r>
      <w:r w:rsidR="00AF1347" w:rsidRPr="00D03BA5">
        <w:rPr>
          <w:b/>
        </w:rPr>
        <w:t xml:space="preserve"> Considerations</w:t>
      </w:r>
    </w:p>
    <w:p w14:paraId="653B866E" w14:textId="77777777" w:rsidR="003A3D08" w:rsidRDefault="003A3D08" w:rsidP="009B0347">
      <w:pPr>
        <w:pStyle w:val="ListParagraph"/>
        <w:numPr>
          <w:ilvl w:val="0"/>
          <w:numId w:val="28"/>
        </w:numPr>
        <w:spacing w:line="240" w:lineRule="auto"/>
        <w:sectPr w:rsidR="003A3D08" w:rsidSect="003C1769">
          <w:type w:val="continuous"/>
          <w:pgSz w:w="12240" w:h="15840"/>
          <w:pgMar w:top="720" w:right="720" w:bottom="720" w:left="720" w:header="720" w:footer="720" w:gutter="0"/>
          <w:cols w:space="720"/>
          <w:titlePg/>
          <w:docGrid w:linePitch="360"/>
        </w:sectPr>
      </w:pPr>
    </w:p>
    <w:p w14:paraId="6AD3D0C7" w14:textId="77777777" w:rsidR="00E36F3B" w:rsidRPr="00D03BA5" w:rsidRDefault="00E36F3B" w:rsidP="00E36F3B">
      <w:pPr>
        <w:pStyle w:val="ListParagraph"/>
        <w:numPr>
          <w:ilvl w:val="0"/>
          <w:numId w:val="30"/>
        </w:numPr>
        <w:spacing w:line="240" w:lineRule="auto"/>
      </w:pPr>
      <w:r w:rsidRPr="00D03BA5">
        <w:t>Home/School Relations</w:t>
      </w:r>
    </w:p>
    <w:p w14:paraId="2FEFC134" w14:textId="77777777" w:rsidR="00E36F3B" w:rsidRPr="00D03BA5" w:rsidRDefault="00E36F3B" w:rsidP="00E36F3B">
      <w:pPr>
        <w:pStyle w:val="ListParagraph"/>
        <w:numPr>
          <w:ilvl w:val="0"/>
          <w:numId w:val="30"/>
        </w:numPr>
        <w:spacing w:line="240" w:lineRule="auto"/>
      </w:pPr>
      <w:r w:rsidRPr="00D03BA5">
        <w:t>School counseling</w:t>
      </w:r>
    </w:p>
    <w:p w14:paraId="3AF3925E" w14:textId="77777777" w:rsidR="00E36F3B" w:rsidRPr="00D03BA5" w:rsidRDefault="00E36F3B" w:rsidP="00E36F3B">
      <w:pPr>
        <w:pStyle w:val="ListParagraph"/>
        <w:numPr>
          <w:ilvl w:val="0"/>
          <w:numId w:val="30"/>
        </w:numPr>
        <w:spacing w:line="240" w:lineRule="auto"/>
      </w:pPr>
      <w:r w:rsidRPr="00D03BA5">
        <w:t>Scripts about the injury &amp; hospitalization</w:t>
      </w:r>
    </w:p>
    <w:p w14:paraId="5E467C03" w14:textId="77777777" w:rsidR="00E36F3B" w:rsidRPr="00D03BA5" w:rsidRDefault="00E36F3B" w:rsidP="00E36F3B">
      <w:pPr>
        <w:pStyle w:val="ListParagraph"/>
        <w:numPr>
          <w:ilvl w:val="0"/>
          <w:numId w:val="30"/>
        </w:numPr>
        <w:spacing w:line="240" w:lineRule="auto"/>
      </w:pPr>
      <w:r w:rsidRPr="00D03BA5">
        <w:t>Schedule parent conferences regularly</w:t>
      </w:r>
    </w:p>
    <w:p w14:paraId="1CE63EA9" w14:textId="77777777" w:rsidR="00E36F3B" w:rsidRDefault="00E36F3B" w:rsidP="00E36F3B">
      <w:pPr>
        <w:pStyle w:val="ListParagraph"/>
        <w:numPr>
          <w:ilvl w:val="0"/>
          <w:numId w:val="28"/>
        </w:numPr>
        <w:spacing w:line="240" w:lineRule="auto"/>
        <w:ind w:left="180" w:firstLine="180"/>
      </w:pPr>
      <w:r w:rsidRPr="00D03BA5">
        <w:t>Parent visits/contact</w:t>
      </w:r>
      <w:r w:rsidRPr="00E36F3B">
        <w:t xml:space="preserve"> </w:t>
      </w:r>
    </w:p>
    <w:p w14:paraId="4B9A449E" w14:textId="6306F4B2" w:rsidR="00E36F3B" w:rsidRPr="00D03BA5" w:rsidRDefault="00E36F3B" w:rsidP="00E36F3B">
      <w:pPr>
        <w:pStyle w:val="ListParagraph"/>
        <w:numPr>
          <w:ilvl w:val="0"/>
          <w:numId w:val="28"/>
        </w:numPr>
        <w:spacing w:line="240" w:lineRule="auto"/>
        <w:ind w:left="180" w:firstLine="180"/>
      </w:pPr>
      <w:r w:rsidRPr="00D03BA5">
        <w:t>Home visits</w:t>
      </w:r>
    </w:p>
    <w:p w14:paraId="22511273" w14:textId="77777777" w:rsidR="00E36F3B" w:rsidRPr="00D03BA5" w:rsidRDefault="00E36F3B" w:rsidP="00D9662E">
      <w:pPr>
        <w:pStyle w:val="ListParagraph"/>
        <w:numPr>
          <w:ilvl w:val="0"/>
          <w:numId w:val="28"/>
        </w:numPr>
        <w:spacing w:line="240" w:lineRule="auto"/>
        <w:ind w:left="180"/>
      </w:pPr>
      <w:r w:rsidRPr="00D03BA5">
        <w:t>Disability Awareness</w:t>
      </w:r>
    </w:p>
    <w:p w14:paraId="077EF9F8" w14:textId="77777777" w:rsidR="00E36F3B" w:rsidRPr="00D03BA5" w:rsidRDefault="00E36F3B" w:rsidP="00E36F3B">
      <w:pPr>
        <w:pStyle w:val="ListParagraph"/>
        <w:numPr>
          <w:ilvl w:val="0"/>
          <w:numId w:val="28"/>
        </w:numPr>
        <w:spacing w:line="240" w:lineRule="auto"/>
        <w:ind w:left="180"/>
      </w:pPr>
      <w:r w:rsidRPr="00D03BA5">
        <w:t>Schedule regular meetings for all staff to review progress &amp; maintain consistency</w:t>
      </w:r>
    </w:p>
    <w:p w14:paraId="08EEACE6" w14:textId="77777777" w:rsidR="00E36F3B" w:rsidRPr="00D03BA5" w:rsidRDefault="00E36F3B" w:rsidP="00D9662E">
      <w:pPr>
        <w:pStyle w:val="ListParagraph"/>
        <w:numPr>
          <w:ilvl w:val="0"/>
          <w:numId w:val="28"/>
        </w:numPr>
        <w:spacing w:line="240" w:lineRule="auto"/>
        <w:ind w:left="180"/>
      </w:pPr>
      <w:r w:rsidRPr="00D03BA5">
        <w:t>Explain disabilities to other students</w:t>
      </w:r>
    </w:p>
    <w:p w14:paraId="2EFD10C5" w14:textId="77777777" w:rsidR="00E36F3B" w:rsidRDefault="00E36F3B" w:rsidP="00D9662E">
      <w:pPr>
        <w:pStyle w:val="ListParagraph"/>
        <w:numPr>
          <w:ilvl w:val="0"/>
          <w:numId w:val="28"/>
        </w:numPr>
        <w:spacing w:line="240" w:lineRule="auto"/>
        <w:ind w:left="180"/>
      </w:pPr>
      <w:r w:rsidRPr="00D03BA5">
        <w:t>Teach peers how to be helpful</w:t>
      </w:r>
    </w:p>
    <w:p w14:paraId="77A989A0" w14:textId="77777777" w:rsidR="00E36F3B" w:rsidRPr="00D03BA5" w:rsidRDefault="00E36F3B" w:rsidP="00D9662E">
      <w:pPr>
        <w:pStyle w:val="ListParagraph"/>
        <w:numPr>
          <w:ilvl w:val="0"/>
          <w:numId w:val="28"/>
        </w:numPr>
        <w:spacing w:line="240" w:lineRule="auto"/>
        <w:ind w:left="180"/>
      </w:pPr>
      <w:r w:rsidRPr="00D03BA5">
        <w:t>Training for school staff</w:t>
      </w:r>
    </w:p>
    <w:p w14:paraId="05200359" w14:textId="77777777" w:rsidR="00E36F3B" w:rsidRDefault="00E36F3B" w:rsidP="00E36F3B">
      <w:pPr>
        <w:spacing w:line="240" w:lineRule="auto"/>
        <w:contextualSpacing/>
        <w:rPr>
          <w:b/>
        </w:rPr>
        <w:sectPr w:rsidR="00E36F3B" w:rsidSect="009B0347">
          <w:type w:val="continuous"/>
          <w:pgSz w:w="12240" w:h="15840"/>
          <w:pgMar w:top="720" w:right="720" w:bottom="720" w:left="720" w:header="720" w:footer="720" w:gutter="0"/>
          <w:cols w:num="2" w:space="720"/>
          <w:titlePg/>
          <w:docGrid w:linePitch="360"/>
        </w:sectPr>
      </w:pPr>
    </w:p>
    <w:p w14:paraId="382D2A06" w14:textId="77777777" w:rsidR="00E36F3B" w:rsidRDefault="00E36F3B" w:rsidP="00E36F3B">
      <w:pPr>
        <w:spacing w:line="240" w:lineRule="auto"/>
        <w:contextualSpacing/>
        <w:rPr>
          <w:b/>
        </w:rPr>
      </w:pPr>
    </w:p>
    <w:p w14:paraId="46B2386C" w14:textId="77777777" w:rsidR="00E36F3B" w:rsidRPr="00D03BA5" w:rsidRDefault="00E36F3B" w:rsidP="00E36F3B">
      <w:pPr>
        <w:spacing w:line="240" w:lineRule="auto"/>
      </w:pPr>
    </w:p>
    <w:sectPr w:rsidR="00E36F3B" w:rsidRPr="00D03BA5" w:rsidSect="009B0347">
      <w:type w:val="continuous"/>
      <w:pgSz w:w="12240" w:h="15840"/>
      <w:pgMar w:top="720" w:right="720" w:bottom="720" w:left="720" w:header="720" w:footer="720" w:gutter="0"/>
      <w:cols w:num="2"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2E013" w16cex:dateUtc="2021-06-15T15:15:00Z"/>
  <w16cex:commentExtensible w16cex:durableId="2472E044" w16cex:dateUtc="2021-06-15T15:16:00Z"/>
  <w16cex:commentExtensible w16cex:durableId="2472E136" w16cex:dateUtc="2021-06-15T15:20:00Z"/>
  <w16cex:commentExtensible w16cex:durableId="2472E1F1" w16cex:dateUtc="2021-06-15T15:23:00Z"/>
  <w16cex:commentExtensible w16cex:durableId="2472E23E" w16cex:dateUtc="2021-06-15T15:24:00Z"/>
  <w16cex:commentExtensible w16cex:durableId="2472E258" w16cex:dateUtc="2021-06-15T15:24:00Z"/>
  <w16cex:commentExtensible w16cex:durableId="2472E2CA" w16cex:dateUtc="2021-06-15T15:26:00Z"/>
  <w16cex:commentExtensible w16cex:durableId="2472E39A" w16cex:dateUtc="2021-06-15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1F445A" w16cid:durableId="2488A42A"/>
  <w16cid:commentId w16cid:paraId="2BE45678" w16cid:durableId="2472E013"/>
  <w16cid:commentId w16cid:paraId="555753B6" w16cid:durableId="24889F4D"/>
  <w16cid:commentId w16cid:paraId="1B825201" w16cid:durableId="2488A267"/>
  <w16cid:commentId w16cid:paraId="258CEF63" w16cid:durableId="2472E044"/>
  <w16cid:commentId w16cid:paraId="0A63BB55" w16cid:durableId="2488AC7C"/>
  <w16cid:commentId w16cid:paraId="2CC0544C" w16cid:durableId="2488A1D1"/>
  <w16cid:commentId w16cid:paraId="0AC52A5C" w16cid:durableId="2472E136"/>
  <w16cid:commentId w16cid:paraId="5FAE339B" w16cid:durableId="2488AC8C"/>
  <w16cid:commentId w16cid:paraId="7A0BDB1D" w16cid:durableId="2472E1F1"/>
  <w16cid:commentId w16cid:paraId="0CC86293" w16cid:durableId="2488ACC5"/>
  <w16cid:commentId w16cid:paraId="19AADF1D" w16cid:durableId="2472E23E"/>
  <w16cid:commentId w16cid:paraId="51C37EBD" w16cid:durableId="2488A54B"/>
  <w16cid:commentId w16cid:paraId="21516C03" w16cid:durableId="2472E258"/>
  <w16cid:commentId w16cid:paraId="7E2334F1" w16cid:durableId="2472E2CA"/>
  <w16cid:commentId w16cid:paraId="33207049" w16cid:durableId="2488AE7C"/>
  <w16cid:commentId w16cid:paraId="21F14C73" w16cid:durableId="2488AE85"/>
  <w16cid:commentId w16cid:paraId="7255CF86" w16cid:durableId="2472E39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2869FB" w14:textId="77777777" w:rsidR="00454321" w:rsidRDefault="00454321" w:rsidP="00A6189E">
      <w:pPr>
        <w:spacing w:after="0" w:line="240" w:lineRule="auto"/>
      </w:pPr>
      <w:r>
        <w:separator/>
      </w:r>
    </w:p>
  </w:endnote>
  <w:endnote w:type="continuationSeparator" w:id="0">
    <w:p w14:paraId="6FD046F4" w14:textId="77777777" w:rsidR="00454321" w:rsidRDefault="00454321" w:rsidP="00A618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0387327"/>
      <w:docPartObj>
        <w:docPartGallery w:val="Page Numbers (Bottom of Page)"/>
        <w:docPartUnique/>
      </w:docPartObj>
    </w:sdtPr>
    <w:sdtEndPr>
      <w:rPr>
        <w:i/>
        <w:color w:val="7F7F7F" w:themeColor="background1" w:themeShade="7F"/>
        <w:spacing w:val="60"/>
      </w:rPr>
    </w:sdtEndPr>
    <w:sdtContent>
      <w:p w14:paraId="482B78F2" w14:textId="77777777" w:rsidR="008135DE" w:rsidRDefault="008135DE" w:rsidP="008135DE">
        <w:pPr>
          <w:pStyle w:val="Footer"/>
          <w:pBdr>
            <w:top w:val="single" w:sz="4" w:space="0" w:color="D9D9D9" w:themeColor="background1" w:themeShade="D9"/>
          </w:pBdr>
        </w:pPr>
      </w:p>
      <w:p w14:paraId="0A37EDBA" w14:textId="77777777" w:rsidR="0049072D" w:rsidRDefault="000302B8" w:rsidP="008135DE">
        <w:pPr>
          <w:pStyle w:val="Footer"/>
          <w:pBdr>
            <w:top w:val="single" w:sz="4" w:space="0" w:color="D9D9D9" w:themeColor="background1" w:themeShade="D9"/>
          </w:pBdr>
          <w:rPr>
            <w:i/>
            <w:sz w:val="20"/>
          </w:rPr>
        </w:pPr>
        <w:r w:rsidRPr="009D1291">
          <w:rPr>
            <w:i/>
            <w:sz w:val="20"/>
          </w:rPr>
          <w:t xml:space="preserve">This form was created in partnership with University of Oregon’s Center on Brain Injury Research and Training, </w:t>
        </w:r>
      </w:p>
      <w:p w14:paraId="1A398D26" w14:textId="11342BF8" w:rsidR="00A6189E" w:rsidRPr="000302B8" w:rsidRDefault="000302B8" w:rsidP="008135DE">
        <w:pPr>
          <w:pStyle w:val="Footer"/>
          <w:pBdr>
            <w:top w:val="single" w:sz="4" w:space="0" w:color="D9D9D9" w:themeColor="background1" w:themeShade="D9"/>
          </w:pBdr>
          <w:rPr>
            <w:i/>
          </w:rPr>
        </w:pPr>
        <w:r w:rsidRPr="009D1291">
          <w:rPr>
            <w:i/>
            <w:sz w:val="20"/>
          </w:rPr>
          <w:t>the Oregon Department of Education</w:t>
        </w:r>
        <w:r w:rsidR="0079422C" w:rsidRPr="009D1291">
          <w:rPr>
            <w:i/>
            <w:sz w:val="20"/>
          </w:rPr>
          <w:t xml:space="preserve">, the Oregon Health Authority, </w:t>
        </w:r>
        <w:r w:rsidRPr="009D1291">
          <w:rPr>
            <w:i/>
            <w:sz w:val="20"/>
          </w:rPr>
          <w:t xml:space="preserve">and the School Nurse Advisory Group. </w:t>
        </w:r>
        <w:r w:rsidR="0079422C">
          <w:rPr>
            <w:i/>
          </w:rPr>
          <w:t xml:space="preserve">           </w:t>
        </w:r>
        <w:r w:rsidR="004122C0" w:rsidRPr="000302B8">
          <w:rPr>
            <w:i/>
          </w:rPr>
          <w:fldChar w:fldCharType="begin"/>
        </w:r>
        <w:r w:rsidR="004122C0" w:rsidRPr="000302B8">
          <w:rPr>
            <w:i/>
          </w:rPr>
          <w:instrText xml:space="preserve"> PAGE   \* MERGEFORMAT </w:instrText>
        </w:r>
        <w:r w:rsidR="004122C0" w:rsidRPr="000302B8">
          <w:rPr>
            <w:i/>
          </w:rPr>
          <w:fldChar w:fldCharType="separate"/>
        </w:r>
        <w:r w:rsidR="006426FA">
          <w:rPr>
            <w:i/>
            <w:noProof/>
          </w:rPr>
          <w:t>6</w:t>
        </w:r>
        <w:r w:rsidR="004122C0" w:rsidRPr="000302B8">
          <w:rPr>
            <w:i/>
            <w:noProof/>
          </w:rPr>
          <w:fldChar w:fldCharType="end"/>
        </w:r>
        <w:r w:rsidR="004122C0" w:rsidRPr="000302B8">
          <w:rPr>
            <w:i/>
          </w:rPr>
          <w:t xml:space="preserve"> | </w:t>
        </w:r>
        <w:r w:rsidR="004122C0" w:rsidRPr="000302B8">
          <w:rPr>
            <w:i/>
            <w:color w:val="7F7F7F" w:themeColor="background1" w:themeShade="7F"/>
            <w:spacing w:val="60"/>
          </w:rPr>
          <w:t>Page</w:t>
        </w:r>
      </w:p>
    </w:sdtContent>
  </w:sdt>
  <w:p w14:paraId="2F0920EF" w14:textId="77777777" w:rsidR="009D1291" w:rsidRDefault="009D1291" w:rsidP="005E4AE1">
    <w:pP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ED385C" w14:textId="77777777" w:rsidR="000302B8" w:rsidRPr="000302B8" w:rsidRDefault="000302B8" w:rsidP="000302B8">
    <w:pPr>
      <w:pStyle w:val="Footer"/>
      <w:rPr>
        <w:i/>
        <w:sz w:val="20"/>
        <w:szCs w:val="20"/>
      </w:rPr>
    </w:pPr>
    <w:r>
      <w:rPr>
        <w:i/>
        <w:sz w:val="20"/>
        <w:szCs w:val="20"/>
      </w:rPr>
      <w:t>This form was created in partnership between the University of Oregon’s Center on Brain Injury Research and Training (CBIRT), Oregon Department of Education (ODE), Oregon Health Authority (OHA), School Nurse Advisory Group, and other stakeholders.</w:t>
    </w:r>
  </w:p>
  <w:p w14:paraId="15502B8A" w14:textId="4F6F087C" w:rsidR="000302B8" w:rsidRDefault="000302B8" w:rsidP="000302B8">
    <w:pPr>
      <w:pStyle w:val="Footer"/>
      <w:jc w:val="right"/>
    </w:pPr>
    <w:r>
      <w:t>July 29,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FE99AE" w14:textId="77777777" w:rsidR="00454321" w:rsidRDefault="00454321" w:rsidP="00A6189E">
      <w:pPr>
        <w:spacing w:after="0" w:line="240" w:lineRule="auto"/>
      </w:pPr>
      <w:r>
        <w:separator/>
      </w:r>
    </w:p>
  </w:footnote>
  <w:footnote w:type="continuationSeparator" w:id="0">
    <w:p w14:paraId="5598D3CE" w14:textId="77777777" w:rsidR="00454321" w:rsidRDefault="00454321" w:rsidP="00A6189E">
      <w:pPr>
        <w:spacing w:after="0" w:line="240" w:lineRule="auto"/>
      </w:pPr>
      <w:r>
        <w:continuationSeparator/>
      </w:r>
    </w:p>
  </w:footnote>
  <w:footnote w:id="1">
    <w:p w14:paraId="431A49F1" w14:textId="77777777" w:rsidR="001C7FF3" w:rsidRPr="000302B8" w:rsidRDefault="001C7FF3" w:rsidP="001C7FF3">
      <w:pPr>
        <w:pStyle w:val="FootnoteText"/>
      </w:pPr>
      <w:r w:rsidRPr="000302B8">
        <w:rPr>
          <w:rStyle w:val="FootnoteReference"/>
        </w:rPr>
        <w:footnoteRef/>
      </w:r>
      <w:r w:rsidRPr="000302B8">
        <w:t xml:space="preserve"> This form is a result of requirements from 2020 </w:t>
      </w:r>
      <w:hyperlink r:id="rId1" w:history="1">
        <w:r w:rsidRPr="000302B8">
          <w:rPr>
            <w:rStyle w:val="Hyperlink"/>
          </w:rPr>
          <w:t>House Bill 4140</w:t>
        </w:r>
      </w:hyperlink>
    </w:p>
  </w:footnote>
  <w:footnote w:id="2">
    <w:p w14:paraId="62936982" w14:textId="77777777" w:rsidR="001C7FF3" w:rsidRDefault="001C7FF3" w:rsidP="001C7FF3">
      <w:pPr>
        <w:pStyle w:val="FootnoteText"/>
      </w:pPr>
      <w:r w:rsidRPr="000302B8">
        <w:rPr>
          <w:rStyle w:val="FootnoteReference"/>
        </w:rPr>
        <w:footnoteRef/>
      </w:r>
      <w:r w:rsidRPr="000302B8">
        <w:t xml:space="preserve"> Center for Disease Control and Prevention (CDC). (2019a). </w:t>
      </w:r>
      <w:r w:rsidRPr="000302B8">
        <w:rPr>
          <w:i/>
        </w:rPr>
        <w:t>TBI: Get the facts</w:t>
      </w:r>
      <w:r w:rsidRPr="000302B8">
        <w:t xml:space="preserve">. </w:t>
      </w:r>
      <w:bookmarkStart w:id="0" w:name="_GoBack"/>
      <w:r w:rsidR="006426FA">
        <w:fldChar w:fldCharType="begin"/>
      </w:r>
      <w:r w:rsidR="006426FA">
        <w:instrText xml:space="preserve"> HYPERLINK "https://www.cdc.gov/traumaticbraininjury/get_the_fact</w:instrText>
      </w:r>
      <w:r w:rsidR="006426FA">
        <w:instrText xml:space="preserve">s.html" </w:instrText>
      </w:r>
      <w:r w:rsidR="006426FA">
        <w:fldChar w:fldCharType="separate"/>
      </w:r>
      <w:r w:rsidRPr="000302B8">
        <w:rPr>
          <w:rStyle w:val="Hyperlink"/>
        </w:rPr>
        <w:t>https://www.cdc.gov/traumaticbraininjury/get_the_facts.html</w:t>
      </w:r>
      <w:r w:rsidR="006426FA">
        <w:rPr>
          <w:rStyle w:val="Hyperlink"/>
        </w:rPr>
        <w:fldChar w:fldCharType="end"/>
      </w:r>
      <w:bookmarkEnd w:id="0"/>
    </w:p>
  </w:footnote>
  <w:footnote w:id="3">
    <w:p w14:paraId="4C437A97" w14:textId="77777777" w:rsidR="001C7FF3" w:rsidRDefault="001C7FF3" w:rsidP="001C7FF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DDBA6" w14:textId="0970E3CD" w:rsidR="0079422C" w:rsidRPr="006F64EB" w:rsidRDefault="0079422C" w:rsidP="0079422C">
    <w:pPr>
      <w:pStyle w:val="Heading1"/>
      <w:jc w:val="center"/>
      <w:rPr>
        <w:b/>
      </w:rPr>
    </w:pPr>
    <w:r w:rsidRPr="001413DB">
      <w:rPr>
        <w:b/>
        <w:noProof/>
        <w:color w:val="5B9BD5" w:themeColor="accent1"/>
        <w:sz w:val="44"/>
        <w:szCs w:val="40"/>
      </w:rPr>
      <w:drawing>
        <wp:anchor distT="0" distB="0" distL="114300" distR="114300" simplePos="0" relativeHeight="251660288" behindDoc="0" locked="0" layoutInCell="1" allowOverlap="1" wp14:anchorId="77617D98" wp14:editId="61BC71F5">
          <wp:simplePos x="0" y="0"/>
          <wp:positionH relativeFrom="column">
            <wp:posOffset>-51323</wp:posOffset>
          </wp:positionH>
          <wp:positionV relativeFrom="paragraph">
            <wp:posOffset>-165847</wp:posOffset>
          </wp:positionV>
          <wp:extent cx="969004" cy="481914"/>
          <wp:effectExtent l="0" t="0" r="3175" b="0"/>
          <wp:wrapNone/>
          <wp:docPr id="1" name="Picture 1"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DE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9004" cy="48191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5CDA"/>
    <w:multiLevelType w:val="hybridMultilevel"/>
    <w:tmpl w:val="BB90273E"/>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25616"/>
    <w:multiLevelType w:val="hybridMultilevel"/>
    <w:tmpl w:val="488A5354"/>
    <w:lvl w:ilvl="0" w:tplc="8D600E9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7D3307"/>
    <w:multiLevelType w:val="hybridMultilevel"/>
    <w:tmpl w:val="BC8E41E2"/>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C01C48"/>
    <w:multiLevelType w:val="hybridMultilevel"/>
    <w:tmpl w:val="B64E83B4"/>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2008EC"/>
    <w:multiLevelType w:val="hybridMultilevel"/>
    <w:tmpl w:val="E2264E30"/>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96DCA"/>
    <w:multiLevelType w:val="hybridMultilevel"/>
    <w:tmpl w:val="37D2D70E"/>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96E48"/>
    <w:multiLevelType w:val="hybridMultilevel"/>
    <w:tmpl w:val="A6C42CF6"/>
    <w:lvl w:ilvl="0" w:tplc="089A5A60">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3B0FEC"/>
    <w:multiLevelType w:val="hybridMultilevel"/>
    <w:tmpl w:val="AC2ED694"/>
    <w:lvl w:ilvl="0" w:tplc="DBBA1D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D4137"/>
    <w:multiLevelType w:val="hybridMultilevel"/>
    <w:tmpl w:val="A5D4624E"/>
    <w:lvl w:ilvl="0" w:tplc="79F29AF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104021"/>
    <w:multiLevelType w:val="hybridMultilevel"/>
    <w:tmpl w:val="10E8E8C4"/>
    <w:lvl w:ilvl="0" w:tplc="CF3E218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07745A"/>
    <w:multiLevelType w:val="hybridMultilevel"/>
    <w:tmpl w:val="E390ACD4"/>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8B63D8"/>
    <w:multiLevelType w:val="hybridMultilevel"/>
    <w:tmpl w:val="1D7EAC6A"/>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435E3A"/>
    <w:multiLevelType w:val="hybridMultilevel"/>
    <w:tmpl w:val="291C6704"/>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88036D"/>
    <w:multiLevelType w:val="hybridMultilevel"/>
    <w:tmpl w:val="2396930E"/>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C627A2"/>
    <w:multiLevelType w:val="hybridMultilevel"/>
    <w:tmpl w:val="62747FA0"/>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E3282C"/>
    <w:multiLevelType w:val="hybridMultilevel"/>
    <w:tmpl w:val="D884BCB0"/>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1E6CAE"/>
    <w:multiLevelType w:val="hybridMultilevel"/>
    <w:tmpl w:val="255A5444"/>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8B0CA1"/>
    <w:multiLevelType w:val="hybridMultilevel"/>
    <w:tmpl w:val="46300198"/>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0D1D8F"/>
    <w:multiLevelType w:val="hybridMultilevel"/>
    <w:tmpl w:val="41A82082"/>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F71A0"/>
    <w:multiLevelType w:val="hybridMultilevel"/>
    <w:tmpl w:val="BA04CC3C"/>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91024D"/>
    <w:multiLevelType w:val="hybridMultilevel"/>
    <w:tmpl w:val="EE6A1F8A"/>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92418E"/>
    <w:multiLevelType w:val="hybridMultilevel"/>
    <w:tmpl w:val="5130F7CE"/>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9F6FFD"/>
    <w:multiLevelType w:val="hybridMultilevel"/>
    <w:tmpl w:val="36B4F036"/>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9039E6"/>
    <w:multiLevelType w:val="hybridMultilevel"/>
    <w:tmpl w:val="EE6C4C84"/>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920201"/>
    <w:multiLevelType w:val="hybridMultilevel"/>
    <w:tmpl w:val="43DCBD8C"/>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205A18"/>
    <w:multiLevelType w:val="hybridMultilevel"/>
    <w:tmpl w:val="478E5EBA"/>
    <w:lvl w:ilvl="0" w:tplc="A628E56E">
      <w:start w:val="1"/>
      <w:numFmt w:val="bullet"/>
      <w:lvlText w:val=""/>
      <w:lvlJc w:val="left"/>
      <w:pPr>
        <w:ind w:left="1080" w:hanging="72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C2235D"/>
    <w:multiLevelType w:val="hybridMultilevel"/>
    <w:tmpl w:val="DBBC67F4"/>
    <w:lvl w:ilvl="0" w:tplc="CF3E218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466F65"/>
    <w:multiLevelType w:val="hybridMultilevel"/>
    <w:tmpl w:val="770A538C"/>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B06637"/>
    <w:multiLevelType w:val="hybridMultilevel"/>
    <w:tmpl w:val="24181D4A"/>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1C518E"/>
    <w:multiLevelType w:val="hybridMultilevel"/>
    <w:tmpl w:val="DEF04582"/>
    <w:lvl w:ilvl="0" w:tplc="CF3E218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E927C1"/>
    <w:multiLevelType w:val="hybridMultilevel"/>
    <w:tmpl w:val="DFA69A52"/>
    <w:lvl w:ilvl="0" w:tplc="25ACB44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3D21C0"/>
    <w:multiLevelType w:val="hybridMultilevel"/>
    <w:tmpl w:val="E984FDA4"/>
    <w:lvl w:ilvl="0" w:tplc="A628E56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1"/>
  </w:num>
  <w:num w:numId="3">
    <w:abstractNumId w:val="8"/>
  </w:num>
  <w:num w:numId="4">
    <w:abstractNumId w:val="25"/>
  </w:num>
  <w:num w:numId="5">
    <w:abstractNumId w:val="15"/>
  </w:num>
  <w:num w:numId="6">
    <w:abstractNumId w:val="7"/>
  </w:num>
  <w:num w:numId="7">
    <w:abstractNumId w:val="13"/>
  </w:num>
  <w:num w:numId="8">
    <w:abstractNumId w:val="30"/>
  </w:num>
  <w:num w:numId="9">
    <w:abstractNumId w:val="20"/>
  </w:num>
  <w:num w:numId="10">
    <w:abstractNumId w:val="9"/>
  </w:num>
  <w:num w:numId="11">
    <w:abstractNumId w:val="29"/>
  </w:num>
  <w:num w:numId="12">
    <w:abstractNumId w:val="26"/>
  </w:num>
  <w:num w:numId="13">
    <w:abstractNumId w:val="28"/>
  </w:num>
  <w:num w:numId="14">
    <w:abstractNumId w:val="10"/>
  </w:num>
  <w:num w:numId="15">
    <w:abstractNumId w:val="27"/>
  </w:num>
  <w:num w:numId="16">
    <w:abstractNumId w:val="12"/>
  </w:num>
  <w:num w:numId="17">
    <w:abstractNumId w:val="14"/>
  </w:num>
  <w:num w:numId="18">
    <w:abstractNumId w:val="18"/>
  </w:num>
  <w:num w:numId="19">
    <w:abstractNumId w:val="21"/>
  </w:num>
  <w:num w:numId="20">
    <w:abstractNumId w:val="24"/>
  </w:num>
  <w:num w:numId="21">
    <w:abstractNumId w:val="22"/>
  </w:num>
  <w:num w:numId="22">
    <w:abstractNumId w:val="17"/>
  </w:num>
  <w:num w:numId="23">
    <w:abstractNumId w:val="0"/>
  </w:num>
  <w:num w:numId="24">
    <w:abstractNumId w:val="11"/>
  </w:num>
  <w:num w:numId="25">
    <w:abstractNumId w:val="19"/>
  </w:num>
  <w:num w:numId="26">
    <w:abstractNumId w:val="16"/>
  </w:num>
  <w:num w:numId="27">
    <w:abstractNumId w:val="23"/>
  </w:num>
  <w:num w:numId="28">
    <w:abstractNumId w:val="3"/>
  </w:num>
  <w:num w:numId="29">
    <w:abstractNumId w:val="5"/>
  </w:num>
  <w:num w:numId="30">
    <w:abstractNumId w:val="2"/>
  </w:num>
  <w:num w:numId="31">
    <w:abstractNumId w:val="6"/>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66"/>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NDY0NLU0NDM2NrRQ0lEKTi0uzszPAymwqAUAm5LCWCwAAAA="/>
  </w:docVars>
  <w:rsids>
    <w:rsidRoot w:val="00AF1347"/>
    <w:rsid w:val="00013D16"/>
    <w:rsid w:val="00023C88"/>
    <w:rsid w:val="000302B8"/>
    <w:rsid w:val="000B5999"/>
    <w:rsid w:val="000E4D40"/>
    <w:rsid w:val="000F5A63"/>
    <w:rsid w:val="0011216F"/>
    <w:rsid w:val="001413DB"/>
    <w:rsid w:val="00185F04"/>
    <w:rsid w:val="001C7FF3"/>
    <w:rsid w:val="001F33C8"/>
    <w:rsid w:val="00202029"/>
    <w:rsid w:val="002468AC"/>
    <w:rsid w:val="002817FA"/>
    <w:rsid w:val="00321E37"/>
    <w:rsid w:val="00334BB2"/>
    <w:rsid w:val="00355FBD"/>
    <w:rsid w:val="003717AA"/>
    <w:rsid w:val="003A3D08"/>
    <w:rsid w:val="003A7C81"/>
    <w:rsid w:val="003B2F8F"/>
    <w:rsid w:val="003C1769"/>
    <w:rsid w:val="003F59F4"/>
    <w:rsid w:val="004122C0"/>
    <w:rsid w:val="00454321"/>
    <w:rsid w:val="0049072D"/>
    <w:rsid w:val="004F6292"/>
    <w:rsid w:val="005011CC"/>
    <w:rsid w:val="00527BE8"/>
    <w:rsid w:val="005364EA"/>
    <w:rsid w:val="00557139"/>
    <w:rsid w:val="005E4AE1"/>
    <w:rsid w:val="005F7610"/>
    <w:rsid w:val="0062024C"/>
    <w:rsid w:val="006426FA"/>
    <w:rsid w:val="0067776F"/>
    <w:rsid w:val="006831EF"/>
    <w:rsid w:val="006C1C4B"/>
    <w:rsid w:val="006F64EB"/>
    <w:rsid w:val="00742B25"/>
    <w:rsid w:val="00786374"/>
    <w:rsid w:val="0079422C"/>
    <w:rsid w:val="00794351"/>
    <w:rsid w:val="007B0F1D"/>
    <w:rsid w:val="00802A4A"/>
    <w:rsid w:val="00803DDC"/>
    <w:rsid w:val="008135DE"/>
    <w:rsid w:val="0084250C"/>
    <w:rsid w:val="008E52FF"/>
    <w:rsid w:val="00951E91"/>
    <w:rsid w:val="00980CE7"/>
    <w:rsid w:val="009B0347"/>
    <w:rsid w:val="009D1291"/>
    <w:rsid w:val="00A34565"/>
    <w:rsid w:val="00A56A5A"/>
    <w:rsid w:val="00A6189E"/>
    <w:rsid w:val="00AF1347"/>
    <w:rsid w:val="00B31FC3"/>
    <w:rsid w:val="00B765A2"/>
    <w:rsid w:val="00BA6508"/>
    <w:rsid w:val="00BB30A5"/>
    <w:rsid w:val="00C206D0"/>
    <w:rsid w:val="00D03BA5"/>
    <w:rsid w:val="00D05A1C"/>
    <w:rsid w:val="00D17C04"/>
    <w:rsid w:val="00D9662E"/>
    <w:rsid w:val="00E33C70"/>
    <w:rsid w:val="00E36F3B"/>
    <w:rsid w:val="00E42B39"/>
    <w:rsid w:val="00E60152"/>
    <w:rsid w:val="00EE4B57"/>
    <w:rsid w:val="00EF3553"/>
    <w:rsid w:val="00F4178E"/>
    <w:rsid w:val="00F53D75"/>
    <w:rsid w:val="00F71529"/>
    <w:rsid w:val="00FC47A1"/>
    <w:rsid w:val="00FF4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4692B12"/>
  <w15:chartTrackingRefBased/>
  <w15:docId w15:val="{FCBB5B97-C857-4BBB-BA49-16B868539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F134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03DDC"/>
    <w:pPr>
      <w:keepNext/>
      <w:keepLines/>
      <w:spacing w:before="40" w:after="0"/>
      <w:outlineLvl w:val="1"/>
    </w:pPr>
    <w:rPr>
      <w:rFonts w:asciiTheme="majorHAnsi" w:eastAsiaTheme="majorEastAsia" w:hAnsiTheme="majorHAnsi" w:cstheme="majorBidi"/>
      <w:b/>
      <w:color w:val="2E74B5" w:themeColor="accent1" w:themeShade="BF"/>
      <w:sz w:val="26"/>
      <w:szCs w:val="26"/>
    </w:rPr>
  </w:style>
  <w:style w:type="paragraph" w:styleId="Heading3">
    <w:name w:val="heading 3"/>
    <w:basedOn w:val="Normal"/>
    <w:next w:val="Normal"/>
    <w:link w:val="Heading3Char"/>
    <w:uiPriority w:val="9"/>
    <w:unhideWhenUsed/>
    <w:qFormat/>
    <w:rsid w:val="00803DDC"/>
    <w:pPr>
      <w:keepNext/>
      <w:keepLines/>
      <w:spacing w:before="40" w:after="0"/>
      <w:outlineLvl w:val="2"/>
    </w:pPr>
    <w:rPr>
      <w:rFonts w:asciiTheme="majorHAnsi" w:eastAsiaTheme="majorEastAsia" w:hAnsiTheme="majorHAnsi"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F13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134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F1347"/>
    <w:pPr>
      <w:ind w:left="720"/>
      <w:contextualSpacing/>
    </w:pPr>
  </w:style>
  <w:style w:type="character" w:customStyle="1" w:styleId="Heading1Char">
    <w:name w:val="Heading 1 Char"/>
    <w:basedOn w:val="DefaultParagraphFont"/>
    <w:link w:val="Heading1"/>
    <w:uiPriority w:val="9"/>
    <w:rsid w:val="00AF134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03DDC"/>
    <w:rPr>
      <w:rFonts w:asciiTheme="majorHAnsi" w:eastAsiaTheme="majorEastAsia" w:hAnsiTheme="majorHAnsi" w:cstheme="majorBidi"/>
      <w:b/>
      <w:color w:val="2E74B5" w:themeColor="accent1" w:themeShade="BF"/>
      <w:sz w:val="26"/>
      <w:szCs w:val="26"/>
    </w:rPr>
  </w:style>
  <w:style w:type="character" w:styleId="Hyperlink">
    <w:name w:val="Hyperlink"/>
    <w:basedOn w:val="DefaultParagraphFont"/>
    <w:uiPriority w:val="99"/>
    <w:unhideWhenUsed/>
    <w:rsid w:val="00A6189E"/>
    <w:rPr>
      <w:color w:val="0563C1" w:themeColor="hyperlink"/>
      <w:u w:val="single"/>
    </w:rPr>
  </w:style>
  <w:style w:type="paragraph" w:styleId="Header">
    <w:name w:val="header"/>
    <w:basedOn w:val="Normal"/>
    <w:link w:val="HeaderChar"/>
    <w:uiPriority w:val="99"/>
    <w:unhideWhenUsed/>
    <w:rsid w:val="00A618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189E"/>
  </w:style>
  <w:style w:type="paragraph" w:styleId="Footer">
    <w:name w:val="footer"/>
    <w:basedOn w:val="Normal"/>
    <w:link w:val="FooterChar"/>
    <w:uiPriority w:val="99"/>
    <w:unhideWhenUsed/>
    <w:rsid w:val="00A618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189E"/>
  </w:style>
  <w:style w:type="character" w:styleId="CommentReference">
    <w:name w:val="annotation reference"/>
    <w:basedOn w:val="DefaultParagraphFont"/>
    <w:uiPriority w:val="99"/>
    <w:semiHidden/>
    <w:unhideWhenUsed/>
    <w:rsid w:val="008E52FF"/>
    <w:rPr>
      <w:sz w:val="16"/>
      <w:szCs w:val="16"/>
    </w:rPr>
  </w:style>
  <w:style w:type="paragraph" w:styleId="CommentText">
    <w:name w:val="annotation text"/>
    <w:basedOn w:val="Normal"/>
    <w:link w:val="CommentTextChar"/>
    <w:uiPriority w:val="99"/>
    <w:semiHidden/>
    <w:unhideWhenUsed/>
    <w:rsid w:val="008E52FF"/>
    <w:pPr>
      <w:spacing w:line="240" w:lineRule="auto"/>
    </w:pPr>
    <w:rPr>
      <w:sz w:val="20"/>
      <w:szCs w:val="20"/>
    </w:rPr>
  </w:style>
  <w:style w:type="character" w:customStyle="1" w:styleId="CommentTextChar">
    <w:name w:val="Comment Text Char"/>
    <w:basedOn w:val="DefaultParagraphFont"/>
    <w:link w:val="CommentText"/>
    <w:uiPriority w:val="99"/>
    <w:semiHidden/>
    <w:rsid w:val="008E52FF"/>
    <w:rPr>
      <w:sz w:val="20"/>
      <w:szCs w:val="20"/>
    </w:rPr>
  </w:style>
  <w:style w:type="paragraph" w:styleId="CommentSubject">
    <w:name w:val="annotation subject"/>
    <w:basedOn w:val="CommentText"/>
    <w:next w:val="CommentText"/>
    <w:link w:val="CommentSubjectChar"/>
    <w:uiPriority w:val="99"/>
    <w:semiHidden/>
    <w:unhideWhenUsed/>
    <w:rsid w:val="008E52FF"/>
    <w:rPr>
      <w:b/>
      <w:bCs/>
    </w:rPr>
  </w:style>
  <w:style w:type="character" w:customStyle="1" w:styleId="CommentSubjectChar">
    <w:name w:val="Comment Subject Char"/>
    <w:basedOn w:val="CommentTextChar"/>
    <w:link w:val="CommentSubject"/>
    <w:uiPriority w:val="99"/>
    <w:semiHidden/>
    <w:rsid w:val="008E52FF"/>
    <w:rPr>
      <w:b/>
      <w:bCs/>
      <w:sz w:val="20"/>
      <w:szCs w:val="20"/>
    </w:rPr>
  </w:style>
  <w:style w:type="paragraph" w:styleId="BalloonText">
    <w:name w:val="Balloon Text"/>
    <w:basedOn w:val="Normal"/>
    <w:link w:val="BalloonTextChar"/>
    <w:uiPriority w:val="99"/>
    <w:semiHidden/>
    <w:unhideWhenUsed/>
    <w:rsid w:val="00185F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F04"/>
    <w:rPr>
      <w:rFonts w:ascii="Segoe UI" w:hAnsi="Segoe UI" w:cs="Segoe UI"/>
      <w:sz w:val="18"/>
      <w:szCs w:val="18"/>
    </w:rPr>
  </w:style>
  <w:style w:type="paragraph" w:styleId="FootnoteText">
    <w:name w:val="footnote text"/>
    <w:basedOn w:val="Normal"/>
    <w:link w:val="FootnoteTextChar"/>
    <w:uiPriority w:val="99"/>
    <w:semiHidden/>
    <w:unhideWhenUsed/>
    <w:rsid w:val="009B03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0347"/>
    <w:rPr>
      <w:sz w:val="20"/>
      <w:szCs w:val="20"/>
    </w:rPr>
  </w:style>
  <w:style w:type="character" w:styleId="FootnoteReference">
    <w:name w:val="footnote reference"/>
    <w:basedOn w:val="DefaultParagraphFont"/>
    <w:uiPriority w:val="99"/>
    <w:semiHidden/>
    <w:unhideWhenUsed/>
    <w:rsid w:val="009B0347"/>
    <w:rPr>
      <w:vertAlign w:val="superscript"/>
    </w:rPr>
  </w:style>
  <w:style w:type="character" w:customStyle="1" w:styleId="Heading3Char">
    <w:name w:val="Heading 3 Char"/>
    <w:basedOn w:val="DefaultParagraphFont"/>
    <w:link w:val="Heading3"/>
    <w:uiPriority w:val="9"/>
    <w:rsid w:val="00803DDC"/>
    <w:rPr>
      <w:rFonts w:asciiTheme="majorHAnsi" w:eastAsiaTheme="majorEastAsia" w:hAnsiTheme="majorHAnsi" w:cstheme="majorBidi"/>
      <w:b/>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yperlink" Target="https://www.oregon.gov/ode/educator-resources/standards/physicaleducation/Documents/ocampguide.pdf" TargetMode="External"/><Relationship Id="rId17" Type="http://schemas.microsoft.com/office/2018/08/relationships/commentsExtensible" Target="commentsExtensible.xml"/><Relationship Id="rId2" Type="http://schemas.openxmlformats.org/officeDocument/2006/relationships/numbering" Target="numbering.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headsup/providers/return_to_activities.html" TargetMode="Externa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olis.oregonlegislature.gov/liz/2020R1/Downloads/MeasureDocument/HB41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83572F4819F544D95B8DB4C2029B778" ma:contentTypeVersion="10" ma:contentTypeDescription="Create a new document." ma:contentTypeScope="" ma:versionID="b7ebd6db338f7da953e9af249e50e29d">
  <xsd:schema xmlns:xsd="http://www.w3.org/2001/XMLSchema" xmlns:xs="http://www.w3.org/2001/XMLSchema" xmlns:p="http://schemas.microsoft.com/office/2006/metadata/properties" xmlns:ns1="http://schemas.microsoft.com/sharepoint/v3" xmlns:ns2="c30eb2c4-08af-4681-9c46-ce44a6085b67" xmlns:ns3="54031767-dd6d-417c-ab73-583408f47564" targetNamespace="http://schemas.microsoft.com/office/2006/metadata/properties" ma:root="true" ma:fieldsID="c574a3e67b60255e0c619d783ef5e630" ns1:_="" ns2:_="" ns3:_="">
    <xsd:import namespace="http://schemas.microsoft.com/sharepoint/v3"/>
    <xsd:import namespace="c30eb2c4-08af-4681-9c46-ce44a6085b6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1:Offic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Office" ma:index="9" nillable="true" ma:displayName="Office" ma:description="" ma:internalName="Offic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0eb2c4-08af-4681-9c46-ce44a6085b6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stimated_x0020_Creation_x0020_Date xmlns="c30eb2c4-08af-4681-9c46-ce44a6085b67" xsi:nil="true"/>
    <Priority xmlns="c30eb2c4-08af-4681-9c46-ce44a6085b67">New</Priority>
    <Office xmlns="http://schemas.microsoft.com/sharepoint/v3" xsi:nil="true"/>
    <PublishingExpirationDate xmlns="http://schemas.microsoft.com/sharepoint/v3" xsi:nil="true"/>
    <PublishingStartDate xmlns="http://schemas.microsoft.com/sharepoint/v3" xsi:nil="true"/>
    <Remediation_x0020_Date xmlns="c30eb2c4-08af-4681-9c46-ce44a6085b67">2021-08-04T22:25:23+00:00</Remediation_x0020_Date>
  </documentManagement>
</p:properties>
</file>

<file path=customXml/itemProps1.xml><?xml version="1.0" encoding="utf-8"?>
<ds:datastoreItem xmlns:ds="http://schemas.openxmlformats.org/officeDocument/2006/customXml" ds:itemID="{CA89E5BB-504D-4093-8B7E-1E2FF629A675}">
  <ds:schemaRefs>
    <ds:schemaRef ds:uri="http://schemas.openxmlformats.org/officeDocument/2006/bibliography"/>
  </ds:schemaRefs>
</ds:datastoreItem>
</file>

<file path=customXml/itemProps2.xml><?xml version="1.0" encoding="utf-8"?>
<ds:datastoreItem xmlns:ds="http://schemas.openxmlformats.org/officeDocument/2006/customXml" ds:itemID="{349845DA-58E2-45C9-BDE1-B1156BA3868F}"/>
</file>

<file path=customXml/itemProps3.xml><?xml version="1.0" encoding="utf-8"?>
<ds:datastoreItem xmlns:ds="http://schemas.openxmlformats.org/officeDocument/2006/customXml" ds:itemID="{9FB950F1-6410-4CF0-AA00-65003641C677}"/>
</file>

<file path=customXml/itemProps4.xml><?xml version="1.0" encoding="utf-8"?>
<ds:datastoreItem xmlns:ds="http://schemas.openxmlformats.org/officeDocument/2006/customXml" ds:itemID="{80763554-5F7E-4B34-9283-4177DF4BF375}"/>
</file>

<file path=docProps/app.xml><?xml version="1.0" encoding="utf-8"?>
<Properties xmlns="http://schemas.openxmlformats.org/officeDocument/2006/extended-properties" xmlns:vt="http://schemas.openxmlformats.org/officeDocument/2006/docPropsVTypes">
  <Template>Normal</Template>
  <TotalTime>79</TotalTime>
  <Pages>6</Pages>
  <Words>1077</Words>
  <Characters>7382</Characters>
  <Application>Microsoft Office Word</Application>
  <DocSecurity>0</DocSecurity>
  <Lines>335</Lines>
  <Paragraphs>256</Paragraphs>
  <ScaleCrop>false</ScaleCrop>
  <HeadingPairs>
    <vt:vector size="2" baseType="variant">
      <vt:variant>
        <vt:lpstr>Title</vt:lpstr>
      </vt:variant>
      <vt:variant>
        <vt:i4>1</vt:i4>
      </vt:variant>
    </vt:vector>
  </HeadingPairs>
  <TitlesOfParts>
    <vt:vector size="1" baseType="lpstr">
      <vt:lpstr>Concussions TBI Accommodations Form</vt:lpstr>
    </vt:vector>
  </TitlesOfParts>
  <Manager>Sasha Grenier</Manager>
  <Company>Oregon Department of Education</Company>
  <LinksUpToDate>false</LinksUpToDate>
  <CharactersWithSpaces>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ussions TBI Accommodations Form</dc:title>
  <dc:subject>Concussions TBI</dc:subject>
  <dc:creator>SAPPINGTON Jennifer - ODE</dc:creator>
  <cp:keywords/>
  <dc:description/>
  <cp:lastModifiedBy>SAPPINGTON Jennifer * ODE</cp:lastModifiedBy>
  <cp:revision>7</cp:revision>
  <dcterms:created xsi:type="dcterms:W3CDTF">2021-07-30T22:35:00Z</dcterms:created>
  <dcterms:modified xsi:type="dcterms:W3CDTF">2021-08-03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3572F4819F544D95B8DB4C2029B778</vt:lpwstr>
  </property>
</Properties>
</file>